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140659227"/>
    <w:bookmarkStart w:id="1" w:name="_Toc141691308"/>
    <w:bookmarkStart w:id="2" w:name="_Toc142295936"/>
    <w:p w14:paraId="18910029" w14:textId="77777777" w:rsidR="00875FC9" w:rsidRPr="00F93C7F" w:rsidRDefault="00875FC9" w:rsidP="00875FC9">
      <w:pPr>
        <w:pStyle w:val="Heading1"/>
      </w:pPr>
      <w:r w:rsidRPr="006B4976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58CD1EDB" wp14:editId="50259AB0">
                <wp:simplePos x="0" y="0"/>
                <wp:positionH relativeFrom="column">
                  <wp:posOffset>4008120</wp:posOffset>
                </wp:positionH>
                <wp:positionV relativeFrom="paragraph">
                  <wp:posOffset>-388620</wp:posOffset>
                </wp:positionV>
                <wp:extent cx="2360930" cy="1404620"/>
                <wp:effectExtent l="0" t="0" r="3810" b="31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E6A98" w14:textId="77777777" w:rsidR="005B6CFC" w:rsidRPr="006B4976" w:rsidRDefault="005B6CFC" w:rsidP="00875F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B4976">
                              <w:rPr>
                                <w:sz w:val="20"/>
                                <w:szCs w:val="20"/>
                              </w:rPr>
                              <w:t>Lead Safe Cleveland Coalition</w:t>
                            </w:r>
                          </w:p>
                          <w:p w14:paraId="25DC37D1" w14:textId="77777777" w:rsidR="005B6CFC" w:rsidRPr="006B4976" w:rsidRDefault="005B6CFC" w:rsidP="00875F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B4976">
                              <w:rPr>
                                <w:sz w:val="20"/>
                                <w:szCs w:val="20"/>
                              </w:rPr>
                              <w:t>c/o Enterprise Community Partners, Inc.</w:t>
                            </w:r>
                          </w:p>
                          <w:p w14:paraId="0C56044D" w14:textId="77777777" w:rsidR="005B6CFC" w:rsidRPr="006B4976" w:rsidRDefault="005B6CFC" w:rsidP="00875F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B4976">
                              <w:rPr>
                                <w:sz w:val="20"/>
                                <w:szCs w:val="20"/>
                              </w:rPr>
                              <w:t>Cleveland, OH</w:t>
                            </w:r>
                          </w:p>
                          <w:p w14:paraId="5AEFBA5D" w14:textId="77777777" w:rsidR="005B6CFC" w:rsidRPr="006B4976" w:rsidRDefault="005F5FC4" w:rsidP="00875FC9">
                            <w:pPr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hyperlink r:id="rId11" w:history="1">
                              <w:r w:rsidR="005B6CFC">
                                <w:rPr>
                                  <w:rStyle w:val="Hyperlink"/>
                                  <w:b/>
                                  <w:sz w:val="20"/>
                                  <w:szCs w:val="20"/>
                                </w:rPr>
                                <w:t>leadsafecle.org</w:t>
                              </w:r>
                            </w:hyperlink>
                            <w:r w:rsidR="005B6CFC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CD1E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5.6pt;margin-top:-30.6pt;width:185.9pt;height:110.6pt;z-index:-25165004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pECHwIAABw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" stroked="f">
                <v:textbox style="mso-fit-shape-to-text:t">
                  <w:txbxContent>
                    <w:p w14:paraId="4CCE6A98" w14:textId="77777777" w:rsidR="005B6CFC" w:rsidRPr="006B4976" w:rsidRDefault="005B6CFC" w:rsidP="00875FC9">
                      <w:pPr>
                        <w:rPr>
                          <w:sz w:val="20"/>
                          <w:szCs w:val="20"/>
                        </w:rPr>
                      </w:pPr>
                      <w:r w:rsidRPr="006B4976">
                        <w:rPr>
                          <w:sz w:val="20"/>
                          <w:szCs w:val="20"/>
                        </w:rPr>
                        <w:t>Lead Safe Cleveland Coalition</w:t>
                      </w:r>
                    </w:p>
                    <w:p w14:paraId="25DC37D1" w14:textId="77777777" w:rsidR="005B6CFC" w:rsidRPr="006B4976" w:rsidRDefault="005B6CFC" w:rsidP="00875FC9">
                      <w:pPr>
                        <w:rPr>
                          <w:sz w:val="20"/>
                          <w:szCs w:val="20"/>
                        </w:rPr>
                      </w:pPr>
                      <w:r w:rsidRPr="006B4976">
                        <w:rPr>
                          <w:sz w:val="20"/>
                          <w:szCs w:val="20"/>
                        </w:rPr>
                        <w:t>c/o Enterprise Community Partners, Inc.</w:t>
                      </w:r>
                    </w:p>
                    <w:p w14:paraId="0C56044D" w14:textId="77777777" w:rsidR="005B6CFC" w:rsidRPr="006B4976" w:rsidRDefault="005B6CFC" w:rsidP="00875FC9">
                      <w:pPr>
                        <w:rPr>
                          <w:sz w:val="20"/>
                          <w:szCs w:val="20"/>
                        </w:rPr>
                      </w:pPr>
                      <w:r w:rsidRPr="006B4976">
                        <w:rPr>
                          <w:sz w:val="20"/>
                          <w:szCs w:val="20"/>
                        </w:rPr>
                        <w:t>Cleveland, OH</w:t>
                      </w:r>
                    </w:p>
                    <w:p w14:paraId="5AEFBA5D" w14:textId="77777777" w:rsidR="005B6CFC" w:rsidRPr="006B4976" w:rsidRDefault="0035470C" w:rsidP="00875FC9">
                      <w:pPr>
                        <w:rPr>
                          <w:b/>
                          <w:sz w:val="20"/>
                          <w:szCs w:val="20"/>
                        </w:rPr>
                      </w:pPr>
                      <w:hyperlink r:id="rId12" w:history="1">
                        <w:r w:rsidR="005B6CFC">
                          <w:rPr>
                            <w:rStyle w:val="Hyperlink"/>
                            <w:b/>
                            <w:sz w:val="20"/>
                            <w:szCs w:val="20"/>
                          </w:rPr>
                          <w:t>leadsafecle.org</w:t>
                        </w:r>
                      </w:hyperlink>
                      <w:r w:rsidR="005B6CFC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F93C7F">
        <w:rPr>
          <w:rFonts w:eastAsia="Times New Roman"/>
          <w:noProof/>
          <w:sz w:val="20"/>
          <w:szCs w:val="20"/>
        </w:rPr>
        <w:drawing>
          <wp:anchor distT="0" distB="0" distL="114300" distR="114300" simplePos="0" relativeHeight="251665408" behindDoc="1" locked="0" layoutInCell="1" allowOverlap="1" wp14:anchorId="4DAC37B1" wp14:editId="62E14E66">
            <wp:simplePos x="0" y="0"/>
            <wp:positionH relativeFrom="margin">
              <wp:align>left</wp:align>
            </wp:positionH>
            <wp:positionV relativeFrom="margin">
              <wp:posOffset>-358140</wp:posOffset>
            </wp:positionV>
            <wp:extent cx="2651760" cy="593799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SCC_Color_Logo_tigh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593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  <w:bookmarkEnd w:id="2"/>
    </w:p>
    <w:p w14:paraId="0DBFD2FB" w14:textId="77777777" w:rsidR="00875FC9" w:rsidRDefault="00875FC9" w:rsidP="00AF6519">
      <w:pPr>
        <w:pStyle w:val="Heading1"/>
        <w:spacing w:after="0"/>
      </w:pPr>
    </w:p>
    <w:p w14:paraId="0AA57489" w14:textId="36BF514F" w:rsidR="00875FC9" w:rsidRDefault="00E0652F" w:rsidP="00D36608">
      <w:pPr>
        <w:pStyle w:val="Heading1"/>
      </w:pPr>
      <w:bookmarkStart w:id="3" w:name="_Toc140128788"/>
      <w:r>
        <w:t>APPLICATION FORM</w:t>
      </w:r>
    </w:p>
    <w:p w14:paraId="73E400A4" w14:textId="77777777" w:rsidR="00875FC9" w:rsidRDefault="00875FC9" w:rsidP="00875FC9">
      <w:pPr>
        <w:rPr>
          <w:rFonts w:cstheme="minorHAnsi"/>
          <w:b/>
          <w:sz w:val="28"/>
          <w:szCs w:val="28"/>
          <w:u w:val="single"/>
        </w:rPr>
      </w:pPr>
    </w:p>
    <w:p w14:paraId="3C5C2F0B" w14:textId="3C9172E4" w:rsidR="00875FC9" w:rsidRPr="00AF6519" w:rsidRDefault="00875FC9" w:rsidP="00AF6519">
      <w:pPr>
        <w:tabs>
          <w:tab w:val="right" w:pos="9360"/>
        </w:tabs>
        <w:spacing w:line="360" w:lineRule="auto"/>
        <w:rPr>
          <w:rFonts w:cstheme="minorHAnsi"/>
          <w:b/>
          <w:sz w:val="24"/>
          <w:szCs w:val="24"/>
          <w:u w:val="single"/>
        </w:rPr>
      </w:pPr>
      <w:r w:rsidRPr="00875FC9">
        <w:rPr>
          <w:rFonts w:cstheme="minorHAnsi"/>
          <w:b/>
          <w:sz w:val="24"/>
          <w:szCs w:val="24"/>
        </w:rPr>
        <w:t>Name</w:t>
      </w:r>
      <w:r>
        <w:rPr>
          <w:rFonts w:cstheme="minorHAnsi"/>
          <w:b/>
          <w:sz w:val="24"/>
          <w:szCs w:val="24"/>
        </w:rPr>
        <w:t>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="00AF6519" w:rsidRPr="00AF6519">
        <w:rPr>
          <w:rFonts w:cstheme="minorHAnsi"/>
          <w:sz w:val="24"/>
          <w:szCs w:val="24"/>
          <w:u w:val="single"/>
        </w:rPr>
        <w:tab/>
      </w:r>
    </w:p>
    <w:p w14:paraId="5112CD29" w14:textId="7B491E24" w:rsidR="00875FC9" w:rsidRPr="00AF6519" w:rsidRDefault="00875FC9" w:rsidP="00AF6519">
      <w:pPr>
        <w:tabs>
          <w:tab w:val="right" w:pos="9360"/>
        </w:tabs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</w:rPr>
        <w:t>Street Address</w:t>
      </w:r>
      <w:r w:rsidR="00975D53">
        <w:rPr>
          <w:rFonts w:cstheme="minorHAnsi"/>
          <w:b/>
          <w:sz w:val="24"/>
          <w:szCs w:val="24"/>
        </w:rPr>
        <w:t xml:space="preserve"> 1</w:t>
      </w:r>
      <w:r>
        <w:rPr>
          <w:rFonts w:cstheme="minorHAnsi"/>
          <w:b/>
          <w:sz w:val="24"/>
          <w:szCs w:val="24"/>
        </w:rPr>
        <w:t>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="00AF6519" w:rsidRPr="00AF6519">
        <w:rPr>
          <w:rFonts w:cstheme="minorHAnsi"/>
          <w:sz w:val="24"/>
          <w:szCs w:val="24"/>
          <w:u w:val="single"/>
        </w:rPr>
        <w:tab/>
      </w:r>
    </w:p>
    <w:p w14:paraId="19F8244C" w14:textId="533C32F5" w:rsidR="00975D53" w:rsidRPr="00AF6519" w:rsidRDefault="00975D53" w:rsidP="00975D53">
      <w:pPr>
        <w:tabs>
          <w:tab w:val="right" w:pos="9360"/>
        </w:tabs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</w:rPr>
        <w:t xml:space="preserve">Street Address 2: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15F8E493" w14:textId="7671ED04" w:rsidR="00875FC9" w:rsidRDefault="00875FC9" w:rsidP="00AF6519">
      <w:pPr>
        <w:tabs>
          <w:tab w:val="left" w:pos="4680"/>
          <w:tab w:val="left" w:pos="5040"/>
          <w:tab w:val="left" w:pos="6840"/>
          <w:tab w:val="left" w:pos="7200"/>
          <w:tab w:val="right" w:pos="9360"/>
        </w:tabs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ity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Pr="00AF6519">
        <w:rPr>
          <w:rFonts w:cstheme="minorHAnsi"/>
          <w:sz w:val="24"/>
          <w:szCs w:val="24"/>
          <w:u w:val="single"/>
        </w:rPr>
        <w:tab/>
      </w:r>
      <w:r w:rsidR="00AF6519"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>State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Pr="00AF6519"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b/>
          <w:sz w:val="24"/>
          <w:szCs w:val="24"/>
        </w:rPr>
        <w:tab/>
        <w:t>Zip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33149CA7" w14:textId="5E2537A6" w:rsidR="00875FC9" w:rsidRDefault="00875FC9" w:rsidP="00AF6519">
      <w:pPr>
        <w:tabs>
          <w:tab w:val="right" w:pos="6480"/>
        </w:tabs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elephone Number:</w:t>
      </w:r>
      <w:r w:rsidR="00AF6519">
        <w:rPr>
          <w:rFonts w:cstheme="minorHAnsi"/>
          <w:sz w:val="24"/>
          <w:szCs w:val="24"/>
        </w:rPr>
        <w:t xml:space="preserve"> </w:t>
      </w:r>
      <w:r w:rsidR="00AF6519" w:rsidRPr="00AF6519"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b/>
          <w:sz w:val="24"/>
          <w:szCs w:val="24"/>
        </w:rPr>
        <w:tab/>
      </w:r>
    </w:p>
    <w:p w14:paraId="15FBA18C" w14:textId="7F1C3F46" w:rsidR="00875FC9" w:rsidRDefault="00875FC9" w:rsidP="00AF6519">
      <w:pPr>
        <w:tabs>
          <w:tab w:val="right" w:pos="6480"/>
        </w:tabs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Website (if available)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1C3C8391" w14:textId="77777777" w:rsidR="00875FC9" w:rsidRDefault="00875FC9" w:rsidP="00875FC9">
      <w:pPr>
        <w:rPr>
          <w:rFonts w:cstheme="minorHAnsi"/>
          <w:b/>
          <w:sz w:val="24"/>
          <w:szCs w:val="24"/>
        </w:rPr>
      </w:pPr>
    </w:p>
    <w:p w14:paraId="7B6AFBF5" w14:textId="7E703F4C" w:rsidR="00875FC9" w:rsidRDefault="00875FC9" w:rsidP="00AF6519">
      <w:pPr>
        <w:tabs>
          <w:tab w:val="right" w:pos="9360"/>
        </w:tabs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ontact Person’s Name</w:t>
      </w:r>
      <w:r w:rsidR="006955EA">
        <w:rPr>
          <w:rFonts w:cstheme="minorHAnsi"/>
          <w:b/>
          <w:sz w:val="24"/>
          <w:szCs w:val="24"/>
        </w:rPr>
        <w:t xml:space="preserve"> and Title</w:t>
      </w:r>
      <w:r>
        <w:rPr>
          <w:rFonts w:cstheme="minorHAnsi"/>
          <w:b/>
          <w:sz w:val="24"/>
          <w:szCs w:val="24"/>
        </w:rPr>
        <w:t>:</w:t>
      </w:r>
      <w:r w:rsidR="00AF6519">
        <w:rPr>
          <w:rFonts w:cstheme="minorHAnsi"/>
          <w:b/>
          <w:sz w:val="24"/>
          <w:szCs w:val="24"/>
        </w:rPr>
        <w:t xml:space="preserve">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14D0F193" w14:textId="37390D11" w:rsidR="006955EA" w:rsidRPr="00AF6519" w:rsidRDefault="006955EA" w:rsidP="00AF6519">
      <w:pPr>
        <w:tabs>
          <w:tab w:val="right" w:pos="9360"/>
        </w:tabs>
        <w:spacing w:line="360" w:lineRule="auto"/>
        <w:rPr>
          <w:rFonts w:cstheme="minorHAnsi"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</w:rPr>
        <w:t>Street Address:</w:t>
      </w:r>
      <w:r w:rsidR="00AF6519">
        <w:rPr>
          <w:rFonts w:cstheme="minorHAnsi"/>
          <w:sz w:val="24"/>
          <w:szCs w:val="24"/>
        </w:rPr>
        <w:t xml:space="preserve"> </w:t>
      </w:r>
      <w:r w:rsidR="00AF6519">
        <w:rPr>
          <w:rFonts w:cstheme="minorHAnsi"/>
          <w:sz w:val="24"/>
          <w:szCs w:val="24"/>
          <w:u w:val="single"/>
        </w:rPr>
        <w:tab/>
      </w:r>
    </w:p>
    <w:p w14:paraId="0F49B21D" w14:textId="77777777" w:rsidR="00975D53" w:rsidRPr="00AF6519" w:rsidRDefault="00975D53" w:rsidP="00975D53">
      <w:pPr>
        <w:tabs>
          <w:tab w:val="right" w:pos="9360"/>
        </w:tabs>
        <w:spacing w:line="36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</w:rPr>
        <w:t xml:space="preserve">Street Address 2: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185020C7" w14:textId="77777777" w:rsidR="00AF6519" w:rsidRDefault="00AF6519" w:rsidP="00AF6519">
      <w:pPr>
        <w:tabs>
          <w:tab w:val="left" w:pos="4680"/>
          <w:tab w:val="left" w:pos="5040"/>
          <w:tab w:val="left" w:pos="6840"/>
          <w:tab w:val="left" w:pos="7200"/>
          <w:tab w:val="right" w:pos="9360"/>
        </w:tabs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City: </w:t>
      </w:r>
      <w:r w:rsidRPr="00AF6519"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b/>
          <w:sz w:val="24"/>
          <w:szCs w:val="24"/>
        </w:rPr>
        <w:tab/>
        <w:t xml:space="preserve">State: </w:t>
      </w:r>
      <w:r w:rsidRPr="00AF6519">
        <w:rPr>
          <w:rFonts w:cstheme="minorHAnsi"/>
          <w:sz w:val="24"/>
          <w:szCs w:val="24"/>
          <w:u w:val="single"/>
        </w:rPr>
        <w:tab/>
      </w:r>
      <w:r>
        <w:rPr>
          <w:rFonts w:cstheme="minorHAnsi"/>
          <w:b/>
          <w:sz w:val="24"/>
          <w:szCs w:val="24"/>
        </w:rPr>
        <w:tab/>
        <w:t xml:space="preserve">Zip: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7ECFAE55" w14:textId="06C542F6" w:rsidR="00AF6519" w:rsidRDefault="00AF6519" w:rsidP="00AF6519">
      <w:pPr>
        <w:tabs>
          <w:tab w:val="right" w:pos="9360"/>
        </w:tabs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elephone Number: </w:t>
      </w:r>
      <w:r w:rsidRPr="00AF6519">
        <w:rPr>
          <w:rFonts w:cstheme="minorHAnsi"/>
          <w:sz w:val="24"/>
          <w:szCs w:val="24"/>
          <w:u w:val="single"/>
        </w:rPr>
        <w:tab/>
      </w:r>
    </w:p>
    <w:p w14:paraId="08F44990" w14:textId="18B8A647" w:rsidR="00AF6519" w:rsidRPr="00AF6519" w:rsidRDefault="00AF6519" w:rsidP="00AF6519">
      <w:pPr>
        <w:tabs>
          <w:tab w:val="right" w:pos="9360"/>
        </w:tabs>
        <w:spacing w:line="360" w:lineRule="auto"/>
        <w:rPr>
          <w:rFonts w:cstheme="minorHAnsi"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</w:rPr>
        <w:t>Email Address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u w:val="single"/>
        </w:rPr>
        <w:tab/>
      </w:r>
    </w:p>
    <w:p w14:paraId="60199465" w14:textId="78BCDB35" w:rsidR="00875FC9" w:rsidRDefault="00875FC9" w:rsidP="00875FC9">
      <w:pPr>
        <w:rPr>
          <w:rFonts w:cstheme="minorHAnsi"/>
          <w:b/>
          <w:sz w:val="24"/>
          <w:szCs w:val="24"/>
        </w:rPr>
      </w:pPr>
    </w:p>
    <w:p w14:paraId="2A631241" w14:textId="77777777" w:rsidR="00AF6519" w:rsidRPr="0088036E" w:rsidRDefault="00AF6519" w:rsidP="00AF6519">
      <w:pPr>
        <w:spacing w:after="12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Contracted Roles Addressed in this Response (check all that apply)</w:t>
      </w:r>
    </w:p>
    <w:p w14:paraId="68BB96AA" w14:textId="77777777" w:rsidR="00837CF5" w:rsidRDefault="00837CF5" w:rsidP="001336D4">
      <w:pPr>
        <w:pStyle w:val="ListParagraph"/>
        <w:numPr>
          <w:ilvl w:val="0"/>
          <w:numId w:val="16"/>
        </w:numPr>
        <w:spacing w:line="276" w:lineRule="auto"/>
        <w:ind w:left="360" w:right="-360"/>
        <w:rPr>
          <w:rFonts w:ascii="Calibri" w:hAnsi="Calibri" w:cstheme="minorHAnsi"/>
        </w:rPr>
        <w:sectPr w:rsidR="00837CF5" w:rsidSect="005D40C0">
          <w:footerReference w:type="default" r:id="rId14"/>
          <w:footerReference w:type="first" r:id="rId15"/>
          <w:pgSz w:w="12240" w:h="15840" w:code="1"/>
          <w:pgMar w:top="1440" w:right="1440" w:bottom="720" w:left="1440" w:header="0" w:footer="720" w:gutter="0"/>
          <w:cols w:space="720"/>
          <w:docGrid w:linePitch="299"/>
        </w:sectPr>
      </w:pPr>
    </w:p>
    <w:p w14:paraId="225B128B" w14:textId="28A1F833" w:rsidR="00AF6519" w:rsidRPr="00FD703B" w:rsidRDefault="00AF6519" w:rsidP="001336D4">
      <w:pPr>
        <w:pStyle w:val="ListParagraph"/>
        <w:numPr>
          <w:ilvl w:val="0"/>
          <w:numId w:val="16"/>
        </w:numPr>
        <w:spacing w:line="276" w:lineRule="auto"/>
        <w:ind w:left="360" w:right="-360"/>
        <w:rPr>
          <w:rFonts w:ascii="Calibri" w:hAnsi="Calibri" w:cstheme="minorHAnsi"/>
        </w:rPr>
      </w:pPr>
      <w:r w:rsidRPr="00FD703B">
        <w:rPr>
          <w:rFonts w:ascii="Calibri" w:hAnsi="Calibri" w:cstheme="minorHAnsi"/>
        </w:rPr>
        <w:t>Lead Risk Assessor</w:t>
      </w:r>
    </w:p>
    <w:p w14:paraId="1AE32588" w14:textId="77777777" w:rsidR="00AF6519" w:rsidRPr="00FD703B" w:rsidRDefault="00AF6519" w:rsidP="001336D4">
      <w:pPr>
        <w:pStyle w:val="ListParagraph"/>
        <w:numPr>
          <w:ilvl w:val="0"/>
          <w:numId w:val="16"/>
        </w:numPr>
        <w:spacing w:line="276" w:lineRule="auto"/>
        <w:ind w:left="360" w:right="-360"/>
        <w:rPr>
          <w:rFonts w:ascii="Calibri" w:hAnsi="Calibri" w:cstheme="minorHAnsi"/>
        </w:rPr>
      </w:pPr>
      <w:r w:rsidRPr="00FD703B">
        <w:rPr>
          <w:rFonts w:ascii="Calibri" w:hAnsi="Calibri" w:cstheme="minorHAnsi"/>
        </w:rPr>
        <w:t>Lead Inspector</w:t>
      </w:r>
    </w:p>
    <w:p w14:paraId="17238D61" w14:textId="1B19AC72" w:rsidR="00AF6519" w:rsidRDefault="00AF6519" w:rsidP="001336D4">
      <w:pPr>
        <w:pStyle w:val="ListParagraph"/>
        <w:numPr>
          <w:ilvl w:val="0"/>
          <w:numId w:val="16"/>
        </w:numPr>
        <w:spacing w:line="276" w:lineRule="auto"/>
        <w:ind w:left="360" w:right="-360"/>
        <w:rPr>
          <w:rFonts w:ascii="Calibri" w:hAnsi="Calibri" w:cstheme="minorHAnsi"/>
        </w:rPr>
      </w:pPr>
      <w:r w:rsidRPr="0088036E">
        <w:rPr>
          <w:rFonts w:ascii="Calibri" w:hAnsi="Calibri" w:cstheme="minorHAnsi"/>
        </w:rPr>
        <w:t>Lead Abatement Contractor</w:t>
      </w:r>
    </w:p>
    <w:p w14:paraId="52965E9A" w14:textId="77777777" w:rsidR="0029239E" w:rsidRDefault="0029239E" w:rsidP="0029239E">
      <w:pPr>
        <w:pStyle w:val="ListParagraph"/>
        <w:numPr>
          <w:ilvl w:val="0"/>
          <w:numId w:val="16"/>
        </w:numPr>
        <w:spacing w:line="276" w:lineRule="auto"/>
        <w:ind w:left="360" w:right="-360"/>
        <w:rPr>
          <w:rFonts w:ascii="Calibri" w:hAnsi="Calibri" w:cstheme="minorHAnsi"/>
        </w:rPr>
      </w:pPr>
      <w:r w:rsidRPr="0029239E">
        <w:rPr>
          <w:rFonts w:ascii="Calibri" w:hAnsi="Calibri" w:cstheme="minorHAnsi"/>
        </w:rPr>
        <w:t>Lead Clearance Technician</w:t>
      </w:r>
    </w:p>
    <w:p w14:paraId="7904F921" w14:textId="0B4E36BB" w:rsidR="00AF6519" w:rsidRPr="0029239E" w:rsidRDefault="0029239E" w:rsidP="0029239E">
      <w:pPr>
        <w:pStyle w:val="ListParagraph"/>
        <w:numPr>
          <w:ilvl w:val="0"/>
          <w:numId w:val="16"/>
        </w:numPr>
        <w:spacing w:line="276" w:lineRule="auto"/>
        <w:ind w:left="360" w:right="-360"/>
        <w:rPr>
          <w:rFonts w:ascii="Calibri" w:hAnsi="Calibri" w:cstheme="minorHAnsi"/>
        </w:rPr>
      </w:pPr>
      <w:r w:rsidRPr="0029239E">
        <w:rPr>
          <w:rFonts w:ascii="Calibri" w:hAnsi="Calibri" w:cstheme="minorHAnsi"/>
        </w:rPr>
        <w:br w:type="column"/>
      </w:r>
      <w:r w:rsidR="00AF6519" w:rsidRPr="0029239E">
        <w:rPr>
          <w:rFonts w:ascii="Calibri" w:hAnsi="Calibri" w:cstheme="minorHAnsi"/>
        </w:rPr>
        <w:t>General Contractor with Renovation, Repair and Painting (RRP) Firm Certification</w:t>
      </w:r>
    </w:p>
    <w:p w14:paraId="33F1F0F6" w14:textId="53AB4E4C" w:rsidR="00AF6519" w:rsidRPr="00AF6519" w:rsidRDefault="0029239E" w:rsidP="001336D4">
      <w:pPr>
        <w:pStyle w:val="ListParagraph"/>
        <w:widowControl/>
        <w:numPr>
          <w:ilvl w:val="0"/>
          <w:numId w:val="16"/>
        </w:numPr>
        <w:spacing w:line="276" w:lineRule="auto"/>
        <w:ind w:left="360" w:right="-360"/>
        <w:contextualSpacing/>
        <w:rPr>
          <w:rFonts w:cstheme="minorHAnsi"/>
          <w:u w:val="single"/>
        </w:rPr>
      </w:pPr>
      <w:r>
        <w:rPr>
          <w:rFonts w:ascii="Calibri" w:hAnsi="Calibri" w:cstheme="minorHAnsi"/>
        </w:rPr>
        <w:br w:type="column"/>
      </w:r>
      <w:r w:rsidR="00AF6519" w:rsidRPr="00AF6519">
        <w:rPr>
          <w:rFonts w:ascii="Calibri" w:hAnsi="Calibri" w:cstheme="minorHAnsi"/>
        </w:rPr>
        <w:t>RRP Certified Individual</w:t>
      </w:r>
      <w:r w:rsidR="00AF6519" w:rsidRPr="00AF6519">
        <w:rPr>
          <w:rFonts w:cstheme="minorHAnsi"/>
        </w:rPr>
        <w:t xml:space="preserve"> </w:t>
      </w:r>
    </w:p>
    <w:p w14:paraId="58441465" w14:textId="77777777" w:rsidR="00837CF5" w:rsidRDefault="00AF6519" w:rsidP="00DB23BA">
      <w:pPr>
        <w:pStyle w:val="ListParagraph"/>
        <w:widowControl/>
        <w:numPr>
          <w:ilvl w:val="0"/>
          <w:numId w:val="16"/>
        </w:numPr>
        <w:tabs>
          <w:tab w:val="right" w:pos="2610"/>
        </w:tabs>
        <w:spacing w:line="276" w:lineRule="auto"/>
        <w:ind w:left="360" w:right="-360"/>
        <w:contextualSpacing/>
        <w:rPr>
          <w:rFonts w:cstheme="minorHAnsi"/>
          <w:b/>
          <w:sz w:val="24"/>
          <w:szCs w:val="24"/>
          <w:u w:val="single"/>
        </w:rPr>
      </w:pPr>
      <w:r w:rsidRPr="00582497">
        <w:rPr>
          <w:rFonts w:cstheme="minorHAnsi"/>
        </w:rPr>
        <w:t xml:space="preserve">Related Lead Safe Workers (specify): </w:t>
      </w:r>
      <w:r w:rsidR="00582497" w:rsidRPr="00582497">
        <w:rPr>
          <w:rFonts w:cstheme="minorHAnsi"/>
          <w:u w:val="single"/>
        </w:rPr>
        <w:tab/>
      </w:r>
      <w:r w:rsidRPr="00582497">
        <w:rPr>
          <w:rFonts w:cstheme="minorHAnsi"/>
          <w:b/>
          <w:sz w:val="24"/>
          <w:szCs w:val="24"/>
          <w:u w:val="single"/>
        </w:rPr>
        <w:t xml:space="preserve"> </w:t>
      </w:r>
    </w:p>
    <w:p w14:paraId="4E5CAA3E" w14:textId="51FA54D8" w:rsidR="009C1F97" w:rsidRPr="00582497" w:rsidRDefault="009C1F97" w:rsidP="009C1F97">
      <w:pPr>
        <w:pStyle w:val="ListParagraph"/>
        <w:widowControl/>
        <w:tabs>
          <w:tab w:val="right" w:pos="2610"/>
        </w:tabs>
        <w:spacing w:line="276" w:lineRule="auto"/>
        <w:ind w:left="360" w:right="-360"/>
        <w:contextualSpacing/>
        <w:rPr>
          <w:rFonts w:cstheme="minorHAnsi"/>
          <w:b/>
          <w:sz w:val="24"/>
          <w:szCs w:val="24"/>
          <w:u w:val="single"/>
        </w:rPr>
        <w:sectPr w:rsidR="009C1F97" w:rsidRPr="00582497" w:rsidSect="00837CF5">
          <w:type w:val="continuous"/>
          <w:pgSz w:w="12240" w:h="15840" w:code="1"/>
          <w:pgMar w:top="1440" w:right="1440" w:bottom="720" w:left="1440" w:header="0" w:footer="720" w:gutter="0"/>
          <w:pgNumType w:start="1"/>
          <w:cols w:num="3" w:space="720"/>
          <w:titlePg/>
          <w:docGrid w:linePitch="299"/>
        </w:sectPr>
      </w:pPr>
      <w:r>
        <w:rPr>
          <w:rFonts w:cstheme="minorHAnsi"/>
          <w:b/>
          <w:sz w:val="24"/>
          <w:szCs w:val="24"/>
          <w:u w:val="single"/>
        </w:rPr>
        <w:tab/>
        <w:t xml:space="preserve"> </w:t>
      </w:r>
    </w:p>
    <w:p w14:paraId="58E2C10D" w14:textId="1916C9A5" w:rsidR="00FE0527" w:rsidRPr="00AF6519" w:rsidRDefault="00FE0527" w:rsidP="00FE0527">
      <w:pPr>
        <w:pStyle w:val="ListParagraph"/>
        <w:rPr>
          <w:rFonts w:cstheme="minorHAnsi"/>
          <w:b/>
        </w:rPr>
      </w:pPr>
      <w:r>
        <w:rPr>
          <w:rFonts w:cstheme="minorHAnsi"/>
          <w:b/>
        </w:rPr>
        <w:t>Do you presently work for the City of Cleveland as an employee?</w:t>
      </w:r>
    </w:p>
    <w:p w14:paraId="0E14F3C1" w14:textId="77777777" w:rsidR="00FE0527" w:rsidRDefault="00FE0527" w:rsidP="00FE0527">
      <w:pPr>
        <w:pStyle w:val="ListParagraph"/>
        <w:numPr>
          <w:ilvl w:val="0"/>
          <w:numId w:val="15"/>
        </w:numPr>
        <w:ind w:left="360"/>
        <w:rPr>
          <w:rFonts w:cstheme="minorHAnsi"/>
        </w:rPr>
        <w:sectPr w:rsidR="00FE0527" w:rsidSect="00AF6519">
          <w:type w:val="continuous"/>
          <w:pgSz w:w="12240" w:h="15840" w:code="1"/>
          <w:pgMar w:top="1440" w:right="1440" w:bottom="720" w:left="1440" w:header="0" w:footer="720" w:gutter="0"/>
          <w:pgNumType w:start="1"/>
          <w:cols w:space="720"/>
          <w:titlePg/>
          <w:docGrid w:linePitch="299"/>
        </w:sectPr>
      </w:pPr>
    </w:p>
    <w:p w14:paraId="54D7F965" w14:textId="0AAAA2D6" w:rsidR="00FE0527" w:rsidRPr="00BD0D2D" w:rsidRDefault="00FE0527" w:rsidP="00FE0527">
      <w:pPr>
        <w:tabs>
          <w:tab w:val="left" w:pos="360"/>
        </w:tabs>
        <w:rPr>
          <w:rFonts w:cstheme="minorHAnsi"/>
          <w:sz w:val="24"/>
          <w:szCs w:val="24"/>
        </w:rPr>
        <w:sectPr w:rsidR="00FE0527" w:rsidRPr="00BD0D2D" w:rsidSect="00837CF5">
          <w:type w:val="continuous"/>
          <w:pgSz w:w="12240" w:h="15840" w:code="1"/>
          <w:pgMar w:top="1440" w:right="1440" w:bottom="720" w:left="1440" w:header="0" w:footer="720" w:gutter="0"/>
          <w:pgNumType w:start="1"/>
          <w:cols w:num="3" w:space="720"/>
          <w:titlePg/>
          <w:docGrid w:linePitch="299"/>
        </w:sectPr>
      </w:pPr>
      <w:r>
        <w:rPr>
          <w:rFonts w:cstheme="minorHAnsi"/>
        </w:rPr>
        <w:sym w:font="Wingdings" w:char="F06F"/>
      </w:r>
      <w:r>
        <w:rPr>
          <w:rFonts w:cstheme="minorHAnsi"/>
        </w:rPr>
        <w:tab/>
      </w:r>
      <w:r w:rsidRPr="00BD0D2D">
        <w:rPr>
          <w:rFonts w:cstheme="minorHAnsi"/>
        </w:rPr>
        <w:t>Yes</w:t>
      </w:r>
      <w:r>
        <w:rPr>
          <w:rFonts w:cstheme="minorHAnsi"/>
        </w:rPr>
        <w:br w:type="column"/>
      </w:r>
      <w:r>
        <w:rPr>
          <w:rFonts w:cstheme="minorHAnsi"/>
        </w:rPr>
        <w:sym w:font="Wingdings" w:char="F06F"/>
      </w:r>
      <w:r>
        <w:rPr>
          <w:rFonts w:cstheme="minorHAnsi"/>
        </w:rPr>
        <w:tab/>
      </w:r>
      <w:r w:rsidRPr="00BD0D2D">
        <w:rPr>
          <w:rFonts w:cstheme="minorHAnsi"/>
        </w:rPr>
        <w:t>No</w:t>
      </w:r>
    </w:p>
    <w:p w14:paraId="325D42EB" w14:textId="2419DB89" w:rsidR="00837CF5" w:rsidRDefault="00837CF5" w:rsidP="00837CF5">
      <w:pPr>
        <w:rPr>
          <w:rFonts w:cstheme="minorHAnsi"/>
          <w:b/>
          <w:sz w:val="24"/>
          <w:szCs w:val="24"/>
          <w:u w:val="single"/>
        </w:rPr>
      </w:pPr>
    </w:p>
    <w:p w14:paraId="3FD73D61" w14:textId="77777777" w:rsidR="00975D53" w:rsidRDefault="00975D53" w:rsidP="00AF6519">
      <w:pPr>
        <w:spacing w:after="120"/>
        <w:rPr>
          <w:rFonts w:cstheme="minorHAnsi"/>
          <w:b/>
          <w:sz w:val="24"/>
          <w:szCs w:val="24"/>
          <w:u w:val="single"/>
        </w:rPr>
      </w:pPr>
    </w:p>
    <w:p w14:paraId="0566CB57" w14:textId="2237557C" w:rsidR="00875FC9" w:rsidRPr="00875FC9" w:rsidRDefault="004E2227" w:rsidP="00AF6519">
      <w:pPr>
        <w:spacing w:after="12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Businesses</w:t>
      </w:r>
      <w:r w:rsidR="00875FC9" w:rsidRPr="00875FC9">
        <w:rPr>
          <w:rFonts w:cstheme="minorHAnsi"/>
          <w:b/>
          <w:sz w:val="24"/>
          <w:szCs w:val="24"/>
          <w:u w:val="single"/>
        </w:rPr>
        <w:t xml:space="preserve"> Only</w:t>
      </w:r>
    </w:p>
    <w:p w14:paraId="49CC2874" w14:textId="63473C09" w:rsidR="00875FC9" w:rsidRPr="00AF6519" w:rsidRDefault="004E2227" w:rsidP="00AF6519">
      <w:pPr>
        <w:tabs>
          <w:tab w:val="right" w:pos="9360"/>
        </w:tabs>
        <w:spacing w:line="360" w:lineRule="auto"/>
        <w:rPr>
          <w:rFonts w:cstheme="minorHAnsi"/>
          <w:b/>
        </w:rPr>
      </w:pPr>
      <w:r>
        <w:rPr>
          <w:rFonts w:cstheme="minorHAnsi"/>
          <w:b/>
        </w:rPr>
        <w:t>Business</w:t>
      </w:r>
      <w:r w:rsidR="00875FC9" w:rsidRPr="00AF6519">
        <w:rPr>
          <w:rFonts w:cstheme="minorHAnsi"/>
          <w:b/>
        </w:rPr>
        <w:t xml:space="preserve"> Tax ID #: </w:t>
      </w:r>
      <w:r w:rsidR="00875FC9" w:rsidRPr="00AF6519">
        <w:rPr>
          <w:rFonts w:cstheme="minorHAnsi"/>
          <w:u w:val="single"/>
        </w:rPr>
        <w:tab/>
      </w:r>
    </w:p>
    <w:p w14:paraId="4BC94898" w14:textId="5F2047AE" w:rsidR="00875FC9" w:rsidRDefault="005D40C0" w:rsidP="00875FC9">
      <w:pPr>
        <w:rPr>
          <w:rFonts w:cstheme="minorHAnsi"/>
          <w:b/>
        </w:rPr>
      </w:pPr>
      <w:r>
        <w:rPr>
          <w:rFonts w:cstheme="minorHAnsi"/>
          <w:b/>
        </w:rPr>
        <w:t xml:space="preserve">Business Structure </w:t>
      </w:r>
      <w:r w:rsidR="00875FC9" w:rsidRPr="00AF6519">
        <w:rPr>
          <w:rFonts w:cstheme="minorHAnsi"/>
          <w:b/>
        </w:rPr>
        <w:t>(check one):</w:t>
      </w:r>
    </w:p>
    <w:p w14:paraId="4567A8E1" w14:textId="77777777" w:rsidR="00AF6519" w:rsidRDefault="00AF6519" w:rsidP="00875FC9">
      <w:pPr>
        <w:rPr>
          <w:rFonts w:cstheme="minorHAnsi"/>
          <w:b/>
        </w:rPr>
        <w:sectPr w:rsidR="00AF6519" w:rsidSect="00AF6519">
          <w:type w:val="continuous"/>
          <w:pgSz w:w="12240" w:h="15840" w:code="1"/>
          <w:pgMar w:top="1440" w:right="1440" w:bottom="720" w:left="1440" w:header="0" w:footer="720" w:gutter="0"/>
          <w:pgNumType w:start="1"/>
          <w:cols w:space="720"/>
          <w:titlePg/>
          <w:docGrid w:linePitch="299"/>
        </w:sectPr>
      </w:pPr>
    </w:p>
    <w:p w14:paraId="0F124CCE" w14:textId="5451ECE1" w:rsidR="00875FC9" w:rsidRPr="00AF6519" w:rsidRDefault="00875FC9" w:rsidP="001336D4">
      <w:pPr>
        <w:pStyle w:val="ListParagraph"/>
        <w:numPr>
          <w:ilvl w:val="0"/>
          <w:numId w:val="14"/>
        </w:numPr>
        <w:ind w:left="360"/>
        <w:rPr>
          <w:rFonts w:cstheme="minorHAnsi"/>
        </w:rPr>
      </w:pPr>
      <w:r w:rsidRPr="00AF6519">
        <w:rPr>
          <w:rFonts w:cstheme="minorHAnsi"/>
        </w:rPr>
        <w:t>Sole Proprietorships</w:t>
      </w:r>
    </w:p>
    <w:p w14:paraId="3FE529D4" w14:textId="77777777" w:rsidR="00AF6519" w:rsidRDefault="00875FC9" w:rsidP="001336D4">
      <w:pPr>
        <w:pStyle w:val="ListParagraph"/>
        <w:numPr>
          <w:ilvl w:val="0"/>
          <w:numId w:val="14"/>
        </w:numPr>
        <w:ind w:left="360"/>
        <w:rPr>
          <w:rFonts w:cstheme="minorHAnsi"/>
        </w:rPr>
      </w:pPr>
      <w:r w:rsidRPr="00AF6519">
        <w:rPr>
          <w:rFonts w:cstheme="minorHAnsi"/>
        </w:rPr>
        <w:t>Partnerships</w:t>
      </w:r>
    </w:p>
    <w:p w14:paraId="167CCBDB" w14:textId="460EC695" w:rsidR="00875FC9" w:rsidRPr="00AF6519" w:rsidRDefault="0088036E" w:rsidP="001336D4">
      <w:pPr>
        <w:pStyle w:val="ListParagraph"/>
        <w:numPr>
          <w:ilvl w:val="0"/>
          <w:numId w:val="14"/>
        </w:numPr>
        <w:ind w:left="360"/>
        <w:rPr>
          <w:rFonts w:cstheme="minorHAnsi"/>
        </w:rPr>
      </w:pPr>
      <w:r w:rsidRPr="00AF6519">
        <w:rPr>
          <w:rFonts w:cstheme="minorHAnsi"/>
        </w:rPr>
        <w:br w:type="column"/>
      </w:r>
      <w:r w:rsidR="00875FC9" w:rsidRPr="00AF6519">
        <w:rPr>
          <w:rFonts w:cstheme="minorHAnsi"/>
        </w:rPr>
        <w:t>Corporations</w:t>
      </w:r>
    </w:p>
    <w:p w14:paraId="4924550F" w14:textId="11E00CCC" w:rsidR="00AF6519" w:rsidRDefault="00875FC9" w:rsidP="001336D4">
      <w:pPr>
        <w:pStyle w:val="ListParagraph"/>
        <w:numPr>
          <w:ilvl w:val="0"/>
          <w:numId w:val="14"/>
        </w:numPr>
        <w:ind w:left="360"/>
        <w:rPr>
          <w:rFonts w:cstheme="minorHAnsi"/>
        </w:rPr>
      </w:pPr>
      <w:r w:rsidRPr="00AF6519">
        <w:rPr>
          <w:rFonts w:cstheme="minorHAnsi"/>
        </w:rPr>
        <w:t>S Corporations</w:t>
      </w:r>
    </w:p>
    <w:p w14:paraId="004020CA" w14:textId="6C40A91F" w:rsidR="00837CF5" w:rsidRDefault="00837CF5" w:rsidP="001336D4">
      <w:pPr>
        <w:pStyle w:val="ListParagraph"/>
        <w:numPr>
          <w:ilvl w:val="0"/>
          <w:numId w:val="14"/>
        </w:numPr>
        <w:ind w:left="360"/>
        <w:rPr>
          <w:rFonts w:cstheme="minorHAnsi"/>
        </w:rPr>
        <w:sectPr w:rsidR="00837CF5" w:rsidSect="00837CF5">
          <w:type w:val="continuous"/>
          <w:pgSz w:w="12240" w:h="15840" w:code="1"/>
          <w:pgMar w:top="1440" w:right="1440" w:bottom="720" w:left="1440" w:header="0" w:footer="720" w:gutter="0"/>
          <w:pgNumType w:start="1"/>
          <w:cols w:num="3" w:space="720"/>
          <w:titlePg/>
          <w:docGrid w:linePitch="299"/>
        </w:sectPr>
      </w:pPr>
      <w:r>
        <w:rPr>
          <w:rFonts w:cstheme="minorHAnsi"/>
        </w:rPr>
        <w:br w:type="column"/>
      </w:r>
      <w:r w:rsidR="00875FC9" w:rsidRPr="00AF6519">
        <w:rPr>
          <w:rFonts w:cstheme="minorHAnsi"/>
        </w:rPr>
        <w:t>Limited</w:t>
      </w:r>
      <w:r w:rsidR="00546388">
        <w:rPr>
          <w:rFonts w:cstheme="minorHAnsi"/>
        </w:rPr>
        <w:t xml:space="preserve"> </w:t>
      </w:r>
      <w:r w:rsidR="00875FC9" w:rsidRPr="00AF6519">
        <w:rPr>
          <w:rFonts w:cstheme="minorHAnsi"/>
        </w:rPr>
        <w:t>Liability Company (LLC)</w:t>
      </w:r>
    </w:p>
    <w:p w14:paraId="77D99217" w14:textId="77777777" w:rsidR="00DD71EC" w:rsidRDefault="00DD71EC" w:rsidP="00875FC9">
      <w:pPr>
        <w:pStyle w:val="ListParagraph"/>
        <w:rPr>
          <w:rFonts w:cstheme="minorHAnsi"/>
          <w:b/>
        </w:rPr>
      </w:pPr>
    </w:p>
    <w:p w14:paraId="78FC66C3" w14:textId="46450572" w:rsidR="00875FC9" w:rsidRPr="00AF6519" w:rsidRDefault="004E2227" w:rsidP="00875FC9">
      <w:pPr>
        <w:pStyle w:val="ListParagraph"/>
        <w:rPr>
          <w:rFonts w:cstheme="minorHAnsi"/>
          <w:b/>
        </w:rPr>
      </w:pPr>
      <w:r>
        <w:rPr>
          <w:rFonts w:cstheme="minorHAnsi"/>
          <w:b/>
        </w:rPr>
        <w:t xml:space="preserve">Business </w:t>
      </w:r>
      <w:r w:rsidR="006955EA" w:rsidRPr="00AF6519">
        <w:rPr>
          <w:rFonts w:cstheme="minorHAnsi"/>
          <w:b/>
        </w:rPr>
        <w:t>is qualified to do business in the State of Ohio as a foreign corporation.</w:t>
      </w:r>
    </w:p>
    <w:p w14:paraId="3B70DF06" w14:textId="77777777" w:rsidR="00AF6519" w:rsidRDefault="00AF6519" w:rsidP="001336D4">
      <w:pPr>
        <w:pStyle w:val="ListParagraph"/>
        <w:numPr>
          <w:ilvl w:val="0"/>
          <w:numId w:val="15"/>
        </w:numPr>
        <w:ind w:left="360"/>
        <w:rPr>
          <w:rFonts w:cstheme="minorHAnsi"/>
        </w:rPr>
        <w:sectPr w:rsidR="00AF6519" w:rsidSect="00AF6519">
          <w:type w:val="continuous"/>
          <w:pgSz w:w="12240" w:h="15840" w:code="1"/>
          <w:pgMar w:top="1440" w:right="1440" w:bottom="720" w:left="1440" w:header="0" w:footer="720" w:gutter="0"/>
          <w:pgNumType w:start="1"/>
          <w:cols w:space="720"/>
          <w:titlePg/>
          <w:docGrid w:linePitch="299"/>
        </w:sectPr>
      </w:pPr>
    </w:p>
    <w:p w14:paraId="55043339" w14:textId="7F2FA4F8" w:rsidR="00AF6519" w:rsidRPr="00BD0D2D" w:rsidRDefault="00BD0D2D" w:rsidP="00BD0D2D">
      <w:pPr>
        <w:tabs>
          <w:tab w:val="left" w:pos="360"/>
        </w:tabs>
        <w:rPr>
          <w:rFonts w:cstheme="minorHAnsi"/>
          <w:sz w:val="24"/>
          <w:szCs w:val="24"/>
        </w:rPr>
        <w:sectPr w:rsidR="00AF6519" w:rsidRPr="00BD0D2D" w:rsidSect="00837CF5">
          <w:type w:val="continuous"/>
          <w:pgSz w:w="12240" w:h="15840" w:code="1"/>
          <w:pgMar w:top="1440" w:right="1440" w:bottom="720" w:left="1440" w:header="0" w:footer="720" w:gutter="0"/>
          <w:pgNumType w:start="1"/>
          <w:cols w:num="3" w:space="720"/>
          <w:titlePg/>
          <w:docGrid w:linePitch="299"/>
        </w:sectPr>
      </w:pPr>
      <w:r>
        <w:rPr>
          <w:rFonts w:cstheme="minorHAnsi"/>
        </w:rPr>
        <w:sym w:font="Wingdings" w:char="F06F"/>
      </w:r>
      <w:r>
        <w:rPr>
          <w:rFonts w:cstheme="minorHAnsi"/>
        </w:rPr>
        <w:tab/>
      </w:r>
      <w:r w:rsidR="006955EA" w:rsidRPr="00BD0D2D">
        <w:rPr>
          <w:rFonts w:cstheme="minorHAnsi"/>
        </w:rPr>
        <w:t>Yes</w:t>
      </w:r>
      <w:r>
        <w:rPr>
          <w:rFonts w:cstheme="minorHAnsi"/>
        </w:rPr>
        <w:br w:type="column"/>
      </w:r>
      <w:r>
        <w:rPr>
          <w:rFonts w:cstheme="minorHAnsi"/>
        </w:rPr>
        <w:sym w:font="Wingdings" w:char="F06F"/>
      </w:r>
      <w:r>
        <w:rPr>
          <w:rFonts w:cstheme="minorHAnsi"/>
        </w:rPr>
        <w:tab/>
      </w:r>
      <w:r w:rsidR="006955EA" w:rsidRPr="00BD0D2D">
        <w:rPr>
          <w:rFonts w:cstheme="minorHAnsi"/>
        </w:rPr>
        <w:t>No</w:t>
      </w:r>
      <w:r w:rsidRPr="00BD0D2D">
        <w:rPr>
          <w:rFonts w:cstheme="minorHAnsi"/>
        </w:rPr>
        <w:br w:type="column"/>
      </w:r>
      <w:r>
        <w:rPr>
          <w:rFonts w:cstheme="minorHAnsi"/>
        </w:rPr>
        <w:sym w:font="Wingdings" w:char="F06F"/>
      </w:r>
      <w:r>
        <w:rPr>
          <w:rFonts w:cstheme="minorHAnsi"/>
        </w:rPr>
        <w:tab/>
      </w:r>
      <w:r w:rsidR="006955EA" w:rsidRPr="00BD0D2D">
        <w:rPr>
          <w:rFonts w:cstheme="minorHAnsi"/>
        </w:rPr>
        <w:t>Not Applicabl</w:t>
      </w:r>
      <w:r w:rsidR="0030169E" w:rsidRPr="00BD0D2D">
        <w:rPr>
          <w:rFonts w:cstheme="minorHAnsi"/>
        </w:rPr>
        <w:t>e</w:t>
      </w:r>
    </w:p>
    <w:bookmarkEnd w:id="3"/>
    <w:p w14:paraId="599FC9D4" w14:textId="0E2D0938" w:rsidR="0068730E" w:rsidRPr="00D969A7" w:rsidRDefault="00D969A7" w:rsidP="000029AE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  <w:r w:rsidRPr="00D969A7">
        <w:rPr>
          <w:rFonts w:cstheme="minorHAnsi"/>
          <w:b/>
          <w:sz w:val="28"/>
          <w:szCs w:val="28"/>
          <w:u w:val="single"/>
        </w:rPr>
        <w:lastRenderedPageBreak/>
        <w:t>A.</w:t>
      </w:r>
      <w:r w:rsidRPr="00D969A7">
        <w:rPr>
          <w:rFonts w:cstheme="minorHAnsi"/>
          <w:b/>
          <w:sz w:val="28"/>
          <w:szCs w:val="28"/>
          <w:u w:val="single"/>
        </w:rPr>
        <w:tab/>
        <w:t>BACKGROUND AND EXPERIENCE</w:t>
      </w:r>
    </w:p>
    <w:p w14:paraId="7EF9DE62" w14:textId="000F18CE" w:rsidR="000029AE" w:rsidRPr="00D969A7" w:rsidRDefault="000029AE" w:rsidP="000029AE">
      <w:pPr>
        <w:rPr>
          <w:rFonts w:cstheme="minorHAnsi"/>
          <w:b/>
          <w:i/>
          <w:sz w:val="24"/>
          <w:szCs w:val="24"/>
        </w:rPr>
      </w:pPr>
      <w:r w:rsidRPr="00D969A7">
        <w:rPr>
          <w:rFonts w:cstheme="minorHAnsi"/>
          <w:b/>
          <w:i/>
          <w:sz w:val="24"/>
          <w:szCs w:val="24"/>
        </w:rPr>
        <w:t xml:space="preserve">Instructions: Complete each question in </w:t>
      </w:r>
      <w:r w:rsidR="00D969A7" w:rsidRPr="00D969A7">
        <w:rPr>
          <w:rFonts w:cstheme="minorHAnsi"/>
          <w:b/>
          <w:i/>
          <w:sz w:val="24"/>
          <w:szCs w:val="24"/>
        </w:rPr>
        <w:t>this section</w:t>
      </w:r>
      <w:r w:rsidRPr="00D969A7">
        <w:rPr>
          <w:rFonts w:cstheme="minorHAnsi"/>
          <w:b/>
          <w:i/>
          <w:sz w:val="24"/>
          <w:szCs w:val="24"/>
        </w:rPr>
        <w:t xml:space="preserve">. </w:t>
      </w:r>
    </w:p>
    <w:p w14:paraId="0739929F" w14:textId="77777777" w:rsidR="00D969A7" w:rsidRDefault="00D969A7" w:rsidP="00E238E2">
      <w:pPr>
        <w:pStyle w:val="Heading1"/>
        <w:tabs>
          <w:tab w:val="clear" w:pos="720"/>
          <w:tab w:val="left" w:pos="540"/>
        </w:tabs>
        <w:spacing w:after="0"/>
        <w:rPr>
          <w:sz w:val="22"/>
          <w:szCs w:val="22"/>
          <w:u w:val="none"/>
        </w:rPr>
      </w:pPr>
    </w:p>
    <w:p w14:paraId="7E998C40" w14:textId="477BC09D" w:rsidR="0068730E" w:rsidRDefault="0068730E" w:rsidP="00E238E2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  <w:r>
        <w:rPr>
          <w:sz w:val="22"/>
          <w:szCs w:val="22"/>
          <w:u w:val="none"/>
        </w:rPr>
        <w:t>1.</w:t>
      </w:r>
      <w:r>
        <w:rPr>
          <w:sz w:val="22"/>
          <w:szCs w:val="22"/>
          <w:u w:val="none"/>
        </w:rPr>
        <w:tab/>
      </w:r>
      <w:r w:rsidRPr="00E238E2">
        <w:rPr>
          <w:sz w:val="24"/>
          <w:szCs w:val="24"/>
          <w:u w:val="none"/>
        </w:rPr>
        <w:t>Describe your area</w:t>
      </w:r>
      <w:r w:rsidR="00A04420" w:rsidRPr="00E238E2">
        <w:rPr>
          <w:sz w:val="24"/>
          <w:szCs w:val="24"/>
          <w:u w:val="none"/>
        </w:rPr>
        <w:t>(</w:t>
      </w:r>
      <w:r w:rsidRPr="00E238E2">
        <w:rPr>
          <w:sz w:val="24"/>
          <w:szCs w:val="24"/>
          <w:u w:val="none"/>
        </w:rPr>
        <w:t>s</w:t>
      </w:r>
      <w:r w:rsidR="00A04420" w:rsidRPr="00E238E2">
        <w:rPr>
          <w:sz w:val="24"/>
          <w:szCs w:val="24"/>
          <w:u w:val="none"/>
        </w:rPr>
        <w:t>)</w:t>
      </w:r>
      <w:r w:rsidRPr="00E238E2">
        <w:rPr>
          <w:sz w:val="24"/>
          <w:szCs w:val="24"/>
          <w:u w:val="none"/>
        </w:rPr>
        <w:t xml:space="preserve"> of expertise:</w:t>
      </w:r>
      <w:r>
        <w:rPr>
          <w:sz w:val="22"/>
          <w:szCs w:val="22"/>
          <w:u w:val="none"/>
        </w:rPr>
        <w:t xml:space="preserve"> </w:t>
      </w:r>
    </w:p>
    <w:p w14:paraId="0CA9DBE5" w14:textId="5812BB42" w:rsidR="00E238E2" w:rsidRDefault="00E238E2" w:rsidP="00E238E2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61A6AEC3" w14:textId="77777777" w:rsidR="008174FE" w:rsidRPr="0068730E" w:rsidRDefault="008174FE" w:rsidP="00E238E2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5F1BC7E8" w14:textId="7199182E" w:rsidR="0068730E" w:rsidRDefault="0068730E" w:rsidP="00E238E2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  <w:r w:rsidRPr="00E238E2">
        <w:rPr>
          <w:sz w:val="24"/>
          <w:szCs w:val="24"/>
          <w:u w:val="none"/>
        </w:rPr>
        <w:t xml:space="preserve">2. </w:t>
      </w:r>
      <w:r w:rsidRPr="00E238E2">
        <w:rPr>
          <w:sz w:val="24"/>
          <w:szCs w:val="24"/>
          <w:u w:val="none"/>
        </w:rPr>
        <w:tab/>
        <w:t xml:space="preserve">How many years of experience do you have </w:t>
      </w:r>
      <w:r w:rsidR="00E238E2" w:rsidRPr="00E238E2">
        <w:rPr>
          <w:sz w:val="24"/>
          <w:szCs w:val="24"/>
          <w:u w:val="none"/>
        </w:rPr>
        <w:t>in each area of expertise?</w:t>
      </w:r>
      <w:r w:rsidR="00E238E2">
        <w:rPr>
          <w:sz w:val="22"/>
          <w:szCs w:val="22"/>
          <w:u w:val="none"/>
        </w:rPr>
        <w:t xml:space="preserve"> </w:t>
      </w:r>
    </w:p>
    <w:p w14:paraId="2DAFEBBE" w14:textId="528B5C3C" w:rsidR="00E238E2" w:rsidRDefault="00E238E2" w:rsidP="00E238E2">
      <w:pPr>
        <w:pStyle w:val="Heading1"/>
        <w:tabs>
          <w:tab w:val="clear" w:pos="720"/>
          <w:tab w:val="left" w:pos="540"/>
        </w:tabs>
        <w:spacing w:after="0"/>
        <w:rPr>
          <w:sz w:val="22"/>
          <w:szCs w:val="22"/>
          <w:u w:val="none"/>
        </w:rPr>
      </w:pPr>
    </w:p>
    <w:p w14:paraId="475E4B21" w14:textId="77777777" w:rsidR="008174FE" w:rsidRDefault="008174FE" w:rsidP="00E238E2">
      <w:pPr>
        <w:pStyle w:val="Heading1"/>
        <w:tabs>
          <w:tab w:val="clear" w:pos="720"/>
          <w:tab w:val="left" w:pos="540"/>
        </w:tabs>
        <w:spacing w:after="0"/>
        <w:rPr>
          <w:sz w:val="22"/>
          <w:szCs w:val="22"/>
          <w:u w:val="none"/>
        </w:rPr>
      </w:pPr>
    </w:p>
    <w:p w14:paraId="770CAA22" w14:textId="1941920D" w:rsidR="00E238E2" w:rsidRDefault="00F90121" w:rsidP="00054131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3</w:t>
      </w:r>
      <w:r w:rsidR="002741CA" w:rsidRPr="00E238E2">
        <w:rPr>
          <w:sz w:val="24"/>
          <w:szCs w:val="24"/>
          <w:u w:val="none"/>
        </w:rPr>
        <w:t xml:space="preserve">. </w:t>
      </w:r>
      <w:r w:rsidR="002741CA" w:rsidRPr="00E238E2">
        <w:rPr>
          <w:sz w:val="24"/>
          <w:szCs w:val="24"/>
          <w:u w:val="none"/>
        </w:rPr>
        <w:tab/>
      </w:r>
      <w:r w:rsidR="00A04420" w:rsidRPr="00E238E2">
        <w:rPr>
          <w:sz w:val="24"/>
          <w:szCs w:val="24"/>
          <w:u w:val="none"/>
        </w:rPr>
        <w:t xml:space="preserve">How many jobs have you completed </w:t>
      </w:r>
      <w:r w:rsidR="00987F17">
        <w:rPr>
          <w:sz w:val="24"/>
          <w:szCs w:val="24"/>
          <w:u w:val="none"/>
        </w:rPr>
        <w:t xml:space="preserve">for each area of expertise </w:t>
      </w:r>
      <w:r w:rsidR="00A04420" w:rsidRPr="00E238E2">
        <w:rPr>
          <w:sz w:val="24"/>
          <w:szCs w:val="24"/>
          <w:u w:val="none"/>
        </w:rPr>
        <w:t>in the last three years</w:t>
      </w:r>
      <w:r w:rsidR="002741CA" w:rsidRPr="00E238E2">
        <w:rPr>
          <w:sz w:val="24"/>
          <w:szCs w:val="24"/>
          <w:u w:val="none"/>
        </w:rPr>
        <w:t>?</w:t>
      </w:r>
      <w:r w:rsidR="002741CA">
        <w:rPr>
          <w:sz w:val="22"/>
          <w:szCs w:val="22"/>
          <w:u w:val="none"/>
        </w:rPr>
        <w:t xml:space="preserve"> </w:t>
      </w:r>
    </w:p>
    <w:p w14:paraId="7275D63C" w14:textId="0D043A10" w:rsidR="00E238E2" w:rsidRDefault="00E238E2" w:rsidP="00E238E2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76343CAB" w14:textId="77777777" w:rsidR="008174FE" w:rsidRDefault="008174FE" w:rsidP="00E238E2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5CE7D213" w14:textId="2CC93B3D" w:rsidR="00EC5D19" w:rsidRDefault="00F90121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rFonts w:ascii="Calibri" w:hAnsi="Calibri"/>
          <w:sz w:val="24"/>
          <w:szCs w:val="24"/>
          <w:u w:val="none"/>
        </w:rPr>
        <w:t>4</w:t>
      </w:r>
      <w:r w:rsidR="00E238E2" w:rsidRPr="00E238E2">
        <w:rPr>
          <w:rFonts w:ascii="Calibri" w:hAnsi="Calibri"/>
          <w:sz w:val="24"/>
          <w:szCs w:val="24"/>
          <w:u w:val="none"/>
        </w:rPr>
        <w:t>.</w:t>
      </w:r>
      <w:r w:rsidR="00E238E2" w:rsidRPr="00E238E2">
        <w:rPr>
          <w:rFonts w:ascii="Calibri" w:hAnsi="Calibri"/>
          <w:sz w:val="24"/>
          <w:szCs w:val="24"/>
          <w:u w:val="none"/>
        </w:rPr>
        <w:tab/>
      </w:r>
      <w:r w:rsidR="00EC5D19" w:rsidRPr="00E238E2">
        <w:rPr>
          <w:sz w:val="24"/>
          <w:szCs w:val="24"/>
          <w:u w:val="none"/>
        </w:rPr>
        <w:t>Provide details</w:t>
      </w:r>
      <w:r w:rsidR="00EC5D19">
        <w:rPr>
          <w:sz w:val="24"/>
          <w:szCs w:val="24"/>
          <w:u w:val="none"/>
        </w:rPr>
        <w:t xml:space="preserve"> of </w:t>
      </w:r>
      <w:r w:rsidR="00C32343">
        <w:rPr>
          <w:sz w:val="24"/>
          <w:szCs w:val="24"/>
          <w:u w:val="none"/>
        </w:rPr>
        <w:t>two</w:t>
      </w:r>
      <w:r w:rsidR="00EC5D19">
        <w:rPr>
          <w:sz w:val="24"/>
          <w:szCs w:val="24"/>
          <w:u w:val="none"/>
        </w:rPr>
        <w:t xml:space="preserve"> jobs,</w:t>
      </w:r>
      <w:r w:rsidR="00EC5D19" w:rsidRPr="00E238E2">
        <w:rPr>
          <w:sz w:val="24"/>
          <w:szCs w:val="24"/>
          <w:u w:val="none"/>
        </w:rPr>
        <w:t xml:space="preserve"> including a brief project description, project cost, days to completion, and client names. </w:t>
      </w:r>
    </w:p>
    <w:p w14:paraId="09DE1C21" w14:textId="77777777" w:rsidR="00EC5D19" w:rsidRDefault="00EC5D19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rFonts w:ascii="Calibri" w:hAnsi="Calibri"/>
          <w:sz w:val="24"/>
          <w:szCs w:val="24"/>
          <w:u w:val="none"/>
        </w:rPr>
      </w:pPr>
    </w:p>
    <w:p w14:paraId="4A97728F" w14:textId="7641C250" w:rsidR="00E238E2" w:rsidRDefault="00E238E2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2D8BA107" w14:textId="4AFA7ADF" w:rsidR="00E238E2" w:rsidRPr="00E238E2" w:rsidRDefault="00F90121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sz w:val="24"/>
          <w:szCs w:val="24"/>
          <w:u w:val="none"/>
        </w:rPr>
      </w:pPr>
      <w:r>
        <w:rPr>
          <w:rFonts w:ascii="Calibri" w:hAnsi="Calibri"/>
          <w:sz w:val="24"/>
          <w:szCs w:val="24"/>
          <w:u w:val="none"/>
        </w:rPr>
        <w:t>5</w:t>
      </w:r>
      <w:r w:rsidR="00E238E2" w:rsidRPr="00E238E2">
        <w:rPr>
          <w:rFonts w:ascii="Calibri" w:hAnsi="Calibri"/>
          <w:sz w:val="24"/>
          <w:szCs w:val="24"/>
          <w:u w:val="none"/>
        </w:rPr>
        <w:t>.</w:t>
      </w:r>
      <w:r w:rsidR="00E238E2" w:rsidRPr="00E238E2">
        <w:rPr>
          <w:sz w:val="24"/>
          <w:szCs w:val="24"/>
          <w:u w:val="none"/>
        </w:rPr>
        <w:tab/>
      </w:r>
      <w:r w:rsidR="00C32343">
        <w:rPr>
          <w:rFonts w:ascii="Calibri" w:hAnsi="Calibri"/>
          <w:sz w:val="24"/>
          <w:szCs w:val="24"/>
          <w:u w:val="none"/>
        </w:rPr>
        <w:t>I</w:t>
      </w:r>
      <w:r w:rsidR="00EC5D19">
        <w:rPr>
          <w:rFonts w:ascii="Calibri" w:hAnsi="Calibri"/>
          <w:sz w:val="24"/>
          <w:szCs w:val="24"/>
          <w:u w:val="none"/>
        </w:rPr>
        <w:t>ndicate</w:t>
      </w:r>
      <w:r w:rsidR="00EC5D19" w:rsidRPr="00E238E2">
        <w:rPr>
          <w:sz w:val="24"/>
          <w:szCs w:val="24"/>
          <w:u w:val="none"/>
        </w:rPr>
        <w:t xml:space="preserve"> the number of </w:t>
      </w:r>
      <w:r w:rsidR="00C32343">
        <w:rPr>
          <w:sz w:val="24"/>
          <w:szCs w:val="24"/>
          <w:u w:val="none"/>
        </w:rPr>
        <w:t xml:space="preserve">employees who will be working on the contracted projects </w:t>
      </w:r>
      <w:r w:rsidR="00EC5D19">
        <w:rPr>
          <w:sz w:val="24"/>
          <w:szCs w:val="24"/>
          <w:u w:val="none"/>
        </w:rPr>
        <w:t>and include their names,</w:t>
      </w:r>
      <w:r w:rsidR="00EC5D19" w:rsidRPr="00E238E2">
        <w:rPr>
          <w:sz w:val="24"/>
          <w:szCs w:val="24"/>
          <w:u w:val="none"/>
        </w:rPr>
        <w:t xml:space="preserve"> roles</w:t>
      </w:r>
      <w:r w:rsidR="00EC5D19">
        <w:rPr>
          <w:sz w:val="24"/>
          <w:szCs w:val="24"/>
          <w:u w:val="none"/>
        </w:rPr>
        <w:t>,</w:t>
      </w:r>
      <w:r w:rsidR="00EC5D19" w:rsidRPr="00E238E2">
        <w:rPr>
          <w:sz w:val="24"/>
          <w:szCs w:val="24"/>
          <w:u w:val="none"/>
        </w:rPr>
        <w:t xml:space="preserve"> and responsibilities.</w:t>
      </w:r>
      <w:r w:rsidR="00EC5D19" w:rsidRPr="00E238E2">
        <w:rPr>
          <w:sz w:val="22"/>
          <w:szCs w:val="22"/>
          <w:u w:val="none"/>
        </w:rPr>
        <w:t xml:space="preserve"> </w:t>
      </w:r>
    </w:p>
    <w:p w14:paraId="10F0E4D9" w14:textId="0A3052D5" w:rsidR="00E238E2" w:rsidRDefault="00E238E2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sz w:val="22"/>
          <w:szCs w:val="22"/>
          <w:u w:val="none"/>
        </w:rPr>
      </w:pPr>
    </w:p>
    <w:p w14:paraId="7AE66D7F" w14:textId="77777777" w:rsidR="008174FE" w:rsidRDefault="008174FE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sz w:val="22"/>
          <w:szCs w:val="22"/>
          <w:u w:val="none"/>
        </w:rPr>
      </w:pPr>
    </w:p>
    <w:p w14:paraId="6106A6C5" w14:textId="1ED70A19" w:rsidR="00E238E2" w:rsidRPr="00E238E2" w:rsidRDefault="00F90121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sz w:val="24"/>
          <w:szCs w:val="24"/>
          <w:u w:val="none"/>
        </w:rPr>
      </w:pPr>
      <w:r>
        <w:rPr>
          <w:rFonts w:ascii="Calibri" w:hAnsi="Calibri"/>
          <w:sz w:val="24"/>
          <w:szCs w:val="24"/>
          <w:u w:val="none"/>
        </w:rPr>
        <w:t>6</w:t>
      </w:r>
      <w:r w:rsidR="00E238E2" w:rsidRPr="00E238E2">
        <w:rPr>
          <w:rFonts w:ascii="Calibri" w:hAnsi="Calibri"/>
          <w:sz w:val="24"/>
          <w:szCs w:val="24"/>
          <w:u w:val="none"/>
        </w:rPr>
        <w:t>.</w:t>
      </w:r>
      <w:r w:rsidR="00E238E2" w:rsidRPr="00E238E2">
        <w:rPr>
          <w:sz w:val="24"/>
          <w:szCs w:val="24"/>
          <w:u w:val="none"/>
        </w:rPr>
        <w:tab/>
        <w:t>Do you have internal policies that promote equal opportunity and non-discrimination?</w:t>
      </w:r>
    </w:p>
    <w:p w14:paraId="1822343C" w14:textId="77777777" w:rsidR="00FD7A99" w:rsidRDefault="00FD7A99" w:rsidP="00E238E2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  <w:sectPr w:rsidR="00FD7A99" w:rsidSect="00AA22E9">
          <w:headerReference w:type="default" r:id="rId16"/>
          <w:pgSz w:w="12240" w:h="15840" w:code="1"/>
          <w:pgMar w:top="1440" w:right="1440" w:bottom="720" w:left="1440" w:header="0" w:footer="720" w:gutter="0"/>
          <w:cols w:space="720"/>
          <w:docGrid w:linePitch="299"/>
        </w:sectPr>
      </w:pPr>
    </w:p>
    <w:p w14:paraId="74440DBC" w14:textId="025639A5" w:rsidR="00E238E2" w:rsidRPr="00FD7A99" w:rsidRDefault="00FD7A99" w:rsidP="00FD7A99">
      <w:pPr>
        <w:pStyle w:val="Heading1"/>
        <w:tabs>
          <w:tab w:val="clear" w:pos="720"/>
          <w:tab w:val="left" w:pos="540"/>
          <w:tab w:val="left" w:pos="810"/>
          <w:tab w:val="left" w:pos="1980"/>
          <w:tab w:val="left" w:pos="2250"/>
        </w:tabs>
        <w:spacing w:after="0"/>
        <w:rPr>
          <w:b w:val="0"/>
          <w:sz w:val="22"/>
          <w:szCs w:val="22"/>
          <w:u w:val="none"/>
        </w:rPr>
      </w:pPr>
      <w:r>
        <w:rPr>
          <w:b w:val="0"/>
          <w:sz w:val="22"/>
          <w:szCs w:val="22"/>
          <w:u w:val="none"/>
        </w:rPr>
        <w:tab/>
      </w:r>
      <w:r w:rsidRPr="00FD7A99">
        <w:rPr>
          <w:b w:val="0"/>
          <w:sz w:val="22"/>
          <w:szCs w:val="22"/>
          <w:u w:val="none"/>
        </w:rPr>
        <w:sym w:font="Wingdings" w:char="F06F"/>
      </w:r>
      <w:r w:rsidRPr="00FD7A99">
        <w:rPr>
          <w:b w:val="0"/>
          <w:sz w:val="22"/>
          <w:szCs w:val="22"/>
          <w:u w:val="none"/>
        </w:rPr>
        <w:tab/>
        <w:t>Yes</w:t>
      </w:r>
      <w:r>
        <w:rPr>
          <w:b w:val="0"/>
          <w:sz w:val="22"/>
          <w:szCs w:val="22"/>
          <w:u w:val="none"/>
        </w:rPr>
        <w:tab/>
      </w:r>
      <w:r w:rsidRPr="00FD7A99">
        <w:rPr>
          <w:b w:val="0"/>
          <w:sz w:val="22"/>
          <w:szCs w:val="22"/>
          <w:u w:val="none"/>
        </w:rPr>
        <w:sym w:font="Wingdings" w:char="F06F"/>
      </w:r>
      <w:r w:rsidRPr="00FD7A99">
        <w:rPr>
          <w:b w:val="0"/>
          <w:sz w:val="22"/>
          <w:szCs w:val="22"/>
          <w:u w:val="none"/>
        </w:rPr>
        <w:tab/>
        <w:t>No</w:t>
      </w:r>
    </w:p>
    <w:p w14:paraId="6BB67426" w14:textId="05D3D07F" w:rsidR="0068730E" w:rsidRDefault="0068730E" w:rsidP="00D969A7">
      <w:pPr>
        <w:pStyle w:val="Heading1"/>
        <w:spacing w:after="0"/>
        <w:rPr>
          <w:b w:val="0"/>
          <w:sz w:val="22"/>
          <w:szCs w:val="22"/>
          <w:u w:val="none"/>
        </w:rPr>
      </w:pPr>
    </w:p>
    <w:p w14:paraId="29F25B33" w14:textId="623D828D" w:rsidR="00316C0D" w:rsidRPr="00316C0D" w:rsidRDefault="00316C0D" w:rsidP="00316C0D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  <w:r>
        <w:rPr>
          <w:b w:val="0"/>
          <w:sz w:val="22"/>
          <w:szCs w:val="22"/>
          <w:u w:val="none"/>
        </w:rPr>
        <w:tab/>
      </w:r>
      <w:r w:rsidRPr="00316C0D">
        <w:rPr>
          <w:sz w:val="24"/>
          <w:szCs w:val="24"/>
          <w:u w:val="none"/>
        </w:rPr>
        <w:t>If yes, please describe the policies.</w:t>
      </w:r>
      <w:r>
        <w:rPr>
          <w:sz w:val="24"/>
          <w:szCs w:val="24"/>
          <w:u w:val="none"/>
        </w:rPr>
        <w:t xml:space="preserve"> </w:t>
      </w:r>
      <w:r w:rsidRPr="00316C0D">
        <w:rPr>
          <w:sz w:val="22"/>
          <w:szCs w:val="22"/>
          <w:u w:val="none"/>
        </w:rPr>
        <w:t xml:space="preserve"> </w:t>
      </w:r>
    </w:p>
    <w:p w14:paraId="4B1F65FB" w14:textId="168D8B50" w:rsidR="00240C14" w:rsidRPr="00316C0D" w:rsidRDefault="00240C14" w:rsidP="00D969A7">
      <w:pPr>
        <w:pStyle w:val="Heading1"/>
        <w:spacing w:after="0"/>
        <w:rPr>
          <w:b w:val="0"/>
          <w:sz w:val="22"/>
          <w:szCs w:val="22"/>
          <w:u w:val="none"/>
        </w:rPr>
      </w:pPr>
    </w:p>
    <w:p w14:paraId="4C088D0B" w14:textId="5BA4F692" w:rsidR="00ED30B6" w:rsidRPr="00ED30B6" w:rsidRDefault="00F90121" w:rsidP="00ED30B6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sz w:val="24"/>
          <w:szCs w:val="24"/>
          <w:u w:val="none"/>
        </w:rPr>
        <w:sectPr w:rsidR="00ED30B6" w:rsidRPr="00ED30B6" w:rsidSect="00ED30B6">
          <w:headerReference w:type="default" r:id="rId17"/>
          <w:type w:val="continuous"/>
          <w:pgSz w:w="12240" w:h="15840" w:code="1"/>
          <w:pgMar w:top="1440" w:right="1440" w:bottom="720" w:left="1440" w:header="0" w:footer="720" w:gutter="0"/>
          <w:cols w:space="720"/>
          <w:docGrid w:linePitch="299"/>
        </w:sectPr>
      </w:pPr>
      <w:r>
        <w:rPr>
          <w:rFonts w:ascii="Calibri" w:hAnsi="Calibri"/>
          <w:sz w:val="24"/>
          <w:szCs w:val="24"/>
          <w:u w:val="none"/>
        </w:rPr>
        <w:t>7</w:t>
      </w:r>
      <w:r w:rsidR="00ED30B6" w:rsidRPr="00E238E2">
        <w:rPr>
          <w:rFonts w:ascii="Calibri" w:hAnsi="Calibri"/>
          <w:sz w:val="24"/>
          <w:szCs w:val="24"/>
          <w:u w:val="none"/>
        </w:rPr>
        <w:t>.</w:t>
      </w:r>
      <w:r w:rsidR="00ED30B6" w:rsidRPr="00E238E2">
        <w:rPr>
          <w:sz w:val="24"/>
          <w:szCs w:val="24"/>
          <w:u w:val="none"/>
        </w:rPr>
        <w:tab/>
      </w:r>
      <w:r w:rsidR="00ED30B6">
        <w:rPr>
          <w:sz w:val="24"/>
          <w:szCs w:val="24"/>
          <w:u w:val="none"/>
        </w:rPr>
        <w:t xml:space="preserve">Payments are made </w:t>
      </w:r>
      <w:r w:rsidR="009A03F4">
        <w:rPr>
          <w:sz w:val="24"/>
          <w:szCs w:val="24"/>
          <w:u w:val="none"/>
        </w:rPr>
        <w:t xml:space="preserve">after </w:t>
      </w:r>
      <w:r w:rsidR="00ED30B6">
        <w:rPr>
          <w:sz w:val="24"/>
          <w:szCs w:val="24"/>
          <w:u w:val="none"/>
        </w:rPr>
        <w:t>the completion of the project.  Are you able to</w:t>
      </w:r>
      <w:r w:rsidR="005266F5">
        <w:rPr>
          <w:sz w:val="24"/>
          <w:szCs w:val="24"/>
          <w:u w:val="none"/>
        </w:rPr>
        <w:t xml:space="preserve"> incumber the project costs until payment is received?</w:t>
      </w:r>
    </w:p>
    <w:p w14:paraId="7F17B875" w14:textId="77777777" w:rsidR="00ED30B6" w:rsidRPr="00FD7A99" w:rsidRDefault="00ED30B6" w:rsidP="00ED30B6">
      <w:pPr>
        <w:pStyle w:val="Heading1"/>
        <w:tabs>
          <w:tab w:val="clear" w:pos="720"/>
          <w:tab w:val="left" w:pos="540"/>
          <w:tab w:val="left" w:pos="810"/>
          <w:tab w:val="left" w:pos="1980"/>
          <w:tab w:val="left" w:pos="2250"/>
        </w:tabs>
        <w:spacing w:after="0"/>
        <w:rPr>
          <w:b w:val="0"/>
          <w:sz w:val="22"/>
          <w:szCs w:val="22"/>
          <w:u w:val="none"/>
        </w:rPr>
      </w:pPr>
      <w:r>
        <w:rPr>
          <w:b w:val="0"/>
          <w:sz w:val="22"/>
          <w:szCs w:val="22"/>
          <w:u w:val="none"/>
        </w:rPr>
        <w:tab/>
      </w:r>
      <w:r w:rsidRPr="00FD7A99">
        <w:rPr>
          <w:b w:val="0"/>
          <w:sz w:val="22"/>
          <w:szCs w:val="22"/>
          <w:u w:val="none"/>
        </w:rPr>
        <w:sym w:font="Wingdings" w:char="F06F"/>
      </w:r>
      <w:r w:rsidRPr="00FD7A99">
        <w:rPr>
          <w:b w:val="0"/>
          <w:sz w:val="22"/>
          <w:szCs w:val="22"/>
          <w:u w:val="none"/>
        </w:rPr>
        <w:tab/>
        <w:t>Yes</w:t>
      </w:r>
      <w:r>
        <w:rPr>
          <w:b w:val="0"/>
          <w:sz w:val="22"/>
          <w:szCs w:val="22"/>
          <w:u w:val="none"/>
        </w:rPr>
        <w:tab/>
      </w:r>
      <w:r w:rsidRPr="00FD7A99">
        <w:rPr>
          <w:b w:val="0"/>
          <w:sz w:val="22"/>
          <w:szCs w:val="22"/>
          <w:u w:val="none"/>
        </w:rPr>
        <w:sym w:font="Wingdings" w:char="F06F"/>
      </w:r>
      <w:r w:rsidRPr="00FD7A99">
        <w:rPr>
          <w:b w:val="0"/>
          <w:sz w:val="22"/>
          <w:szCs w:val="22"/>
          <w:u w:val="none"/>
        </w:rPr>
        <w:tab/>
        <w:t>No</w:t>
      </w:r>
    </w:p>
    <w:p w14:paraId="6AA7EEB8" w14:textId="77777777" w:rsidR="00C32343" w:rsidRDefault="00C32343" w:rsidP="00C32343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308C9C3B" w14:textId="457AEE73" w:rsidR="00C32343" w:rsidRPr="00316C0D" w:rsidRDefault="00C32343" w:rsidP="00C32343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  <w:r>
        <w:rPr>
          <w:b w:val="0"/>
          <w:sz w:val="22"/>
          <w:szCs w:val="22"/>
          <w:u w:val="none"/>
        </w:rPr>
        <w:tab/>
      </w:r>
      <w:r>
        <w:rPr>
          <w:sz w:val="24"/>
          <w:szCs w:val="24"/>
          <w:u w:val="none"/>
        </w:rPr>
        <w:t>Please explain</w:t>
      </w:r>
      <w:r w:rsidRPr="00316C0D">
        <w:rPr>
          <w:sz w:val="24"/>
          <w:szCs w:val="24"/>
          <w:u w:val="none"/>
        </w:rPr>
        <w:t>.</w:t>
      </w:r>
      <w:r>
        <w:rPr>
          <w:sz w:val="24"/>
          <w:szCs w:val="24"/>
          <w:u w:val="none"/>
        </w:rPr>
        <w:t xml:space="preserve"> </w:t>
      </w:r>
      <w:r w:rsidRPr="00316C0D">
        <w:rPr>
          <w:sz w:val="22"/>
          <w:szCs w:val="22"/>
          <w:u w:val="none"/>
        </w:rPr>
        <w:t xml:space="preserve"> </w:t>
      </w:r>
    </w:p>
    <w:p w14:paraId="4C0C5C0F" w14:textId="77777777" w:rsidR="00ED30B6" w:rsidRDefault="00ED30B6" w:rsidP="00ED30B6">
      <w:pPr>
        <w:pStyle w:val="Heading1"/>
        <w:spacing w:after="0"/>
        <w:rPr>
          <w:b w:val="0"/>
          <w:sz w:val="22"/>
          <w:szCs w:val="22"/>
          <w:u w:val="none"/>
        </w:rPr>
      </w:pPr>
    </w:p>
    <w:p w14:paraId="4F263D53" w14:textId="77777777" w:rsidR="00316C0D" w:rsidRPr="00316C0D" w:rsidRDefault="00316C0D" w:rsidP="00D969A7">
      <w:pPr>
        <w:pStyle w:val="Heading1"/>
        <w:spacing w:after="0"/>
        <w:rPr>
          <w:b w:val="0"/>
          <w:sz w:val="22"/>
          <w:szCs w:val="22"/>
          <w:u w:val="none"/>
        </w:rPr>
      </w:pPr>
    </w:p>
    <w:p w14:paraId="24AAE157" w14:textId="2BB06497" w:rsidR="00240C14" w:rsidRPr="00D969A7" w:rsidRDefault="00D969A7" w:rsidP="000029AE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  <w:r w:rsidRPr="00D969A7">
        <w:rPr>
          <w:rFonts w:cstheme="minorHAnsi"/>
          <w:b/>
          <w:sz w:val="28"/>
          <w:szCs w:val="28"/>
          <w:u w:val="single"/>
        </w:rPr>
        <w:t>B.</w:t>
      </w:r>
      <w:r w:rsidRPr="00D969A7">
        <w:rPr>
          <w:rFonts w:cstheme="minorHAnsi"/>
          <w:b/>
          <w:sz w:val="28"/>
          <w:szCs w:val="28"/>
          <w:u w:val="single"/>
        </w:rPr>
        <w:tab/>
        <w:t>PROJECT MANAGEMENT AND METHODOLOGY</w:t>
      </w:r>
    </w:p>
    <w:p w14:paraId="6646CA36" w14:textId="77777777" w:rsidR="00D969A7" w:rsidRPr="00D969A7" w:rsidRDefault="00D969A7" w:rsidP="00D969A7">
      <w:pPr>
        <w:rPr>
          <w:rFonts w:cstheme="minorHAnsi"/>
          <w:b/>
          <w:i/>
          <w:sz w:val="24"/>
          <w:szCs w:val="24"/>
        </w:rPr>
      </w:pPr>
      <w:r w:rsidRPr="00D969A7">
        <w:rPr>
          <w:rFonts w:cstheme="minorHAnsi"/>
          <w:b/>
          <w:i/>
          <w:sz w:val="24"/>
          <w:szCs w:val="24"/>
        </w:rPr>
        <w:t xml:space="preserve">Instructions: Complete each question in this section. </w:t>
      </w:r>
    </w:p>
    <w:p w14:paraId="44C8594D" w14:textId="77777777" w:rsidR="00D969A7" w:rsidRDefault="00D969A7" w:rsidP="00D969A7">
      <w:pPr>
        <w:pStyle w:val="Heading1"/>
        <w:tabs>
          <w:tab w:val="clear" w:pos="720"/>
          <w:tab w:val="left" w:pos="540"/>
        </w:tabs>
        <w:spacing w:after="0"/>
        <w:rPr>
          <w:sz w:val="22"/>
          <w:szCs w:val="22"/>
          <w:u w:val="none"/>
        </w:rPr>
      </w:pPr>
    </w:p>
    <w:p w14:paraId="4A938745" w14:textId="6CC633A3" w:rsidR="00240C14" w:rsidRDefault="00240C14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2"/>
          <w:szCs w:val="22"/>
          <w:u w:val="none"/>
        </w:rPr>
        <w:t>1.</w:t>
      </w:r>
      <w:r>
        <w:rPr>
          <w:sz w:val="22"/>
          <w:szCs w:val="22"/>
          <w:u w:val="none"/>
        </w:rPr>
        <w:tab/>
      </w:r>
      <w:r w:rsidRPr="00E238E2">
        <w:rPr>
          <w:sz w:val="24"/>
          <w:szCs w:val="24"/>
          <w:u w:val="none"/>
        </w:rPr>
        <w:t xml:space="preserve">Describe </w:t>
      </w:r>
      <w:r>
        <w:rPr>
          <w:sz w:val="24"/>
          <w:szCs w:val="24"/>
          <w:u w:val="none"/>
        </w:rPr>
        <w:t>practices and measures used to manage projects</w:t>
      </w:r>
      <w:r w:rsidRPr="00E238E2">
        <w:rPr>
          <w:sz w:val="24"/>
          <w:szCs w:val="24"/>
          <w:u w:val="none"/>
        </w:rPr>
        <w:t>:</w:t>
      </w:r>
      <w:r>
        <w:rPr>
          <w:sz w:val="22"/>
          <w:szCs w:val="22"/>
          <w:u w:val="none"/>
        </w:rPr>
        <w:t xml:space="preserve"> </w:t>
      </w:r>
    </w:p>
    <w:p w14:paraId="18B9328B" w14:textId="7503A336" w:rsidR="00240C14" w:rsidRDefault="00240C14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2799350C" w14:textId="2A8FB336" w:rsidR="008174FE" w:rsidRDefault="008174F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194CF6C7" w14:textId="0AB7DAF2" w:rsidR="00C06F8E" w:rsidRDefault="00C06F8E" w:rsidP="00C06F8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2</w:t>
      </w:r>
      <w:r w:rsidRPr="00280E25">
        <w:rPr>
          <w:sz w:val="24"/>
          <w:szCs w:val="24"/>
          <w:u w:val="none"/>
        </w:rPr>
        <w:t>.</w:t>
      </w:r>
      <w:r w:rsidRPr="00280E25">
        <w:rPr>
          <w:sz w:val="24"/>
          <w:szCs w:val="24"/>
          <w:u w:val="none"/>
        </w:rPr>
        <w:tab/>
      </w:r>
      <w:r>
        <w:rPr>
          <w:sz w:val="24"/>
          <w:szCs w:val="24"/>
          <w:u w:val="none"/>
        </w:rPr>
        <w:t>Describe how you handle scheduling</w:t>
      </w:r>
      <w:r w:rsidRPr="00280E25">
        <w:rPr>
          <w:sz w:val="24"/>
          <w:szCs w:val="24"/>
          <w:u w:val="none"/>
        </w:rPr>
        <w:t>:</w:t>
      </w:r>
      <w:r>
        <w:rPr>
          <w:sz w:val="22"/>
          <w:szCs w:val="22"/>
          <w:u w:val="none"/>
        </w:rPr>
        <w:t xml:space="preserve"> </w:t>
      </w:r>
    </w:p>
    <w:p w14:paraId="38A3F2AE" w14:textId="77777777" w:rsidR="00C06F8E" w:rsidRDefault="00C06F8E" w:rsidP="00C06F8E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04A1D482" w14:textId="77777777" w:rsidR="00C06F8E" w:rsidRPr="0068730E" w:rsidRDefault="00C06F8E" w:rsidP="00C06F8E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01D416E1" w14:textId="4A572A97" w:rsidR="00280E25" w:rsidRDefault="00C06F8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3</w:t>
      </w:r>
      <w:r w:rsidR="00280E25" w:rsidRPr="00280E25">
        <w:rPr>
          <w:sz w:val="24"/>
          <w:szCs w:val="24"/>
          <w:u w:val="none"/>
        </w:rPr>
        <w:t>.</w:t>
      </w:r>
      <w:r w:rsidR="00280E25" w:rsidRPr="00280E25">
        <w:rPr>
          <w:sz w:val="24"/>
          <w:szCs w:val="24"/>
          <w:u w:val="none"/>
        </w:rPr>
        <w:tab/>
      </w:r>
      <w:r w:rsidR="00280E25">
        <w:rPr>
          <w:sz w:val="24"/>
          <w:szCs w:val="24"/>
          <w:u w:val="none"/>
        </w:rPr>
        <w:t xml:space="preserve">What types of training and development are offered to </w:t>
      </w:r>
      <w:r w:rsidR="005266F5">
        <w:rPr>
          <w:sz w:val="24"/>
          <w:szCs w:val="24"/>
          <w:u w:val="none"/>
        </w:rPr>
        <w:t xml:space="preserve">your </w:t>
      </w:r>
      <w:r w:rsidR="00280E25">
        <w:rPr>
          <w:sz w:val="24"/>
          <w:szCs w:val="24"/>
          <w:u w:val="none"/>
        </w:rPr>
        <w:t>workers?</w:t>
      </w:r>
      <w:r w:rsidR="00280E25">
        <w:rPr>
          <w:sz w:val="22"/>
          <w:szCs w:val="22"/>
          <w:u w:val="none"/>
        </w:rPr>
        <w:t xml:space="preserve"> </w:t>
      </w:r>
    </w:p>
    <w:p w14:paraId="407E689D" w14:textId="3B94CC86" w:rsidR="00280E25" w:rsidRDefault="00280E2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56770F3D" w14:textId="77777777" w:rsidR="008174FE" w:rsidRPr="0068730E" w:rsidRDefault="008174F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46F670DD" w14:textId="0D09B0EF" w:rsidR="00280E25" w:rsidRDefault="00C06F8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4</w:t>
      </w:r>
      <w:r w:rsidR="00280E25" w:rsidRPr="00280E25">
        <w:rPr>
          <w:sz w:val="24"/>
          <w:szCs w:val="24"/>
          <w:u w:val="none"/>
        </w:rPr>
        <w:t>.</w:t>
      </w:r>
      <w:r w:rsidR="00280E25" w:rsidRPr="00280E25">
        <w:rPr>
          <w:sz w:val="24"/>
          <w:szCs w:val="24"/>
          <w:u w:val="none"/>
        </w:rPr>
        <w:tab/>
      </w:r>
      <w:r w:rsidR="00280E25">
        <w:rPr>
          <w:sz w:val="24"/>
          <w:szCs w:val="24"/>
          <w:u w:val="none"/>
        </w:rPr>
        <w:t>How do you approach conflict resolution?</w:t>
      </w:r>
      <w:r w:rsidR="00280E25">
        <w:rPr>
          <w:sz w:val="22"/>
          <w:szCs w:val="22"/>
          <w:u w:val="none"/>
        </w:rPr>
        <w:t xml:space="preserve"> </w:t>
      </w:r>
    </w:p>
    <w:p w14:paraId="7754A473" w14:textId="66445C60" w:rsidR="00280E25" w:rsidRDefault="00280E2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6798BEE4" w14:textId="77777777" w:rsidR="005266F5" w:rsidRDefault="005266F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2E935C30" w14:textId="4E9A5F36" w:rsidR="005266F5" w:rsidRDefault="00C06F8E" w:rsidP="005266F5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5</w:t>
      </w:r>
      <w:r w:rsidR="005266F5" w:rsidRPr="00280E25">
        <w:rPr>
          <w:sz w:val="24"/>
          <w:szCs w:val="24"/>
          <w:u w:val="none"/>
        </w:rPr>
        <w:t>.</w:t>
      </w:r>
      <w:r w:rsidR="005266F5" w:rsidRPr="00280E25">
        <w:rPr>
          <w:sz w:val="24"/>
          <w:szCs w:val="24"/>
          <w:u w:val="none"/>
        </w:rPr>
        <w:tab/>
      </w:r>
      <w:r w:rsidR="005266F5">
        <w:rPr>
          <w:sz w:val="24"/>
          <w:szCs w:val="24"/>
          <w:u w:val="none"/>
        </w:rPr>
        <w:t xml:space="preserve">How do you </w:t>
      </w:r>
      <w:r w:rsidR="00C32343">
        <w:rPr>
          <w:sz w:val="24"/>
          <w:szCs w:val="24"/>
          <w:u w:val="none"/>
        </w:rPr>
        <w:t>ensure</w:t>
      </w:r>
      <w:r w:rsidR="005266F5">
        <w:rPr>
          <w:sz w:val="24"/>
          <w:szCs w:val="24"/>
          <w:u w:val="none"/>
        </w:rPr>
        <w:t xml:space="preserve"> </w:t>
      </w:r>
      <w:r w:rsidR="00C32343">
        <w:rPr>
          <w:sz w:val="24"/>
          <w:szCs w:val="24"/>
          <w:u w:val="none"/>
        </w:rPr>
        <w:t xml:space="preserve">your </w:t>
      </w:r>
      <w:r w:rsidR="005266F5">
        <w:rPr>
          <w:sz w:val="24"/>
          <w:szCs w:val="24"/>
          <w:u w:val="none"/>
        </w:rPr>
        <w:t>customer</w:t>
      </w:r>
      <w:r w:rsidR="00C32343">
        <w:rPr>
          <w:sz w:val="24"/>
          <w:szCs w:val="24"/>
          <w:u w:val="none"/>
        </w:rPr>
        <w:t>s</w:t>
      </w:r>
      <w:r w:rsidR="005266F5">
        <w:rPr>
          <w:sz w:val="24"/>
          <w:szCs w:val="24"/>
          <w:u w:val="none"/>
        </w:rPr>
        <w:t xml:space="preserve"> </w:t>
      </w:r>
      <w:r w:rsidR="00C32343">
        <w:rPr>
          <w:sz w:val="24"/>
          <w:szCs w:val="24"/>
          <w:u w:val="none"/>
        </w:rPr>
        <w:t>are satisfied with your services</w:t>
      </w:r>
      <w:r w:rsidR="005266F5">
        <w:rPr>
          <w:sz w:val="24"/>
          <w:szCs w:val="24"/>
          <w:u w:val="none"/>
        </w:rPr>
        <w:t>?</w:t>
      </w:r>
      <w:r w:rsidR="005266F5">
        <w:rPr>
          <w:sz w:val="22"/>
          <w:szCs w:val="22"/>
          <w:u w:val="none"/>
        </w:rPr>
        <w:t xml:space="preserve"> </w:t>
      </w:r>
    </w:p>
    <w:p w14:paraId="62854ACC" w14:textId="77777777" w:rsidR="005266F5" w:rsidRDefault="005266F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319F0F6A" w14:textId="77777777" w:rsidR="008174FE" w:rsidRPr="0068730E" w:rsidRDefault="008174F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7693BEEA" w14:textId="64682DCC" w:rsidR="00280E25" w:rsidRDefault="00C06F8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6</w:t>
      </w:r>
      <w:r w:rsidR="00280E25" w:rsidRPr="00280E25">
        <w:rPr>
          <w:sz w:val="24"/>
          <w:szCs w:val="24"/>
          <w:u w:val="none"/>
        </w:rPr>
        <w:t>.</w:t>
      </w:r>
      <w:r w:rsidR="00280E25" w:rsidRPr="00280E25">
        <w:rPr>
          <w:sz w:val="24"/>
          <w:szCs w:val="24"/>
          <w:u w:val="none"/>
        </w:rPr>
        <w:tab/>
      </w:r>
      <w:r w:rsidR="00280E25">
        <w:rPr>
          <w:sz w:val="24"/>
          <w:szCs w:val="24"/>
          <w:u w:val="none"/>
        </w:rPr>
        <w:t xml:space="preserve">What </w:t>
      </w:r>
      <w:r w:rsidR="005266F5">
        <w:rPr>
          <w:sz w:val="24"/>
          <w:szCs w:val="24"/>
          <w:u w:val="none"/>
        </w:rPr>
        <w:t xml:space="preserve">accreditations, </w:t>
      </w:r>
      <w:r w:rsidR="00280E25">
        <w:rPr>
          <w:sz w:val="24"/>
          <w:szCs w:val="24"/>
          <w:u w:val="none"/>
        </w:rPr>
        <w:t>certifications</w:t>
      </w:r>
      <w:r w:rsidR="005266F5">
        <w:rPr>
          <w:sz w:val="24"/>
          <w:szCs w:val="24"/>
          <w:u w:val="none"/>
        </w:rPr>
        <w:t xml:space="preserve">, and licenses </w:t>
      </w:r>
      <w:r w:rsidR="00280E25">
        <w:rPr>
          <w:sz w:val="24"/>
          <w:szCs w:val="24"/>
          <w:u w:val="none"/>
        </w:rPr>
        <w:t>do you have?</w:t>
      </w:r>
      <w:r w:rsidR="00280E25">
        <w:rPr>
          <w:sz w:val="22"/>
          <w:szCs w:val="22"/>
          <w:u w:val="none"/>
        </w:rPr>
        <w:t xml:space="preserve"> </w:t>
      </w:r>
    </w:p>
    <w:p w14:paraId="1D101AA9" w14:textId="3E1F14F9" w:rsidR="00280E25" w:rsidRDefault="00280E2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49746887" w14:textId="77777777" w:rsidR="008174FE" w:rsidRPr="0068730E" w:rsidRDefault="008174F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37E579CC" w14:textId="4D81FD09" w:rsidR="00280E25" w:rsidRDefault="005266F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7</w:t>
      </w:r>
      <w:r w:rsidR="00280E25" w:rsidRPr="00E238E2">
        <w:rPr>
          <w:sz w:val="24"/>
          <w:szCs w:val="24"/>
          <w:u w:val="none"/>
        </w:rPr>
        <w:t xml:space="preserve">. </w:t>
      </w:r>
      <w:r w:rsidR="00280E25" w:rsidRPr="00E238E2">
        <w:rPr>
          <w:sz w:val="24"/>
          <w:szCs w:val="24"/>
          <w:u w:val="none"/>
        </w:rPr>
        <w:tab/>
      </w:r>
      <w:r w:rsidR="00C32343">
        <w:rPr>
          <w:sz w:val="24"/>
          <w:szCs w:val="24"/>
          <w:u w:val="none"/>
        </w:rPr>
        <w:t>H</w:t>
      </w:r>
      <w:r w:rsidR="00280E25">
        <w:rPr>
          <w:sz w:val="24"/>
          <w:szCs w:val="24"/>
          <w:u w:val="none"/>
        </w:rPr>
        <w:t>ow do you provide staff and project supervision</w:t>
      </w:r>
      <w:r w:rsidR="00280E25" w:rsidRPr="00E238E2">
        <w:rPr>
          <w:sz w:val="24"/>
          <w:szCs w:val="24"/>
          <w:u w:val="none"/>
        </w:rPr>
        <w:t>?</w:t>
      </w:r>
      <w:r w:rsidR="00280E25">
        <w:rPr>
          <w:sz w:val="22"/>
          <w:szCs w:val="22"/>
          <w:u w:val="none"/>
        </w:rPr>
        <w:t xml:space="preserve"> </w:t>
      </w:r>
    </w:p>
    <w:p w14:paraId="797E5E3F" w14:textId="364EA379" w:rsidR="00280E25" w:rsidRDefault="00280E25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01E22756" w14:textId="77777777" w:rsidR="008174FE" w:rsidRDefault="008174FE" w:rsidP="000029AE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0134C295" w14:textId="77777777" w:rsidR="00280E25" w:rsidRDefault="00280E25" w:rsidP="00240C14">
      <w:pPr>
        <w:pStyle w:val="Heading1"/>
        <w:tabs>
          <w:tab w:val="clear" w:pos="720"/>
          <w:tab w:val="left" w:pos="540"/>
        </w:tabs>
        <w:spacing w:after="0"/>
        <w:rPr>
          <w:b w:val="0"/>
          <w:sz w:val="22"/>
          <w:szCs w:val="22"/>
          <w:u w:val="none"/>
        </w:rPr>
      </w:pPr>
    </w:p>
    <w:p w14:paraId="2AFB1045" w14:textId="65E60B7F" w:rsidR="00975D53" w:rsidRPr="00D969A7" w:rsidRDefault="00975D53" w:rsidP="00975D53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b/>
          <w:sz w:val="28"/>
          <w:szCs w:val="28"/>
          <w:u w:val="single"/>
        </w:rPr>
        <w:t>C</w:t>
      </w:r>
      <w:r w:rsidRPr="00D969A7">
        <w:rPr>
          <w:rFonts w:cstheme="minorHAnsi"/>
          <w:b/>
          <w:sz w:val="28"/>
          <w:szCs w:val="28"/>
          <w:u w:val="single"/>
        </w:rPr>
        <w:t>.</w:t>
      </w:r>
      <w:r w:rsidRPr="00D969A7">
        <w:rPr>
          <w:rFonts w:cstheme="minorHAnsi"/>
          <w:b/>
          <w:sz w:val="28"/>
          <w:szCs w:val="28"/>
          <w:u w:val="single"/>
        </w:rPr>
        <w:tab/>
      </w:r>
      <w:r>
        <w:rPr>
          <w:rFonts w:cstheme="minorHAnsi"/>
          <w:b/>
          <w:sz w:val="28"/>
          <w:szCs w:val="28"/>
          <w:u w:val="single"/>
        </w:rPr>
        <w:t>OTHER QUESTIONS</w:t>
      </w:r>
    </w:p>
    <w:p w14:paraId="7CABDF42" w14:textId="0B5B7025" w:rsidR="00975D53" w:rsidRPr="008174FE" w:rsidRDefault="00975D53" w:rsidP="00975D53">
      <w:pPr>
        <w:rPr>
          <w:rFonts w:cstheme="minorHAnsi"/>
          <w:b/>
          <w:i/>
          <w:sz w:val="24"/>
          <w:szCs w:val="24"/>
        </w:rPr>
      </w:pPr>
      <w:r w:rsidRPr="008174FE">
        <w:rPr>
          <w:rFonts w:cstheme="minorHAnsi"/>
          <w:b/>
          <w:i/>
          <w:sz w:val="24"/>
          <w:szCs w:val="24"/>
        </w:rPr>
        <w:t xml:space="preserve">Instructions: </w:t>
      </w:r>
      <w:r>
        <w:rPr>
          <w:rFonts w:cstheme="minorHAnsi"/>
          <w:b/>
          <w:i/>
          <w:sz w:val="24"/>
          <w:szCs w:val="24"/>
        </w:rPr>
        <w:t>Complete each question in this section.</w:t>
      </w:r>
      <w:r w:rsidRPr="008174FE">
        <w:rPr>
          <w:rFonts w:cstheme="minorHAnsi"/>
          <w:b/>
          <w:i/>
          <w:sz w:val="24"/>
          <w:szCs w:val="24"/>
        </w:rPr>
        <w:t xml:space="preserve"> </w:t>
      </w:r>
    </w:p>
    <w:p w14:paraId="0124D234" w14:textId="77777777" w:rsidR="00975D53" w:rsidRDefault="00975D53" w:rsidP="001E5E5B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</w:p>
    <w:p w14:paraId="0336B66F" w14:textId="7B79A04D" w:rsidR="00975D53" w:rsidRDefault="00C32343" w:rsidP="00975D53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  <w:r>
        <w:rPr>
          <w:sz w:val="24"/>
          <w:szCs w:val="24"/>
          <w:u w:val="none"/>
        </w:rPr>
        <w:t>1.</w:t>
      </w:r>
      <w:r>
        <w:rPr>
          <w:sz w:val="24"/>
          <w:szCs w:val="24"/>
          <w:u w:val="none"/>
        </w:rPr>
        <w:tab/>
        <w:t xml:space="preserve">Some of our customers are non-English speaking. </w:t>
      </w:r>
      <w:r w:rsidR="00975D53">
        <w:rPr>
          <w:sz w:val="24"/>
          <w:szCs w:val="24"/>
          <w:u w:val="none"/>
        </w:rPr>
        <w:t>Do you</w:t>
      </w:r>
      <w:r>
        <w:rPr>
          <w:sz w:val="24"/>
          <w:szCs w:val="24"/>
          <w:u w:val="none"/>
        </w:rPr>
        <w:t xml:space="preserve"> or your workers</w:t>
      </w:r>
      <w:r w:rsidR="00975D53">
        <w:rPr>
          <w:sz w:val="24"/>
          <w:szCs w:val="24"/>
          <w:u w:val="none"/>
        </w:rPr>
        <w:t xml:space="preserve"> speak any languages other than English? If yes, please list the additional languages.</w:t>
      </w:r>
    </w:p>
    <w:p w14:paraId="65016530" w14:textId="77777777" w:rsidR="00975D53" w:rsidRDefault="00975D53" w:rsidP="00975D53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0193CA5F" w14:textId="77777777" w:rsidR="00975D53" w:rsidRPr="0068730E" w:rsidRDefault="00975D53" w:rsidP="00975D53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2"/>
          <w:szCs w:val="22"/>
          <w:u w:val="none"/>
        </w:rPr>
      </w:pPr>
    </w:p>
    <w:p w14:paraId="1DC74028" w14:textId="0CD8D5C6" w:rsidR="00975D53" w:rsidRPr="00C32343" w:rsidRDefault="00C32343" w:rsidP="00975D53">
      <w:pPr>
        <w:pStyle w:val="Heading1"/>
        <w:tabs>
          <w:tab w:val="clear" w:pos="720"/>
          <w:tab w:val="left" w:pos="540"/>
        </w:tabs>
        <w:spacing w:after="0"/>
        <w:ind w:left="540" w:hanging="540"/>
        <w:rPr>
          <w:b w:val="0"/>
          <w:sz w:val="24"/>
          <w:szCs w:val="24"/>
          <w:u w:val="none"/>
        </w:rPr>
      </w:pPr>
      <w:r>
        <w:rPr>
          <w:sz w:val="24"/>
          <w:szCs w:val="24"/>
          <w:u w:val="none"/>
        </w:rPr>
        <w:t>2.</w:t>
      </w:r>
      <w:r>
        <w:rPr>
          <w:sz w:val="24"/>
          <w:szCs w:val="24"/>
          <w:u w:val="none"/>
        </w:rPr>
        <w:tab/>
      </w:r>
      <w:r w:rsidR="00975D53">
        <w:rPr>
          <w:sz w:val="24"/>
          <w:szCs w:val="24"/>
          <w:u w:val="none"/>
        </w:rPr>
        <w:t xml:space="preserve">Do you </w:t>
      </w:r>
      <w:r>
        <w:rPr>
          <w:sz w:val="24"/>
          <w:szCs w:val="24"/>
          <w:u w:val="none"/>
        </w:rPr>
        <w:t>plan on working</w:t>
      </w:r>
      <w:r w:rsidR="00975D53">
        <w:rPr>
          <w:sz w:val="24"/>
          <w:szCs w:val="24"/>
          <w:u w:val="none"/>
        </w:rPr>
        <w:t xml:space="preserve"> with any subcontractors</w:t>
      </w:r>
      <w:r>
        <w:rPr>
          <w:sz w:val="24"/>
          <w:szCs w:val="24"/>
          <w:u w:val="none"/>
        </w:rPr>
        <w:t xml:space="preserve"> on the contracted projects associated with this RFQ</w:t>
      </w:r>
      <w:r w:rsidR="00975D53" w:rsidRPr="00E238E2">
        <w:rPr>
          <w:sz w:val="24"/>
          <w:szCs w:val="24"/>
          <w:u w:val="none"/>
        </w:rPr>
        <w:t>?</w:t>
      </w:r>
      <w:r w:rsidR="00975D53" w:rsidRPr="00C32343">
        <w:rPr>
          <w:sz w:val="24"/>
          <w:szCs w:val="24"/>
          <w:u w:val="none"/>
        </w:rPr>
        <w:t xml:space="preserve"> If yes, please provide their names.</w:t>
      </w:r>
    </w:p>
    <w:p w14:paraId="3C4B1151" w14:textId="77777777" w:rsidR="00975D53" w:rsidRDefault="00975D53" w:rsidP="001E5E5B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</w:p>
    <w:p w14:paraId="1ADCFCE0" w14:textId="77777777" w:rsidR="00975D53" w:rsidRDefault="00975D53" w:rsidP="001E5E5B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</w:p>
    <w:p w14:paraId="17673070" w14:textId="1EFD5AB1" w:rsidR="001E5E5B" w:rsidRPr="00D969A7" w:rsidRDefault="00975D53" w:rsidP="001E5E5B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b/>
          <w:sz w:val="28"/>
          <w:szCs w:val="28"/>
          <w:u w:val="single"/>
        </w:rPr>
        <w:t>D</w:t>
      </w:r>
      <w:r w:rsidR="001E5E5B" w:rsidRPr="00D969A7">
        <w:rPr>
          <w:rFonts w:cstheme="minorHAnsi"/>
          <w:b/>
          <w:sz w:val="28"/>
          <w:szCs w:val="28"/>
          <w:u w:val="single"/>
        </w:rPr>
        <w:t>.</w:t>
      </w:r>
      <w:r w:rsidR="001E5E5B" w:rsidRPr="00D969A7">
        <w:rPr>
          <w:rFonts w:cstheme="minorHAnsi"/>
          <w:b/>
          <w:sz w:val="28"/>
          <w:szCs w:val="28"/>
          <w:u w:val="single"/>
        </w:rPr>
        <w:tab/>
      </w:r>
      <w:r w:rsidR="001E5E5B">
        <w:rPr>
          <w:rFonts w:cstheme="minorHAnsi"/>
          <w:b/>
          <w:sz w:val="28"/>
          <w:szCs w:val="28"/>
          <w:u w:val="single"/>
        </w:rPr>
        <w:t>ENTRY-LEVEL RESPONDENTS</w:t>
      </w:r>
      <w:r w:rsidR="008174FE">
        <w:rPr>
          <w:rFonts w:cstheme="minorHAnsi"/>
          <w:b/>
          <w:sz w:val="28"/>
          <w:szCs w:val="28"/>
          <w:u w:val="single"/>
        </w:rPr>
        <w:t xml:space="preserve"> ONLY</w:t>
      </w:r>
    </w:p>
    <w:p w14:paraId="38794CB6" w14:textId="5563286D" w:rsidR="001E5E5B" w:rsidRPr="008174FE" w:rsidRDefault="001E5E5B" w:rsidP="001E5E5B">
      <w:pPr>
        <w:rPr>
          <w:rFonts w:cstheme="minorHAnsi"/>
          <w:b/>
          <w:i/>
          <w:sz w:val="24"/>
          <w:szCs w:val="24"/>
        </w:rPr>
      </w:pPr>
      <w:r w:rsidRPr="008174FE">
        <w:rPr>
          <w:rFonts w:cstheme="minorHAnsi"/>
          <w:b/>
          <w:i/>
          <w:sz w:val="24"/>
          <w:szCs w:val="24"/>
        </w:rPr>
        <w:t xml:space="preserve">Instructions: Entry-level Respondents with appropriate training but limited to no experience are welcome to apply. Respondents should share </w:t>
      </w:r>
      <w:r w:rsidR="008174FE">
        <w:rPr>
          <w:rFonts w:cstheme="minorHAnsi"/>
          <w:b/>
          <w:i/>
          <w:sz w:val="24"/>
          <w:szCs w:val="24"/>
        </w:rPr>
        <w:t xml:space="preserve">below </w:t>
      </w:r>
      <w:r w:rsidRPr="008174FE">
        <w:rPr>
          <w:rFonts w:cstheme="minorHAnsi"/>
          <w:b/>
          <w:i/>
          <w:sz w:val="24"/>
          <w:szCs w:val="24"/>
        </w:rPr>
        <w:t xml:space="preserve">their interest in the work, previous experience, and other skills and credentials that would support the completion of the Scope of Work described </w:t>
      </w:r>
      <w:r w:rsidR="008174FE">
        <w:rPr>
          <w:rFonts w:cstheme="minorHAnsi"/>
          <w:b/>
          <w:i/>
          <w:sz w:val="24"/>
          <w:szCs w:val="24"/>
        </w:rPr>
        <w:t>in the RFQ</w:t>
      </w:r>
      <w:r w:rsidRPr="008174FE">
        <w:rPr>
          <w:rFonts w:cstheme="minorHAnsi"/>
          <w:b/>
          <w:i/>
          <w:sz w:val="24"/>
          <w:szCs w:val="24"/>
        </w:rPr>
        <w:t xml:space="preserve">. </w:t>
      </w:r>
    </w:p>
    <w:p w14:paraId="35830376" w14:textId="77777777" w:rsidR="001E5E5B" w:rsidRDefault="001E5E5B" w:rsidP="001E5E5B">
      <w:pPr>
        <w:pStyle w:val="Heading1"/>
        <w:tabs>
          <w:tab w:val="clear" w:pos="720"/>
          <w:tab w:val="left" w:pos="540"/>
        </w:tabs>
        <w:spacing w:after="0"/>
        <w:rPr>
          <w:sz w:val="22"/>
          <w:szCs w:val="22"/>
          <w:u w:val="none"/>
        </w:rPr>
      </w:pPr>
    </w:p>
    <w:p w14:paraId="77AF392F" w14:textId="3ECEE516" w:rsidR="008174FE" w:rsidRDefault="008174FE"/>
    <w:p w14:paraId="47093CC8" w14:textId="77777777" w:rsidR="008174FE" w:rsidRDefault="008174FE">
      <w:pPr>
        <w:rPr>
          <w:rFonts w:cstheme="minorHAnsi"/>
          <w:sz w:val="28"/>
          <w:szCs w:val="28"/>
        </w:rPr>
      </w:pPr>
    </w:p>
    <w:p w14:paraId="07FD0153" w14:textId="10288A86" w:rsidR="008174FE" w:rsidRDefault="008174FE">
      <w:pPr>
        <w:rPr>
          <w:rFonts w:cstheme="minorHAnsi"/>
          <w:sz w:val="28"/>
          <w:szCs w:val="28"/>
        </w:rPr>
      </w:pPr>
    </w:p>
    <w:p w14:paraId="0F81E197" w14:textId="77777777" w:rsidR="008174FE" w:rsidRDefault="008174FE">
      <w:pPr>
        <w:rPr>
          <w:rFonts w:cstheme="minorHAnsi"/>
          <w:sz w:val="28"/>
          <w:szCs w:val="28"/>
        </w:rPr>
      </w:pPr>
    </w:p>
    <w:p w14:paraId="55720F4E" w14:textId="53042E88" w:rsidR="000029AE" w:rsidRPr="00D969A7" w:rsidRDefault="00975D53" w:rsidP="000029AE">
      <w:pPr>
        <w:tabs>
          <w:tab w:val="left" w:pos="540"/>
        </w:tabs>
        <w:spacing w:after="120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  <w:b/>
          <w:sz w:val="28"/>
          <w:szCs w:val="28"/>
          <w:u w:val="single"/>
        </w:rPr>
        <w:t>#</w:t>
      </w:r>
      <w:r w:rsidR="00D969A7" w:rsidRPr="00D969A7">
        <w:rPr>
          <w:rFonts w:cstheme="minorHAnsi"/>
          <w:b/>
          <w:sz w:val="28"/>
          <w:szCs w:val="28"/>
          <w:u w:val="single"/>
        </w:rPr>
        <w:t>.</w:t>
      </w:r>
      <w:r w:rsidR="00D969A7" w:rsidRPr="00D969A7">
        <w:rPr>
          <w:rFonts w:cstheme="minorHAnsi"/>
          <w:b/>
          <w:sz w:val="28"/>
          <w:szCs w:val="28"/>
          <w:u w:val="single"/>
        </w:rPr>
        <w:tab/>
        <w:t>REQUIRED ATTACHMENTS</w:t>
      </w:r>
    </w:p>
    <w:p w14:paraId="75F9B4B3" w14:textId="4AE2817B" w:rsidR="00D969A7" w:rsidRPr="00D969A7" w:rsidRDefault="00D969A7" w:rsidP="00D969A7">
      <w:pPr>
        <w:rPr>
          <w:rFonts w:cstheme="minorHAnsi"/>
          <w:b/>
          <w:i/>
          <w:sz w:val="24"/>
          <w:szCs w:val="24"/>
        </w:rPr>
      </w:pPr>
      <w:r w:rsidRPr="00D969A7">
        <w:rPr>
          <w:rFonts w:cstheme="minorHAnsi"/>
          <w:b/>
          <w:i/>
          <w:sz w:val="24"/>
          <w:szCs w:val="24"/>
        </w:rPr>
        <w:t xml:space="preserve">Instructions: </w:t>
      </w:r>
      <w:r w:rsidR="00414F8B">
        <w:rPr>
          <w:rFonts w:cstheme="minorHAnsi"/>
          <w:b/>
          <w:i/>
          <w:sz w:val="24"/>
          <w:szCs w:val="24"/>
        </w:rPr>
        <w:t>C</w:t>
      </w:r>
      <w:r>
        <w:rPr>
          <w:rFonts w:cstheme="minorHAnsi"/>
          <w:b/>
          <w:i/>
          <w:sz w:val="24"/>
          <w:szCs w:val="24"/>
        </w:rPr>
        <w:t>heck the boxes showing which attachments are included with the submission</w:t>
      </w:r>
      <w:r w:rsidRPr="00D969A7">
        <w:rPr>
          <w:rFonts w:cstheme="minorHAnsi"/>
          <w:b/>
          <w:i/>
          <w:sz w:val="24"/>
          <w:szCs w:val="24"/>
        </w:rPr>
        <w:t xml:space="preserve">. </w:t>
      </w:r>
    </w:p>
    <w:p w14:paraId="637AB835" w14:textId="77777777" w:rsidR="00D969A7" w:rsidRDefault="00D969A7" w:rsidP="00975D53">
      <w:pPr>
        <w:tabs>
          <w:tab w:val="left" w:pos="540"/>
        </w:tabs>
        <w:rPr>
          <w:rFonts w:cstheme="minorHAnsi"/>
          <w:b/>
          <w:sz w:val="24"/>
          <w:szCs w:val="24"/>
          <w:u w:val="single"/>
        </w:rPr>
      </w:pPr>
    </w:p>
    <w:p w14:paraId="10B88A61" w14:textId="77777777" w:rsidR="000029AE" w:rsidRPr="00D969A7" w:rsidRDefault="000029AE" w:rsidP="00D969A7">
      <w:pPr>
        <w:pStyle w:val="Default"/>
        <w:numPr>
          <w:ilvl w:val="0"/>
          <w:numId w:val="25"/>
        </w:numPr>
        <w:spacing w:line="360" w:lineRule="auto"/>
        <w:ind w:left="540" w:hanging="540"/>
        <w:rPr>
          <w:rFonts w:ascii="Calibri" w:hAnsi="Calibri" w:cstheme="minorHAnsi"/>
          <w:b/>
          <w:color w:val="auto"/>
        </w:rPr>
      </w:pPr>
      <w:r w:rsidRPr="00D969A7">
        <w:rPr>
          <w:rFonts w:ascii="Calibri" w:hAnsi="Calibri" w:cstheme="minorHAnsi"/>
          <w:b/>
          <w:color w:val="auto"/>
        </w:rPr>
        <w:t>Resumes of persons</w:t>
      </w:r>
      <w:bookmarkStart w:id="4" w:name="_GoBack"/>
      <w:bookmarkEnd w:id="4"/>
      <w:r w:rsidRPr="00D969A7">
        <w:rPr>
          <w:rFonts w:ascii="Calibri" w:hAnsi="Calibri" w:cstheme="minorHAnsi"/>
          <w:b/>
          <w:color w:val="auto"/>
        </w:rPr>
        <w:t xml:space="preserve"> that would work on the project, if available</w:t>
      </w:r>
    </w:p>
    <w:p w14:paraId="12A15D71" w14:textId="78FBD9E4" w:rsidR="000029AE" w:rsidRPr="00D969A7" w:rsidRDefault="000029AE" w:rsidP="00D969A7">
      <w:pPr>
        <w:pStyle w:val="BodyText"/>
        <w:widowControl/>
        <w:numPr>
          <w:ilvl w:val="0"/>
          <w:numId w:val="25"/>
        </w:numPr>
        <w:autoSpaceDE w:val="0"/>
        <w:autoSpaceDN w:val="0"/>
        <w:adjustRightInd w:val="0"/>
        <w:spacing w:after="20" w:line="360" w:lineRule="auto"/>
        <w:ind w:left="540" w:hanging="540"/>
        <w:rPr>
          <w:rFonts w:ascii="Calibri" w:hAnsi="Calibri" w:cstheme="minorHAnsi"/>
          <w:b/>
        </w:rPr>
      </w:pPr>
      <w:r w:rsidRPr="00D969A7">
        <w:rPr>
          <w:rFonts w:ascii="Calibri" w:hAnsi="Calibri" w:cstheme="minorHAnsi"/>
          <w:b/>
        </w:rPr>
        <w:t>Proof of insurance</w:t>
      </w:r>
      <w:r w:rsidR="00832B91">
        <w:rPr>
          <w:rFonts w:ascii="Calibri" w:hAnsi="Calibri" w:cstheme="minorHAnsi"/>
          <w:b/>
        </w:rPr>
        <w:t xml:space="preserve"> (Declaration page</w:t>
      </w:r>
      <w:r w:rsidR="00B06990">
        <w:rPr>
          <w:rFonts w:ascii="Calibri" w:hAnsi="Calibri" w:cstheme="minorHAnsi"/>
          <w:b/>
        </w:rPr>
        <w:t>s</w:t>
      </w:r>
      <w:r w:rsidR="00832B91">
        <w:rPr>
          <w:rFonts w:ascii="Calibri" w:hAnsi="Calibri" w:cstheme="minorHAnsi"/>
          <w:b/>
        </w:rPr>
        <w:t xml:space="preserve"> only)</w:t>
      </w:r>
    </w:p>
    <w:p w14:paraId="538A865A" w14:textId="77777777" w:rsidR="000029AE" w:rsidRPr="00D969A7" w:rsidRDefault="000029AE" w:rsidP="00D969A7">
      <w:pPr>
        <w:pStyle w:val="BodyText"/>
        <w:widowControl/>
        <w:numPr>
          <w:ilvl w:val="0"/>
          <w:numId w:val="25"/>
        </w:numPr>
        <w:autoSpaceDE w:val="0"/>
        <w:autoSpaceDN w:val="0"/>
        <w:adjustRightInd w:val="0"/>
        <w:spacing w:after="20" w:line="360" w:lineRule="auto"/>
        <w:ind w:left="540" w:hanging="540"/>
        <w:rPr>
          <w:rFonts w:ascii="Calibri" w:hAnsi="Calibri" w:cstheme="minorHAnsi"/>
          <w:b/>
        </w:rPr>
      </w:pPr>
      <w:r w:rsidRPr="00D969A7">
        <w:rPr>
          <w:rFonts w:ascii="Calibri" w:hAnsi="Calibri" w:cstheme="minorHAnsi"/>
          <w:b/>
        </w:rPr>
        <w:t>Copies of appropriate licenses and certifications</w:t>
      </w:r>
    </w:p>
    <w:p w14:paraId="18297572" w14:textId="0D057FCE" w:rsidR="00240C14" w:rsidRPr="00975D53" w:rsidRDefault="000029AE" w:rsidP="002741CA">
      <w:pPr>
        <w:pStyle w:val="Heading1"/>
        <w:numPr>
          <w:ilvl w:val="0"/>
          <w:numId w:val="24"/>
        </w:numPr>
        <w:tabs>
          <w:tab w:val="clear" w:pos="720"/>
          <w:tab w:val="left" w:pos="540"/>
        </w:tabs>
        <w:spacing w:after="0"/>
        <w:ind w:left="540" w:hanging="540"/>
        <w:rPr>
          <w:sz w:val="24"/>
          <w:szCs w:val="24"/>
          <w:u w:val="none"/>
        </w:rPr>
      </w:pPr>
      <w:r w:rsidRPr="00D969A7">
        <w:rPr>
          <w:rFonts w:ascii="Calibri" w:hAnsi="Calibri"/>
          <w:sz w:val="24"/>
          <w:szCs w:val="24"/>
          <w:u w:val="none"/>
        </w:rPr>
        <w:t xml:space="preserve">Three </w:t>
      </w:r>
      <w:r w:rsidR="00054131">
        <w:rPr>
          <w:rFonts w:ascii="Calibri" w:hAnsi="Calibri"/>
          <w:sz w:val="24"/>
          <w:szCs w:val="24"/>
          <w:u w:val="none"/>
        </w:rPr>
        <w:t xml:space="preserve">written </w:t>
      </w:r>
      <w:r w:rsidRPr="00D969A7">
        <w:rPr>
          <w:rFonts w:ascii="Calibri" w:hAnsi="Calibri"/>
          <w:sz w:val="24"/>
          <w:szCs w:val="24"/>
          <w:u w:val="none"/>
        </w:rPr>
        <w:t xml:space="preserve">references </w:t>
      </w:r>
      <w:r w:rsidR="00054131">
        <w:rPr>
          <w:rFonts w:ascii="Calibri" w:hAnsi="Calibri"/>
          <w:sz w:val="24"/>
          <w:szCs w:val="24"/>
          <w:u w:val="none"/>
        </w:rPr>
        <w:t xml:space="preserve">from clients you have worked with in the last two years and your services were similar to those sought by this RFQ. </w:t>
      </w:r>
      <w:r w:rsidR="00346E70">
        <w:rPr>
          <w:rFonts w:ascii="Calibri" w:hAnsi="Calibri"/>
          <w:sz w:val="24"/>
          <w:szCs w:val="24"/>
          <w:u w:val="none"/>
        </w:rPr>
        <w:t>These can be handwritten notes, typed letters, or emails. T</w:t>
      </w:r>
      <w:r w:rsidR="00054131">
        <w:rPr>
          <w:rFonts w:ascii="Calibri" w:hAnsi="Calibri"/>
          <w:sz w:val="24"/>
          <w:szCs w:val="24"/>
          <w:u w:val="none"/>
        </w:rPr>
        <w:t>his SHOULD NOT be a list of client references</w:t>
      </w:r>
      <w:r w:rsidRPr="00D969A7">
        <w:rPr>
          <w:rFonts w:ascii="Calibri" w:hAnsi="Calibri"/>
          <w:sz w:val="24"/>
          <w:szCs w:val="24"/>
          <w:u w:val="none"/>
        </w:rPr>
        <w:t>.</w:t>
      </w:r>
    </w:p>
    <w:sectPr w:rsidR="00240C14" w:rsidRPr="00975D53" w:rsidSect="00FD7A99">
      <w:type w:val="continuous"/>
      <w:pgSz w:w="12240" w:h="15840" w:code="1"/>
      <w:pgMar w:top="1440" w:right="1440" w:bottom="72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B599F" w14:textId="77777777" w:rsidR="005F5FC4" w:rsidRDefault="005F5FC4">
      <w:r>
        <w:separator/>
      </w:r>
    </w:p>
  </w:endnote>
  <w:endnote w:type="continuationSeparator" w:id="0">
    <w:p w14:paraId="347EAC09" w14:textId="77777777" w:rsidR="005F5FC4" w:rsidRDefault="005F5FC4">
      <w:r>
        <w:continuationSeparator/>
      </w:r>
    </w:p>
  </w:endnote>
  <w:endnote w:type="continuationNotice" w:id="1">
    <w:p w14:paraId="17378525" w14:textId="77777777" w:rsidR="005F5FC4" w:rsidRDefault="005F5F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23CB0" w14:textId="52544529" w:rsidR="0068730E" w:rsidRDefault="0068730E" w:rsidP="0068730E">
    <w:pPr>
      <w:pStyle w:val="Footer"/>
      <w:tabs>
        <w:tab w:val="clear" w:pos="4680"/>
      </w:tabs>
    </w:pP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BBD2E" w14:textId="15425A0D" w:rsidR="005B6CFC" w:rsidRDefault="005B6CFC" w:rsidP="00B95272">
    <w:pPr>
      <w:pStyle w:val="Footer"/>
      <w:tabs>
        <w:tab w:val="clear" w:pos="4680"/>
      </w:tabs>
    </w:pPr>
    <w:r>
      <w:t>Lead Safe Cleveland Coalition’s Lead Safe Worker RFQ</w:t>
    </w:r>
    <w:r>
      <w:tab/>
      <w:t>Cover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099212" w14:textId="77777777" w:rsidR="005F5FC4" w:rsidRDefault="005F5FC4">
      <w:r>
        <w:separator/>
      </w:r>
    </w:p>
  </w:footnote>
  <w:footnote w:type="continuationSeparator" w:id="0">
    <w:p w14:paraId="163ED6CA" w14:textId="77777777" w:rsidR="005F5FC4" w:rsidRDefault="005F5FC4">
      <w:r>
        <w:continuationSeparator/>
      </w:r>
    </w:p>
  </w:footnote>
  <w:footnote w:type="continuationNotice" w:id="1">
    <w:p w14:paraId="5ECE7486" w14:textId="77777777" w:rsidR="005F5FC4" w:rsidRDefault="005F5F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8035B" w14:textId="3BEF9A52" w:rsidR="005B6CFC" w:rsidRDefault="005B6CFC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49986" w14:textId="77777777" w:rsidR="00ED30B6" w:rsidRDefault="00ED30B6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A111A"/>
    <w:multiLevelType w:val="hybridMultilevel"/>
    <w:tmpl w:val="654436A4"/>
    <w:lvl w:ilvl="0" w:tplc="A20647B6">
      <w:start w:val="1"/>
      <w:numFmt w:val="bullet"/>
      <w:lvlText w:val=""/>
      <w:lvlJc w:val="left"/>
      <w:pPr>
        <w:ind w:left="1580" w:hanging="360"/>
      </w:pPr>
      <w:rPr>
        <w:rFonts w:ascii="Wingdings" w:hAnsi="Wingdings" w:hint="default"/>
        <w:sz w:val="24"/>
        <w:szCs w:val="24"/>
      </w:rPr>
    </w:lvl>
    <w:lvl w:ilvl="1" w:tplc="49523A22">
      <w:start w:val="1"/>
      <w:numFmt w:val="bullet"/>
      <w:lvlText w:val="•"/>
      <w:lvlJc w:val="left"/>
      <w:pPr>
        <w:ind w:left="2380" w:hanging="360"/>
      </w:pPr>
      <w:rPr>
        <w:rFonts w:hint="default"/>
      </w:rPr>
    </w:lvl>
    <w:lvl w:ilvl="2" w:tplc="A644322C">
      <w:start w:val="1"/>
      <w:numFmt w:val="bullet"/>
      <w:lvlText w:val="•"/>
      <w:lvlJc w:val="left"/>
      <w:pPr>
        <w:ind w:left="3180" w:hanging="360"/>
      </w:pPr>
      <w:rPr>
        <w:rFonts w:hint="default"/>
      </w:rPr>
    </w:lvl>
    <w:lvl w:ilvl="3" w:tplc="521C5BC4">
      <w:start w:val="1"/>
      <w:numFmt w:val="bullet"/>
      <w:lvlText w:val="•"/>
      <w:lvlJc w:val="left"/>
      <w:pPr>
        <w:ind w:left="3980" w:hanging="360"/>
      </w:pPr>
      <w:rPr>
        <w:rFonts w:hint="default"/>
      </w:rPr>
    </w:lvl>
    <w:lvl w:ilvl="4" w:tplc="D6F641A2">
      <w:start w:val="1"/>
      <w:numFmt w:val="bullet"/>
      <w:lvlText w:val="•"/>
      <w:lvlJc w:val="left"/>
      <w:pPr>
        <w:ind w:left="4780" w:hanging="360"/>
      </w:pPr>
      <w:rPr>
        <w:rFonts w:hint="default"/>
      </w:rPr>
    </w:lvl>
    <w:lvl w:ilvl="5" w:tplc="6F2EC0C0">
      <w:start w:val="1"/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FE245A6A">
      <w:start w:val="1"/>
      <w:numFmt w:val="bullet"/>
      <w:lvlText w:val="•"/>
      <w:lvlJc w:val="left"/>
      <w:pPr>
        <w:ind w:left="6380" w:hanging="360"/>
      </w:pPr>
      <w:rPr>
        <w:rFonts w:hint="default"/>
      </w:rPr>
    </w:lvl>
    <w:lvl w:ilvl="7" w:tplc="F5FAFBEE">
      <w:start w:val="1"/>
      <w:numFmt w:val="bullet"/>
      <w:lvlText w:val="•"/>
      <w:lvlJc w:val="left"/>
      <w:pPr>
        <w:ind w:left="7180" w:hanging="360"/>
      </w:pPr>
      <w:rPr>
        <w:rFonts w:hint="default"/>
      </w:rPr>
    </w:lvl>
    <w:lvl w:ilvl="8" w:tplc="77BC0390">
      <w:start w:val="1"/>
      <w:numFmt w:val="bullet"/>
      <w:lvlText w:val="•"/>
      <w:lvlJc w:val="left"/>
      <w:pPr>
        <w:ind w:left="7980" w:hanging="360"/>
      </w:pPr>
      <w:rPr>
        <w:rFonts w:hint="default"/>
      </w:rPr>
    </w:lvl>
  </w:abstractNum>
  <w:abstractNum w:abstractNumId="1" w15:restartNumberingAfterBreak="0">
    <w:nsid w:val="086B15A6"/>
    <w:multiLevelType w:val="hybridMultilevel"/>
    <w:tmpl w:val="6D2E069A"/>
    <w:lvl w:ilvl="0" w:tplc="9BC8F58C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4"/>
        <w:szCs w:val="24"/>
      </w:rPr>
    </w:lvl>
    <w:lvl w:ilvl="1" w:tplc="A262283A">
      <w:start w:val="1"/>
      <w:numFmt w:val="bullet"/>
      <w:lvlText w:val="•"/>
      <w:lvlJc w:val="left"/>
      <w:pPr>
        <w:ind w:left="2344" w:hanging="360"/>
      </w:pPr>
      <w:rPr>
        <w:rFonts w:hint="default"/>
      </w:rPr>
    </w:lvl>
    <w:lvl w:ilvl="2" w:tplc="ADA66B60">
      <w:start w:val="1"/>
      <w:numFmt w:val="bullet"/>
      <w:lvlText w:val="•"/>
      <w:lvlJc w:val="left"/>
      <w:pPr>
        <w:ind w:left="3148" w:hanging="360"/>
      </w:pPr>
      <w:rPr>
        <w:rFonts w:hint="default"/>
      </w:rPr>
    </w:lvl>
    <w:lvl w:ilvl="3" w:tplc="D14E5A6E">
      <w:start w:val="1"/>
      <w:numFmt w:val="bullet"/>
      <w:lvlText w:val="•"/>
      <w:lvlJc w:val="left"/>
      <w:pPr>
        <w:ind w:left="3952" w:hanging="360"/>
      </w:pPr>
      <w:rPr>
        <w:rFonts w:hint="default"/>
      </w:rPr>
    </w:lvl>
    <w:lvl w:ilvl="4" w:tplc="84542D16">
      <w:start w:val="1"/>
      <w:numFmt w:val="bullet"/>
      <w:lvlText w:val="•"/>
      <w:lvlJc w:val="left"/>
      <w:pPr>
        <w:ind w:left="4756" w:hanging="360"/>
      </w:pPr>
      <w:rPr>
        <w:rFonts w:hint="default"/>
      </w:rPr>
    </w:lvl>
    <w:lvl w:ilvl="5" w:tplc="FC9E0078">
      <w:start w:val="1"/>
      <w:numFmt w:val="bullet"/>
      <w:lvlText w:val="•"/>
      <w:lvlJc w:val="left"/>
      <w:pPr>
        <w:ind w:left="5560" w:hanging="360"/>
      </w:pPr>
      <w:rPr>
        <w:rFonts w:hint="default"/>
      </w:rPr>
    </w:lvl>
    <w:lvl w:ilvl="6" w:tplc="5694D8AA">
      <w:start w:val="1"/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7138CEC4">
      <w:start w:val="1"/>
      <w:numFmt w:val="bullet"/>
      <w:lvlText w:val="•"/>
      <w:lvlJc w:val="left"/>
      <w:pPr>
        <w:ind w:left="7168" w:hanging="360"/>
      </w:pPr>
      <w:rPr>
        <w:rFonts w:hint="default"/>
      </w:rPr>
    </w:lvl>
    <w:lvl w:ilvl="8" w:tplc="D55CD6DC">
      <w:start w:val="1"/>
      <w:numFmt w:val="bullet"/>
      <w:lvlText w:val="•"/>
      <w:lvlJc w:val="left"/>
      <w:pPr>
        <w:ind w:left="7972" w:hanging="360"/>
      </w:pPr>
      <w:rPr>
        <w:rFonts w:hint="default"/>
      </w:rPr>
    </w:lvl>
  </w:abstractNum>
  <w:abstractNum w:abstractNumId="2" w15:restartNumberingAfterBreak="0">
    <w:nsid w:val="0DD132E5"/>
    <w:multiLevelType w:val="hybridMultilevel"/>
    <w:tmpl w:val="597E8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D0F40"/>
    <w:multiLevelType w:val="hybridMultilevel"/>
    <w:tmpl w:val="6578482C"/>
    <w:lvl w:ilvl="0" w:tplc="A20647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91186"/>
    <w:multiLevelType w:val="hybridMultilevel"/>
    <w:tmpl w:val="09BE0BC8"/>
    <w:lvl w:ilvl="0" w:tplc="4126D0AE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4"/>
        <w:szCs w:val="24"/>
      </w:rPr>
    </w:lvl>
    <w:lvl w:ilvl="1" w:tplc="38465258">
      <w:start w:val="1"/>
      <w:numFmt w:val="bullet"/>
      <w:lvlText w:val="•"/>
      <w:lvlJc w:val="left"/>
      <w:pPr>
        <w:ind w:left="2344" w:hanging="360"/>
      </w:pPr>
      <w:rPr>
        <w:rFonts w:hint="default"/>
      </w:rPr>
    </w:lvl>
    <w:lvl w:ilvl="2" w:tplc="5A04C480">
      <w:start w:val="1"/>
      <w:numFmt w:val="bullet"/>
      <w:lvlText w:val="•"/>
      <w:lvlJc w:val="left"/>
      <w:pPr>
        <w:ind w:left="3148" w:hanging="360"/>
      </w:pPr>
      <w:rPr>
        <w:rFonts w:hint="default"/>
      </w:rPr>
    </w:lvl>
    <w:lvl w:ilvl="3" w:tplc="E46464B6">
      <w:start w:val="1"/>
      <w:numFmt w:val="bullet"/>
      <w:lvlText w:val="•"/>
      <w:lvlJc w:val="left"/>
      <w:pPr>
        <w:ind w:left="3952" w:hanging="360"/>
      </w:pPr>
      <w:rPr>
        <w:rFonts w:hint="default"/>
      </w:rPr>
    </w:lvl>
    <w:lvl w:ilvl="4" w:tplc="257A1678">
      <w:start w:val="1"/>
      <w:numFmt w:val="bullet"/>
      <w:lvlText w:val="•"/>
      <w:lvlJc w:val="left"/>
      <w:pPr>
        <w:ind w:left="4756" w:hanging="360"/>
      </w:pPr>
      <w:rPr>
        <w:rFonts w:hint="default"/>
      </w:rPr>
    </w:lvl>
    <w:lvl w:ilvl="5" w:tplc="7862D068">
      <w:start w:val="1"/>
      <w:numFmt w:val="bullet"/>
      <w:lvlText w:val="•"/>
      <w:lvlJc w:val="left"/>
      <w:pPr>
        <w:ind w:left="5560" w:hanging="360"/>
      </w:pPr>
      <w:rPr>
        <w:rFonts w:hint="default"/>
      </w:rPr>
    </w:lvl>
    <w:lvl w:ilvl="6" w:tplc="9C7835CE">
      <w:start w:val="1"/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6F0E0D68">
      <w:start w:val="1"/>
      <w:numFmt w:val="bullet"/>
      <w:lvlText w:val="•"/>
      <w:lvlJc w:val="left"/>
      <w:pPr>
        <w:ind w:left="7168" w:hanging="360"/>
      </w:pPr>
      <w:rPr>
        <w:rFonts w:hint="default"/>
      </w:rPr>
    </w:lvl>
    <w:lvl w:ilvl="8" w:tplc="A1B8A818">
      <w:start w:val="1"/>
      <w:numFmt w:val="bullet"/>
      <w:lvlText w:val="•"/>
      <w:lvlJc w:val="left"/>
      <w:pPr>
        <w:ind w:left="7972" w:hanging="360"/>
      </w:pPr>
      <w:rPr>
        <w:rFonts w:hint="default"/>
      </w:rPr>
    </w:lvl>
  </w:abstractNum>
  <w:abstractNum w:abstractNumId="5" w15:restartNumberingAfterBreak="0">
    <w:nsid w:val="1A2A6CAF"/>
    <w:multiLevelType w:val="hybridMultilevel"/>
    <w:tmpl w:val="AA867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27DCC"/>
    <w:multiLevelType w:val="hybridMultilevel"/>
    <w:tmpl w:val="BE869BA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E936D9"/>
    <w:multiLevelType w:val="hybridMultilevel"/>
    <w:tmpl w:val="CDD644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2D256F"/>
    <w:multiLevelType w:val="hybridMultilevel"/>
    <w:tmpl w:val="84CE7CC2"/>
    <w:lvl w:ilvl="0" w:tplc="A20647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3B55EC"/>
    <w:multiLevelType w:val="hybridMultilevel"/>
    <w:tmpl w:val="E926FA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115629"/>
    <w:multiLevelType w:val="hybridMultilevel"/>
    <w:tmpl w:val="BCCEA060"/>
    <w:lvl w:ilvl="0" w:tplc="4A8E96A4">
      <w:start w:val="1"/>
      <w:numFmt w:val="decimal"/>
      <w:lvlText w:val="%1."/>
      <w:lvlJc w:val="left"/>
      <w:pPr>
        <w:ind w:left="900" w:hanging="54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83747"/>
    <w:multiLevelType w:val="hybridMultilevel"/>
    <w:tmpl w:val="9CA6131C"/>
    <w:lvl w:ilvl="0" w:tplc="9E34B7F8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4"/>
        <w:szCs w:val="24"/>
      </w:rPr>
    </w:lvl>
    <w:lvl w:ilvl="1" w:tplc="49523A22">
      <w:start w:val="1"/>
      <w:numFmt w:val="bullet"/>
      <w:lvlText w:val="•"/>
      <w:lvlJc w:val="left"/>
      <w:pPr>
        <w:ind w:left="2380" w:hanging="360"/>
      </w:pPr>
      <w:rPr>
        <w:rFonts w:hint="default"/>
      </w:rPr>
    </w:lvl>
    <w:lvl w:ilvl="2" w:tplc="A644322C">
      <w:start w:val="1"/>
      <w:numFmt w:val="bullet"/>
      <w:lvlText w:val="•"/>
      <w:lvlJc w:val="left"/>
      <w:pPr>
        <w:ind w:left="3180" w:hanging="360"/>
      </w:pPr>
      <w:rPr>
        <w:rFonts w:hint="default"/>
      </w:rPr>
    </w:lvl>
    <w:lvl w:ilvl="3" w:tplc="521C5BC4">
      <w:start w:val="1"/>
      <w:numFmt w:val="bullet"/>
      <w:lvlText w:val="•"/>
      <w:lvlJc w:val="left"/>
      <w:pPr>
        <w:ind w:left="3980" w:hanging="360"/>
      </w:pPr>
      <w:rPr>
        <w:rFonts w:hint="default"/>
      </w:rPr>
    </w:lvl>
    <w:lvl w:ilvl="4" w:tplc="D6F641A2">
      <w:start w:val="1"/>
      <w:numFmt w:val="bullet"/>
      <w:lvlText w:val="•"/>
      <w:lvlJc w:val="left"/>
      <w:pPr>
        <w:ind w:left="4780" w:hanging="360"/>
      </w:pPr>
      <w:rPr>
        <w:rFonts w:hint="default"/>
      </w:rPr>
    </w:lvl>
    <w:lvl w:ilvl="5" w:tplc="6F2EC0C0">
      <w:start w:val="1"/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FE245A6A">
      <w:start w:val="1"/>
      <w:numFmt w:val="bullet"/>
      <w:lvlText w:val="•"/>
      <w:lvlJc w:val="left"/>
      <w:pPr>
        <w:ind w:left="6380" w:hanging="360"/>
      </w:pPr>
      <w:rPr>
        <w:rFonts w:hint="default"/>
      </w:rPr>
    </w:lvl>
    <w:lvl w:ilvl="7" w:tplc="F5FAFBEE">
      <w:start w:val="1"/>
      <w:numFmt w:val="bullet"/>
      <w:lvlText w:val="•"/>
      <w:lvlJc w:val="left"/>
      <w:pPr>
        <w:ind w:left="7180" w:hanging="360"/>
      </w:pPr>
      <w:rPr>
        <w:rFonts w:hint="default"/>
      </w:rPr>
    </w:lvl>
    <w:lvl w:ilvl="8" w:tplc="77BC0390">
      <w:start w:val="1"/>
      <w:numFmt w:val="bullet"/>
      <w:lvlText w:val="•"/>
      <w:lvlJc w:val="left"/>
      <w:pPr>
        <w:ind w:left="7980" w:hanging="360"/>
      </w:pPr>
      <w:rPr>
        <w:rFonts w:hint="default"/>
      </w:rPr>
    </w:lvl>
  </w:abstractNum>
  <w:abstractNum w:abstractNumId="12" w15:restartNumberingAfterBreak="0">
    <w:nsid w:val="4B320D80"/>
    <w:multiLevelType w:val="hybridMultilevel"/>
    <w:tmpl w:val="2CECA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7221A9"/>
    <w:multiLevelType w:val="hybridMultilevel"/>
    <w:tmpl w:val="33105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5F03E0"/>
    <w:multiLevelType w:val="hybridMultilevel"/>
    <w:tmpl w:val="D1DA1D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EE5080"/>
    <w:multiLevelType w:val="hybridMultilevel"/>
    <w:tmpl w:val="3F7A763E"/>
    <w:lvl w:ilvl="0" w:tplc="E3408BF2">
      <w:start w:val="1"/>
      <w:numFmt w:val="upperLetter"/>
      <w:lvlText w:val="%1."/>
      <w:lvlJc w:val="left"/>
      <w:pPr>
        <w:ind w:left="6300" w:hanging="360"/>
      </w:pPr>
      <w:rPr>
        <w:rFonts w:ascii="Tw Cen MT" w:eastAsia="Tw Cen MT" w:hAnsi="Tw Cen MT" w:hint="default"/>
        <w:b/>
        <w:bCs/>
        <w:spacing w:val="-2"/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  <w:sz w:val="24"/>
        <w:szCs w:val="24"/>
      </w:rPr>
    </w:lvl>
    <w:lvl w:ilvl="2" w:tplc="CE5E8758">
      <w:start w:val="1"/>
      <w:numFmt w:val="bullet"/>
      <w:lvlText w:val="o"/>
      <w:lvlJc w:val="left"/>
      <w:pPr>
        <w:ind w:left="894" w:hanging="360"/>
      </w:pPr>
      <w:rPr>
        <w:rFonts w:ascii="Courier New" w:eastAsia="Courier New" w:hAnsi="Courier New" w:hint="default"/>
        <w:sz w:val="24"/>
        <w:szCs w:val="24"/>
      </w:rPr>
    </w:lvl>
    <w:lvl w:ilvl="3" w:tplc="489E47D8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4" w:tplc="967C85BA">
      <w:start w:val="1"/>
      <w:numFmt w:val="bullet"/>
      <w:lvlText w:val="•"/>
      <w:lvlJc w:val="left"/>
      <w:pPr>
        <w:ind w:left="894" w:hanging="360"/>
      </w:pPr>
      <w:rPr>
        <w:rFonts w:hint="default"/>
      </w:rPr>
    </w:lvl>
    <w:lvl w:ilvl="5" w:tplc="A82E9788">
      <w:start w:val="1"/>
      <w:numFmt w:val="bullet"/>
      <w:lvlText w:val="•"/>
      <w:lvlJc w:val="left"/>
      <w:pPr>
        <w:ind w:left="2342" w:hanging="360"/>
      </w:pPr>
      <w:rPr>
        <w:rFonts w:hint="default"/>
      </w:rPr>
    </w:lvl>
    <w:lvl w:ilvl="6" w:tplc="B6E4DB54">
      <w:start w:val="1"/>
      <w:numFmt w:val="bullet"/>
      <w:lvlText w:val="•"/>
      <w:lvlJc w:val="left"/>
      <w:pPr>
        <w:ind w:left="3789" w:hanging="360"/>
      </w:pPr>
      <w:rPr>
        <w:rFonts w:hint="default"/>
      </w:rPr>
    </w:lvl>
    <w:lvl w:ilvl="7" w:tplc="AA0AB16C">
      <w:start w:val="1"/>
      <w:numFmt w:val="bullet"/>
      <w:lvlText w:val="•"/>
      <w:lvlJc w:val="left"/>
      <w:pPr>
        <w:ind w:left="5237" w:hanging="360"/>
      </w:pPr>
      <w:rPr>
        <w:rFonts w:hint="default"/>
      </w:rPr>
    </w:lvl>
    <w:lvl w:ilvl="8" w:tplc="30D852A2">
      <w:start w:val="1"/>
      <w:numFmt w:val="bullet"/>
      <w:lvlText w:val="•"/>
      <w:lvlJc w:val="left"/>
      <w:pPr>
        <w:ind w:left="6684" w:hanging="360"/>
      </w:pPr>
      <w:rPr>
        <w:rFonts w:hint="default"/>
      </w:rPr>
    </w:lvl>
  </w:abstractNum>
  <w:abstractNum w:abstractNumId="16" w15:restartNumberingAfterBreak="0">
    <w:nsid w:val="5D0B45A7"/>
    <w:multiLevelType w:val="hybridMultilevel"/>
    <w:tmpl w:val="E196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5E875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56013C"/>
    <w:multiLevelType w:val="hybridMultilevel"/>
    <w:tmpl w:val="7408E0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1017083"/>
    <w:multiLevelType w:val="hybridMultilevel"/>
    <w:tmpl w:val="08DA038C"/>
    <w:lvl w:ilvl="0" w:tplc="A20647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0C3033"/>
    <w:multiLevelType w:val="hybridMultilevel"/>
    <w:tmpl w:val="A494553C"/>
    <w:lvl w:ilvl="0" w:tplc="9E34B7F8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hint="default"/>
        <w:sz w:val="24"/>
        <w:szCs w:val="24"/>
      </w:rPr>
    </w:lvl>
    <w:lvl w:ilvl="1" w:tplc="49523A22">
      <w:start w:val="1"/>
      <w:numFmt w:val="bullet"/>
      <w:lvlText w:val="•"/>
      <w:lvlJc w:val="left"/>
      <w:pPr>
        <w:ind w:left="2380" w:hanging="360"/>
      </w:pPr>
      <w:rPr>
        <w:rFonts w:hint="default"/>
      </w:rPr>
    </w:lvl>
    <w:lvl w:ilvl="2" w:tplc="A644322C">
      <w:start w:val="1"/>
      <w:numFmt w:val="bullet"/>
      <w:lvlText w:val="•"/>
      <w:lvlJc w:val="left"/>
      <w:pPr>
        <w:ind w:left="3180" w:hanging="360"/>
      </w:pPr>
      <w:rPr>
        <w:rFonts w:hint="default"/>
      </w:rPr>
    </w:lvl>
    <w:lvl w:ilvl="3" w:tplc="521C5BC4">
      <w:start w:val="1"/>
      <w:numFmt w:val="bullet"/>
      <w:lvlText w:val="•"/>
      <w:lvlJc w:val="left"/>
      <w:pPr>
        <w:ind w:left="3980" w:hanging="360"/>
      </w:pPr>
      <w:rPr>
        <w:rFonts w:hint="default"/>
      </w:rPr>
    </w:lvl>
    <w:lvl w:ilvl="4" w:tplc="D6F641A2">
      <w:start w:val="1"/>
      <w:numFmt w:val="bullet"/>
      <w:lvlText w:val="•"/>
      <w:lvlJc w:val="left"/>
      <w:pPr>
        <w:ind w:left="4780" w:hanging="360"/>
      </w:pPr>
      <w:rPr>
        <w:rFonts w:hint="default"/>
      </w:rPr>
    </w:lvl>
    <w:lvl w:ilvl="5" w:tplc="6F2EC0C0">
      <w:start w:val="1"/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FE245A6A">
      <w:start w:val="1"/>
      <w:numFmt w:val="bullet"/>
      <w:lvlText w:val="•"/>
      <w:lvlJc w:val="left"/>
      <w:pPr>
        <w:ind w:left="6380" w:hanging="360"/>
      </w:pPr>
      <w:rPr>
        <w:rFonts w:hint="default"/>
      </w:rPr>
    </w:lvl>
    <w:lvl w:ilvl="7" w:tplc="F5FAFBEE">
      <w:start w:val="1"/>
      <w:numFmt w:val="bullet"/>
      <w:lvlText w:val="•"/>
      <w:lvlJc w:val="left"/>
      <w:pPr>
        <w:ind w:left="7180" w:hanging="360"/>
      </w:pPr>
      <w:rPr>
        <w:rFonts w:hint="default"/>
      </w:rPr>
    </w:lvl>
    <w:lvl w:ilvl="8" w:tplc="77BC0390">
      <w:start w:val="1"/>
      <w:numFmt w:val="bullet"/>
      <w:lvlText w:val="•"/>
      <w:lvlJc w:val="left"/>
      <w:pPr>
        <w:ind w:left="7980" w:hanging="360"/>
      </w:pPr>
      <w:rPr>
        <w:rFonts w:hint="default"/>
      </w:rPr>
    </w:lvl>
  </w:abstractNum>
  <w:abstractNum w:abstractNumId="20" w15:restartNumberingAfterBreak="0">
    <w:nsid w:val="75790018"/>
    <w:multiLevelType w:val="hybridMultilevel"/>
    <w:tmpl w:val="9E9E9EB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BCD4384"/>
    <w:multiLevelType w:val="hybridMultilevel"/>
    <w:tmpl w:val="8E9EB80A"/>
    <w:lvl w:ilvl="0" w:tplc="A20647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3A37EC"/>
    <w:multiLevelType w:val="hybridMultilevel"/>
    <w:tmpl w:val="315CF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1"/>
  </w:num>
  <w:num w:numId="4">
    <w:abstractNumId w:val="15"/>
  </w:num>
  <w:num w:numId="5">
    <w:abstractNumId w:val="9"/>
  </w:num>
  <w:num w:numId="6">
    <w:abstractNumId w:val="13"/>
  </w:num>
  <w:num w:numId="7">
    <w:abstractNumId w:val="17"/>
  </w:num>
  <w:num w:numId="8">
    <w:abstractNumId w:val="16"/>
  </w:num>
  <w:num w:numId="9">
    <w:abstractNumId w:val="22"/>
  </w:num>
  <w:num w:numId="10">
    <w:abstractNumId w:val="6"/>
  </w:num>
  <w:num w:numId="11">
    <w:abstractNumId w:val="14"/>
  </w:num>
  <w:num w:numId="12">
    <w:abstractNumId w:val="12"/>
  </w:num>
  <w:num w:numId="13">
    <w:abstractNumId w:val="7"/>
  </w:num>
  <w:num w:numId="14">
    <w:abstractNumId w:val="8"/>
  </w:num>
  <w:num w:numId="15">
    <w:abstractNumId w:val="21"/>
  </w:num>
  <w:num w:numId="16">
    <w:abstractNumId w:val="18"/>
  </w:num>
  <w:num w:numId="17">
    <w:abstractNumId w:val="2"/>
  </w:num>
  <w:num w:numId="18">
    <w:abstractNumId w:val="5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0"/>
  </w:num>
  <w:num w:numId="22">
    <w:abstractNumId w:val="10"/>
  </w:num>
  <w:num w:numId="23">
    <w:abstractNumId w:val="19"/>
  </w:num>
  <w:num w:numId="24">
    <w:abstractNumId w:val="3"/>
  </w:num>
  <w:num w:numId="25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zQ1NDMxMjKzMDVQ0lEKTi0uzszPAykwsqgFAAU7vbotAAAA"/>
  </w:docVars>
  <w:rsids>
    <w:rsidRoot w:val="00DD5EDC"/>
    <w:rsid w:val="00000370"/>
    <w:rsid w:val="000012CA"/>
    <w:rsid w:val="0000272F"/>
    <w:rsid w:val="000029AE"/>
    <w:rsid w:val="000104A2"/>
    <w:rsid w:val="00012F28"/>
    <w:rsid w:val="000139D5"/>
    <w:rsid w:val="00014319"/>
    <w:rsid w:val="00016298"/>
    <w:rsid w:val="00021613"/>
    <w:rsid w:val="00021F31"/>
    <w:rsid w:val="000228B5"/>
    <w:rsid w:val="00022B41"/>
    <w:rsid w:val="000251DB"/>
    <w:rsid w:val="0003087E"/>
    <w:rsid w:val="000322F2"/>
    <w:rsid w:val="00040B51"/>
    <w:rsid w:val="00041719"/>
    <w:rsid w:val="000439B8"/>
    <w:rsid w:val="00044992"/>
    <w:rsid w:val="000509FE"/>
    <w:rsid w:val="00051823"/>
    <w:rsid w:val="0005238F"/>
    <w:rsid w:val="00054131"/>
    <w:rsid w:val="00057DE7"/>
    <w:rsid w:val="00065B4E"/>
    <w:rsid w:val="000661D1"/>
    <w:rsid w:val="000761F0"/>
    <w:rsid w:val="000766D3"/>
    <w:rsid w:val="00076DE9"/>
    <w:rsid w:val="0007752A"/>
    <w:rsid w:val="000800FF"/>
    <w:rsid w:val="000911BC"/>
    <w:rsid w:val="00091A30"/>
    <w:rsid w:val="00094FA5"/>
    <w:rsid w:val="000A1BC6"/>
    <w:rsid w:val="000B34CC"/>
    <w:rsid w:val="000B696C"/>
    <w:rsid w:val="000C66BD"/>
    <w:rsid w:val="000D10CD"/>
    <w:rsid w:val="000D133B"/>
    <w:rsid w:val="000D422B"/>
    <w:rsid w:val="000E1280"/>
    <w:rsid w:val="000E22D5"/>
    <w:rsid w:val="000E4264"/>
    <w:rsid w:val="000F048C"/>
    <w:rsid w:val="000F0DCF"/>
    <w:rsid w:val="000F4534"/>
    <w:rsid w:val="000F6165"/>
    <w:rsid w:val="000F6FD0"/>
    <w:rsid w:val="0010035E"/>
    <w:rsid w:val="0010191F"/>
    <w:rsid w:val="00101C78"/>
    <w:rsid w:val="00102D47"/>
    <w:rsid w:val="00104378"/>
    <w:rsid w:val="001075BD"/>
    <w:rsid w:val="00110791"/>
    <w:rsid w:val="001144A1"/>
    <w:rsid w:val="00120551"/>
    <w:rsid w:val="001214B6"/>
    <w:rsid w:val="00127247"/>
    <w:rsid w:val="001305A5"/>
    <w:rsid w:val="00130C89"/>
    <w:rsid w:val="001313EB"/>
    <w:rsid w:val="001336D4"/>
    <w:rsid w:val="00134ECC"/>
    <w:rsid w:val="00136443"/>
    <w:rsid w:val="0014607A"/>
    <w:rsid w:val="00146774"/>
    <w:rsid w:val="00146D3B"/>
    <w:rsid w:val="0015600F"/>
    <w:rsid w:val="00157D60"/>
    <w:rsid w:val="00162378"/>
    <w:rsid w:val="00167207"/>
    <w:rsid w:val="00171526"/>
    <w:rsid w:val="00175445"/>
    <w:rsid w:val="00187C42"/>
    <w:rsid w:val="00193720"/>
    <w:rsid w:val="0019473C"/>
    <w:rsid w:val="00195355"/>
    <w:rsid w:val="001A28B0"/>
    <w:rsid w:val="001A2AE5"/>
    <w:rsid w:val="001A6323"/>
    <w:rsid w:val="001A6556"/>
    <w:rsid w:val="001B07C1"/>
    <w:rsid w:val="001B16EA"/>
    <w:rsid w:val="001B25A2"/>
    <w:rsid w:val="001B5EE9"/>
    <w:rsid w:val="001C6F5C"/>
    <w:rsid w:val="001D5248"/>
    <w:rsid w:val="001E131C"/>
    <w:rsid w:val="001E2DC9"/>
    <w:rsid w:val="001E5E5B"/>
    <w:rsid w:val="001E6B16"/>
    <w:rsid w:val="001E756E"/>
    <w:rsid w:val="001F0F64"/>
    <w:rsid w:val="001F3B21"/>
    <w:rsid w:val="001F4B08"/>
    <w:rsid w:val="00202FFA"/>
    <w:rsid w:val="00210B46"/>
    <w:rsid w:val="00210BC2"/>
    <w:rsid w:val="0021657F"/>
    <w:rsid w:val="00221015"/>
    <w:rsid w:val="0022370C"/>
    <w:rsid w:val="002278F3"/>
    <w:rsid w:val="0023233B"/>
    <w:rsid w:val="00233D5E"/>
    <w:rsid w:val="00237342"/>
    <w:rsid w:val="00240106"/>
    <w:rsid w:val="00240C14"/>
    <w:rsid w:val="00246D48"/>
    <w:rsid w:val="00253FD3"/>
    <w:rsid w:val="00254CE3"/>
    <w:rsid w:val="002573EA"/>
    <w:rsid w:val="00260327"/>
    <w:rsid w:val="002677B1"/>
    <w:rsid w:val="002737F8"/>
    <w:rsid w:val="00273E3C"/>
    <w:rsid w:val="002741CA"/>
    <w:rsid w:val="00280A11"/>
    <w:rsid w:val="00280E25"/>
    <w:rsid w:val="002813C3"/>
    <w:rsid w:val="00283564"/>
    <w:rsid w:val="00285599"/>
    <w:rsid w:val="0029239E"/>
    <w:rsid w:val="00292FDD"/>
    <w:rsid w:val="002A1821"/>
    <w:rsid w:val="002A1A2D"/>
    <w:rsid w:val="002A2AC4"/>
    <w:rsid w:val="002A2FC9"/>
    <w:rsid w:val="002A5CDD"/>
    <w:rsid w:val="002B0D32"/>
    <w:rsid w:val="002B3031"/>
    <w:rsid w:val="002B609E"/>
    <w:rsid w:val="002B704C"/>
    <w:rsid w:val="002C19D6"/>
    <w:rsid w:val="002C1DA5"/>
    <w:rsid w:val="002C3012"/>
    <w:rsid w:val="002C33B6"/>
    <w:rsid w:val="002D141B"/>
    <w:rsid w:val="002D369F"/>
    <w:rsid w:val="002E16AE"/>
    <w:rsid w:val="002E4F07"/>
    <w:rsid w:val="002E51ED"/>
    <w:rsid w:val="002E758D"/>
    <w:rsid w:val="002F361A"/>
    <w:rsid w:val="002F546C"/>
    <w:rsid w:val="002F70F0"/>
    <w:rsid w:val="0030169E"/>
    <w:rsid w:val="00301A6A"/>
    <w:rsid w:val="003050F2"/>
    <w:rsid w:val="00313CF1"/>
    <w:rsid w:val="0031546C"/>
    <w:rsid w:val="00316C0D"/>
    <w:rsid w:val="00322891"/>
    <w:rsid w:val="00324510"/>
    <w:rsid w:val="0032554F"/>
    <w:rsid w:val="00326CBD"/>
    <w:rsid w:val="00330FA9"/>
    <w:rsid w:val="003319A7"/>
    <w:rsid w:val="00331DCF"/>
    <w:rsid w:val="00332F91"/>
    <w:rsid w:val="0033312B"/>
    <w:rsid w:val="0034030D"/>
    <w:rsid w:val="003447AA"/>
    <w:rsid w:val="00346E70"/>
    <w:rsid w:val="003479B8"/>
    <w:rsid w:val="003500B0"/>
    <w:rsid w:val="003523D0"/>
    <w:rsid w:val="00352A1B"/>
    <w:rsid w:val="00353368"/>
    <w:rsid w:val="0035470C"/>
    <w:rsid w:val="003579DF"/>
    <w:rsid w:val="003614DC"/>
    <w:rsid w:val="003638C3"/>
    <w:rsid w:val="00364ADA"/>
    <w:rsid w:val="00365758"/>
    <w:rsid w:val="003665D4"/>
    <w:rsid w:val="003675E8"/>
    <w:rsid w:val="003839E5"/>
    <w:rsid w:val="003920E6"/>
    <w:rsid w:val="003963A3"/>
    <w:rsid w:val="003969D8"/>
    <w:rsid w:val="00396FC7"/>
    <w:rsid w:val="003A39B5"/>
    <w:rsid w:val="003A4F3D"/>
    <w:rsid w:val="003B231E"/>
    <w:rsid w:val="003B4D7B"/>
    <w:rsid w:val="003C0E99"/>
    <w:rsid w:val="003C189C"/>
    <w:rsid w:val="003C33C4"/>
    <w:rsid w:val="003C348B"/>
    <w:rsid w:val="003D3551"/>
    <w:rsid w:val="003D3DB6"/>
    <w:rsid w:val="003D6A75"/>
    <w:rsid w:val="003D7911"/>
    <w:rsid w:val="003E0DB9"/>
    <w:rsid w:val="003E1AD5"/>
    <w:rsid w:val="003E1D01"/>
    <w:rsid w:val="003E26FD"/>
    <w:rsid w:val="003F2EF9"/>
    <w:rsid w:val="003F3CD2"/>
    <w:rsid w:val="003F45D8"/>
    <w:rsid w:val="003F5C89"/>
    <w:rsid w:val="003F5E37"/>
    <w:rsid w:val="003F7DDF"/>
    <w:rsid w:val="00400785"/>
    <w:rsid w:val="00402E37"/>
    <w:rsid w:val="004117F4"/>
    <w:rsid w:val="00414F8B"/>
    <w:rsid w:val="0041512A"/>
    <w:rsid w:val="00416915"/>
    <w:rsid w:val="00424AD0"/>
    <w:rsid w:val="004264D8"/>
    <w:rsid w:val="004315FD"/>
    <w:rsid w:val="004320F6"/>
    <w:rsid w:val="00432AD7"/>
    <w:rsid w:val="00433FA8"/>
    <w:rsid w:val="00436EDE"/>
    <w:rsid w:val="0043704E"/>
    <w:rsid w:val="00437964"/>
    <w:rsid w:val="0044216B"/>
    <w:rsid w:val="00444A52"/>
    <w:rsid w:val="00446F26"/>
    <w:rsid w:val="00447541"/>
    <w:rsid w:val="004475FF"/>
    <w:rsid w:val="00452BB7"/>
    <w:rsid w:val="00454D34"/>
    <w:rsid w:val="004555EA"/>
    <w:rsid w:val="004560B1"/>
    <w:rsid w:val="0046153F"/>
    <w:rsid w:val="0046223E"/>
    <w:rsid w:val="00462660"/>
    <w:rsid w:val="00463480"/>
    <w:rsid w:val="004658AD"/>
    <w:rsid w:val="0046615F"/>
    <w:rsid w:val="00471B36"/>
    <w:rsid w:val="004729C5"/>
    <w:rsid w:val="00474A41"/>
    <w:rsid w:val="0047601C"/>
    <w:rsid w:val="00476461"/>
    <w:rsid w:val="0048439B"/>
    <w:rsid w:val="004846AC"/>
    <w:rsid w:val="00486FB0"/>
    <w:rsid w:val="00487167"/>
    <w:rsid w:val="00487A5F"/>
    <w:rsid w:val="00493B49"/>
    <w:rsid w:val="00494404"/>
    <w:rsid w:val="00495B9A"/>
    <w:rsid w:val="00497747"/>
    <w:rsid w:val="004B446B"/>
    <w:rsid w:val="004B56A6"/>
    <w:rsid w:val="004C011A"/>
    <w:rsid w:val="004C2E60"/>
    <w:rsid w:val="004C30CA"/>
    <w:rsid w:val="004D16D9"/>
    <w:rsid w:val="004D21EF"/>
    <w:rsid w:val="004D5A59"/>
    <w:rsid w:val="004D7DD1"/>
    <w:rsid w:val="004E1C0D"/>
    <w:rsid w:val="004E2227"/>
    <w:rsid w:val="004E32BD"/>
    <w:rsid w:val="004E33A0"/>
    <w:rsid w:val="004E3EBB"/>
    <w:rsid w:val="004E51D5"/>
    <w:rsid w:val="004E72C3"/>
    <w:rsid w:val="004F0BAD"/>
    <w:rsid w:val="004F2BF7"/>
    <w:rsid w:val="004F5ADA"/>
    <w:rsid w:val="00500386"/>
    <w:rsid w:val="00501220"/>
    <w:rsid w:val="00507E72"/>
    <w:rsid w:val="00511D08"/>
    <w:rsid w:val="0051431A"/>
    <w:rsid w:val="0052025B"/>
    <w:rsid w:val="00524419"/>
    <w:rsid w:val="005266F5"/>
    <w:rsid w:val="005307D5"/>
    <w:rsid w:val="005338C0"/>
    <w:rsid w:val="005361DB"/>
    <w:rsid w:val="00536D33"/>
    <w:rsid w:val="0054032A"/>
    <w:rsid w:val="00540EFE"/>
    <w:rsid w:val="00541568"/>
    <w:rsid w:val="00543A25"/>
    <w:rsid w:val="00546388"/>
    <w:rsid w:val="00550F8A"/>
    <w:rsid w:val="005530ED"/>
    <w:rsid w:val="005546CF"/>
    <w:rsid w:val="00564CB3"/>
    <w:rsid w:val="00576746"/>
    <w:rsid w:val="00580961"/>
    <w:rsid w:val="00582497"/>
    <w:rsid w:val="0058414D"/>
    <w:rsid w:val="00584D89"/>
    <w:rsid w:val="005879A1"/>
    <w:rsid w:val="0059031D"/>
    <w:rsid w:val="005908F0"/>
    <w:rsid w:val="00593815"/>
    <w:rsid w:val="0059475B"/>
    <w:rsid w:val="00597F8B"/>
    <w:rsid w:val="005A0B64"/>
    <w:rsid w:val="005A1543"/>
    <w:rsid w:val="005B13B4"/>
    <w:rsid w:val="005B3453"/>
    <w:rsid w:val="005B38BB"/>
    <w:rsid w:val="005B573C"/>
    <w:rsid w:val="005B6CFC"/>
    <w:rsid w:val="005C083B"/>
    <w:rsid w:val="005C49B8"/>
    <w:rsid w:val="005D1E3B"/>
    <w:rsid w:val="005D3334"/>
    <w:rsid w:val="005D40C0"/>
    <w:rsid w:val="005D5D57"/>
    <w:rsid w:val="005E0C0A"/>
    <w:rsid w:val="005E137E"/>
    <w:rsid w:val="005E760C"/>
    <w:rsid w:val="005F4288"/>
    <w:rsid w:val="005F5FC4"/>
    <w:rsid w:val="00601ADB"/>
    <w:rsid w:val="006102C2"/>
    <w:rsid w:val="0061262F"/>
    <w:rsid w:val="00614298"/>
    <w:rsid w:val="00621A1A"/>
    <w:rsid w:val="00622A89"/>
    <w:rsid w:val="00630981"/>
    <w:rsid w:val="0064064F"/>
    <w:rsid w:val="00640954"/>
    <w:rsid w:val="00640B94"/>
    <w:rsid w:val="00644961"/>
    <w:rsid w:val="006457DC"/>
    <w:rsid w:val="006550FB"/>
    <w:rsid w:val="006566D1"/>
    <w:rsid w:val="00661E8D"/>
    <w:rsid w:val="006630B3"/>
    <w:rsid w:val="00666C36"/>
    <w:rsid w:val="00670AA8"/>
    <w:rsid w:val="00673202"/>
    <w:rsid w:val="00683CAE"/>
    <w:rsid w:val="0068730E"/>
    <w:rsid w:val="006917A8"/>
    <w:rsid w:val="00692F19"/>
    <w:rsid w:val="006941F0"/>
    <w:rsid w:val="006955EA"/>
    <w:rsid w:val="00696AA2"/>
    <w:rsid w:val="006A0B34"/>
    <w:rsid w:val="006A2961"/>
    <w:rsid w:val="006A67E1"/>
    <w:rsid w:val="006A69B3"/>
    <w:rsid w:val="006A748F"/>
    <w:rsid w:val="006A7F4A"/>
    <w:rsid w:val="006B1B14"/>
    <w:rsid w:val="006B1B6B"/>
    <w:rsid w:val="006B45FB"/>
    <w:rsid w:val="006C0C05"/>
    <w:rsid w:val="006C0C40"/>
    <w:rsid w:val="006C12C6"/>
    <w:rsid w:val="006C19E1"/>
    <w:rsid w:val="006C4929"/>
    <w:rsid w:val="006C4CBD"/>
    <w:rsid w:val="006C7075"/>
    <w:rsid w:val="006D3A7F"/>
    <w:rsid w:val="006D3FE4"/>
    <w:rsid w:val="006D4A9A"/>
    <w:rsid w:val="006D4E2C"/>
    <w:rsid w:val="006E6892"/>
    <w:rsid w:val="006F4C7E"/>
    <w:rsid w:val="007012D3"/>
    <w:rsid w:val="007020A7"/>
    <w:rsid w:val="007045B8"/>
    <w:rsid w:val="00711A86"/>
    <w:rsid w:val="00715123"/>
    <w:rsid w:val="00715875"/>
    <w:rsid w:val="007214AF"/>
    <w:rsid w:val="0072451F"/>
    <w:rsid w:val="00725343"/>
    <w:rsid w:val="00727C9F"/>
    <w:rsid w:val="00733050"/>
    <w:rsid w:val="00737320"/>
    <w:rsid w:val="0074072E"/>
    <w:rsid w:val="00742594"/>
    <w:rsid w:val="00742D47"/>
    <w:rsid w:val="00743460"/>
    <w:rsid w:val="007438B8"/>
    <w:rsid w:val="007439AD"/>
    <w:rsid w:val="00744E3A"/>
    <w:rsid w:val="007462B6"/>
    <w:rsid w:val="00751176"/>
    <w:rsid w:val="00760C08"/>
    <w:rsid w:val="00761326"/>
    <w:rsid w:val="00761673"/>
    <w:rsid w:val="00781D31"/>
    <w:rsid w:val="00784BB9"/>
    <w:rsid w:val="00785A32"/>
    <w:rsid w:val="00785DFA"/>
    <w:rsid w:val="00790A60"/>
    <w:rsid w:val="00792E50"/>
    <w:rsid w:val="007A1E64"/>
    <w:rsid w:val="007A21A7"/>
    <w:rsid w:val="007A2298"/>
    <w:rsid w:val="007A3B76"/>
    <w:rsid w:val="007A416D"/>
    <w:rsid w:val="007A7ED3"/>
    <w:rsid w:val="007B0474"/>
    <w:rsid w:val="007B2BD1"/>
    <w:rsid w:val="007B38C9"/>
    <w:rsid w:val="007B5440"/>
    <w:rsid w:val="007C1BE3"/>
    <w:rsid w:val="007C7379"/>
    <w:rsid w:val="007D0EE7"/>
    <w:rsid w:val="007D4781"/>
    <w:rsid w:val="007D4D5F"/>
    <w:rsid w:val="007D554A"/>
    <w:rsid w:val="007D6438"/>
    <w:rsid w:val="007E1D5E"/>
    <w:rsid w:val="007E2A75"/>
    <w:rsid w:val="007E2ECE"/>
    <w:rsid w:val="007E69F4"/>
    <w:rsid w:val="007F060C"/>
    <w:rsid w:val="007F2122"/>
    <w:rsid w:val="007F6E05"/>
    <w:rsid w:val="00801873"/>
    <w:rsid w:val="00805DF5"/>
    <w:rsid w:val="00812B33"/>
    <w:rsid w:val="008137AB"/>
    <w:rsid w:val="00815ECE"/>
    <w:rsid w:val="008174FE"/>
    <w:rsid w:val="00832B91"/>
    <w:rsid w:val="00836492"/>
    <w:rsid w:val="0083670A"/>
    <w:rsid w:val="008368F3"/>
    <w:rsid w:val="00837CF5"/>
    <w:rsid w:val="008439CE"/>
    <w:rsid w:val="0084503F"/>
    <w:rsid w:val="0085159B"/>
    <w:rsid w:val="00853DF9"/>
    <w:rsid w:val="00853E4A"/>
    <w:rsid w:val="008562AA"/>
    <w:rsid w:val="008611EE"/>
    <w:rsid w:val="00861C4C"/>
    <w:rsid w:val="00873F7E"/>
    <w:rsid w:val="00875FC9"/>
    <w:rsid w:val="008766F7"/>
    <w:rsid w:val="0087768A"/>
    <w:rsid w:val="0088036E"/>
    <w:rsid w:val="00881B6A"/>
    <w:rsid w:val="00882B04"/>
    <w:rsid w:val="00886C7C"/>
    <w:rsid w:val="00890F59"/>
    <w:rsid w:val="008A7322"/>
    <w:rsid w:val="008B001C"/>
    <w:rsid w:val="008B34DD"/>
    <w:rsid w:val="008C111C"/>
    <w:rsid w:val="008C469C"/>
    <w:rsid w:val="008C5A4A"/>
    <w:rsid w:val="008D0F66"/>
    <w:rsid w:val="008D2C73"/>
    <w:rsid w:val="008D69D7"/>
    <w:rsid w:val="008D7991"/>
    <w:rsid w:val="008D79FB"/>
    <w:rsid w:val="008E2527"/>
    <w:rsid w:val="008E5245"/>
    <w:rsid w:val="008E5BEF"/>
    <w:rsid w:val="008F3950"/>
    <w:rsid w:val="008F77CA"/>
    <w:rsid w:val="00901CC3"/>
    <w:rsid w:val="00903732"/>
    <w:rsid w:val="009055C4"/>
    <w:rsid w:val="00905E2A"/>
    <w:rsid w:val="00912051"/>
    <w:rsid w:val="0092182A"/>
    <w:rsid w:val="0092183B"/>
    <w:rsid w:val="009234AA"/>
    <w:rsid w:val="00924B2A"/>
    <w:rsid w:val="009316C6"/>
    <w:rsid w:val="009334C7"/>
    <w:rsid w:val="009360F9"/>
    <w:rsid w:val="00941ABD"/>
    <w:rsid w:val="009534EF"/>
    <w:rsid w:val="00960E2B"/>
    <w:rsid w:val="009613E2"/>
    <w:rsid w:val="0096320B"/>
    <w:rsid w:val="00963A87"/>
    <w:rsid w:val="009641BB"/>
    <w:rsid w:val="009650D6"/>
    <w:rsid w:val="0097373B"/>
    <w:rsid w:val="00974796"/>
    <w:rsid w:val="00975D53"/>
    <w:rsid w:val="00982F3C"/>
    <w:rsid w:val="009830A2"/>
    <w:rsid w:val="0098407B"/>
    <w:rsid w:val="00985F8C"/>
    <w:rsid w:val="00986D88"/>
    <w:rsid w:val="00987E76"/>
    <w:rsid w:val="00987F17"/>
    <w:rsid w:val="0099300A"/>
    <w:rsid w:val="00993700"/>
    <w:rsid w:val="00994FF5"/>
    <w:rsid w:val="00996D41"/>
    <w:rsid w:val="009A03F4"/>
    <w:rsid w:val="009A0B08"/>
    <w:rsid w:val="009A499D"/>
    <w:rsid w:val="009A5525"/>
    <w:rsid w:val="009B17D0"/>
    <w:rsid w:val="009B1DA6"/>
    <w:rsid w:val="009B416E"/>
    <w:rsid w:val="009B76EC"/>
    <w:rsid w:val="009B7772"/>
    <w:rsid w:val="009C0E6D"/>
    <w:rsid w:val="009C17E9"/>
    <w:rsid w:val="009C1F97"/>
    <w:rsid w:val="009C2A40"/>
    <w:rsid w:val="009C6B8A"/>
    <w:rsid w:val="009D2185"/>
    <w:rsid w:val="009D5DDF"/>
    <w:rsid w:val="009E2674"/>
    <w:rsid w:val="009E29DF"/>
    <w:rsid w:val="009E58BF"/>
    <w:rsid w:val="009E5BA3"/>
    <w:rsid w:val="009E6867"/>
    <w:rsid w:val="009E6BA0"/>
    <w:rsid w:val="009F0B46"/>
    <w:rsid w:val="009F2E26"/>
    <w:rsid w:val="009F409B"/>
    <w:rsid w:val="009F5D10"/>
    <w:rsid w:val="009F7D89"/>
    <w:rsid w:val="00A024E1"/>
    <w:rsid w:val="00A04420"/>
    <w:rsid w:val="00A06BD9"/>
    <w:rsid w:val="00A07D88"/>
    <w:rsid w:val="00A13577"/>
    <w:rsid w:val="00A14DFF"/>
    <w:rsid w:val="00A1688F"/>
    <w:rsid w:val="00A24CB5"/>
    <w:rsid w:val="00A25074"/>
    <w:rsid w:val="00A302EB"/>
    <w:rsid w:val="00A308B8"/>
    <w:rsid w:val="00A32028"/>
    <w:rsid w:val="00A320E6"/>
    <w:rsid w:val="00A4624D"/>
    <w:rsid w:val="00A46FD9"/>
    <w:rsid w:val="00A515CE"/>
    <w:rsid w:val="00A52E19"/>
    <w:rsid w:val="00A53EC4"/>
    <w:rsid w:val="00A5555F"/>
    <w:rsid w:val="00A5672E"/>
    <w:rsid w:val="00A60D0D"/>
    <w:rsid w:val="00A636A0"/>
    <w:rsid w:val="00A642F9"/>
    <w:rsid w:val="00A663D1"/>
    <w:rsid w:val="00A718BD"/>
    <w:rsid w:val="00A7578D"/>
    <w:rsid w:val="00A80E51"/>
    <w:rsid w:val="00A81E8F"/>
    <w:rsid w:val="00A82779"/>
    <w:rsid w:val="00A85B0F"/>
    <w:rsid w:val="00A900B3"/>
    <w:rsid w:val="00A96728"/>
    <w:rsid w:val="00A96D84"/>
    <w:rsid w:val="00AA0639"/>
    <w:rsid w:val="00AA22E9"/>
    <w:rsid w:val="00AA2979"/>
    <w:rsid w:val="00AA2C29"/>
    <w:rsid w:val="00AA5FC5"/>
    <w:rsid w:val="00AA63EB"/>
    <w:rsid w:val="00AA6AE6"/>
    <w:rsid w:val="00AA76D8"/>
    <w:rsid w:val="00AB20EC"/>
    <w:rsid w:val="00AB297D"/>
    <w:rsid w:val="00AB2BDB"/>
    <w:rsid w:val="00AB4ADE"/>
    <w:rsid w:val="00AB72CB"/>
    <w:rsid w:val="00AC2DAC"/>
    <w:rsid w:val="00AD601F"/>
    <w:rsid w:val="00AE28D9"/>
    <w:rsid w:val="00AE484A"/>
    <w:rsid w:val="00AE48DC"/>
    <w:rsid w:val="00AF6519"/>
    <w:rsid w:val="00B012E0"/>
    <w:rsid w:val="00B020BB"/>
    <w:rsid w:val="00B02420"/>
    <w:rsid w:val="00B026AD"/>
    <w:rsid w:val="00B0528B"/>
    <w:rsid w:val="00B0644B"/>
    <w:rsid w:val="00B06990"/>
    <w:rsid w:val="00B11B34"/>
    <w:rsid w:val="00B11E9D"/>
    <w:rsid w:val="00B24DAC"/>
    <w:rsid w:val="00B26CB9"/>
    <w:rsid w:val="00B32E6A"/>
    <w:rsid w:val="00B33E69"/>
    <w:rsid w:val="00B401BA"/>
    <w:rsid w:val="00B404C1"/>
    <w:rsid w:val="00B43312"/>
    <w:rsid w:val="00B451D5"/>
    <w:rsid w:val="00B462C5"/>
    <w:rsid w:val="00B473AA"/>
    <w:rsid w:val="00B55EBC"/>
    <w:rsid w:val="00B5764E"/>
    <w:rsid w:val="00B6725C"/>
    <w:rsid w:val="00B7396B"/>
    <w:rsid w:val="00B7692A"/>
    <w:rsid w:val="00B81328"/>
    <w:rsid w:val="00B84B42"/>
    <w:rsid w:val="00B851FD"/>
    <w:rsid w:val="00B90FEC"/>
    <w:rsid w:val="00B910B0"/>
    <w:rsid w:val="00B913BF"/>
    <w:rsid w:val="00B95272"/>
    <w:rsid w:val="00B95839"/>
    <w:rsid w:val="00BA380F"/>
    <w:rsid w:val="00BB0A35"/>
    <w:rsid w:val="00BB0DB9"/>
    <w:rsid w:val="00BB1376"/>
    <w:rsid w:val="00BB4910"/>
    <w:rsid w:val="00BB5106"/>
    <w:rsid w:val="00BB7774"/>
    <w:rsid w:val="00BC071B"/>
    <w:rsid w:val="00BC1FBA"/>
    <w:rsid w:val="00BC34F6"/>
    <w:rsid w:val="00BC6A77"/>
    <w:rsid w:val="00BD0D2D"/>
    <w:rsid w:val="00BD38E2"/>
    <w:rsid w:val="00BD3A72"/>
    <w:rsid w:val="00BD45DF"/>
    <w:rsid w:val="00BD5E72"/>
    <w:rsid w:val="00BD6D5A"/>
    <w:rsid w:val="00BD7F57"/>
    <w:rsid w:val="00BE1147"/>
    <w:rsid w:val="00BE1F0E"/>
    <w:rsid w:val="00BE2627"/>
    <w:rsid w:val="00BE665B"/>
    <w:rsid w:val="00BF68DA"/>
    <w:rsid w:val="00C02537"/>
    <w:rsid w:val="00C06F8E"/>
    <w:rsid w:val="00C07C78"/>
    <w:rsid w:val="00C14BA2"/>
    <w:rsid w:val="00C14F40"/>
    <w:rsid w:val="00C160D5"/>
    <w:rsid w:val="00C20295"/>
    <w:rsid w:val="00C26DC6"/>
    <w:rsid w:val="00C32343"/>
    <w:rsid w:val="00C34063"/>
    <w:rsid w:val="00C4074E"/>
    <w:rsid w:val="00C43E3B"/>
    <w:rsid w:val="00C4422F"/>
    <w:rsid w:val="00C4602B"/>
    <w:rsid w:val="00C536D3"/>
    <w:rsid w:val="00C60FC6"/>
    <w:rsid w:val="00C64DC6"/>
    <w:rsid w:val="00C70EC7"/>
    <w:rsid w:val="00C71694"/>
    <w:rsid w:val="00C71A44"/>
    <w:rsid w:val="00C737AD"/>
    <w:rsid w:val="00C751DB"/>
    <w:rsid w:val="00C77BCE"/>
    <w:rsid w:val="00C92CFE"/>
    <w:rsid w:val="00C92DF7"/>
    <w:rsid w:val="00C95F91"/>
    <w:rsid w:val="00CA31A5"/>
    <w:rsid w:val="00CA52FE"/>
    <w:rsid w:val="00CB0229"/>
    <w:rsid w:val="00CB0AB5"/>
    <w:rsid w:val="00CB4A44"/>
    <w:rsid w:val="00CB5178"/>
    <w:rsid w:val="00CB65AA"/>
    <w:rsid w:val="00CC0D99"/>
    <w:rsid w:val="00CC0EDA"/>
    <w:rsid w:val="00CC315A"/>
    <w:rsid w:val="00CC3864"/>
    <w:rsid w:val="00CC5A0E"/>
    <w:rsid w:val="00CC6F77"/>
    <w:rsid w:val="00CD0BF8"/>
    <w:rsid w:val="00CD3D50"/>
    <w:rsid w:val="00CE03E3"/>
    <w:rsid w:val="00CE17C9"/>
    <w:rsid w:val="00CE5EEC"/>
    <w:rsid w:val="00CE605E"/>
    <w:rsid w:val="00D02165"/>
    <w:rsid w:val="00D038BA"/>
    <w:rsid w:val="00D0559E"/>
    <w:rsid w:val="00D11EA9"/>
    <w:rsid w:val="00D13E02"/>
    <w:rsid w:val="00D14E33"/>
    <w:rsid w:val="00D16EF5"/>
    <w:rsid w:val="00D212E9"/>
    <w:rsid w:val="00D23E85"/>
    <w:rsid w:val="00D36608"/>
    <w:rsid w:val="00D41940"/>
    <w:rsid w:val="00D467A7"/>
    <w:rsid w:val="00D46CD6"/>
    <w:rsid w:val="00D52A77"/>
    <w:rsid w:val="00D644A8"/>
    <w:rsid w:val="00D73313"/>
    <w:rsid w:val="00D75CE3"/>
    <w:rsid w:val="00D75E79"/>
    <w:rsid w:val="00D8233A"/>
    <w:rsid w:val="00D83828"/>
    <w:rsid w:val="00D84FCC"/>
    <w:rsid w:val="00D852FF"/>
    <w:rsid w:val="00D87752"/>
    <w:rsid w:val="00D92CBE"/>
    <w:rsid w:val="00D969A7"/>
    <w:rsid w:val="00D9716C"/>
    <w:rsid w:val="00DA3550"/>
    <w:rsid w:val="00DA584C"/>
    <w:rsid w:val="00DB0350"/>
    <w:rsid w:val="00DB23BA"/>
    <w:rsid w:val="00DB5DEF"/>
    <w:rsid w:val="00DB7815"/>
    <w:rsid w:val="00DC01D7"/>
    <w:rsid w:val="00DD0D9D"/>
    <w:rsid w:val="00DD1ECE"/>
    <w:rsid w:val="00DD389C"/>
    <w:rsid w:val="00DD46CA"/>
    <w:rsid w:val="00DD5EDC"/>
    <w:rsid w:val="00DD71EC"/>
    <w:rsid w:val="00DE0F52"/>
    <w:rsid w:val="00DF02CF"/>
    <w:rsid w:val="00DF4B13"/>
    <w:rsid w:val="00DF5F5F"/>
    <w:rsid w:val="00DF731B"/>
    <w:rsid w:val="00DF75ED"/>
    <w:rsid w:val="00E01DC1"/>
    <w:rsid w:val="00E01DC9"/>
    <w:rsid w:val="00E01E0D"/>
    <w:rsid w:val="00E029F1"/>
    <w:rsid w:val="00E0652F"/>
    <w:rsid w:val="00E066A3"/>
    <w:rsid w:val="00E10D1A"/>
    <w:rsid w:val="00E10FD3"/>
    <w:rsid w:val="00E15BBD"/>
    <w:rsid w:val="00E21B41"/>
    <w:rsid w:val="00E238E2"/>
    <w:rsid w:val="00E247CB"/>
    <w:rsid w:val="00E250E1"/>
    <w:rsid w:val="00E334B6"/>
    <w:rsid w:val="00E34648"/>
    <w:rsid w:val="00E3554C"/>
    <w:rsid w:val="00E35DB5"/>
    <w:rsid w:val="00E35ED9"/>
    <w:rsid w:val="00E401DA"/>
    <w:rsid w:val="00E42EDA"/>
    <w:rsid w:val="00E43D31"/>
    <w:rsid w:val="00E446D7"/>
    <w:rsid w:val="00E51701"/>
    <w:rsid w:val="00E51CEC"/>
    <w:rsid w:val="00E55408"/>
    <w:rsid w:val="00E6183E"/>
    <w:rsid w:val="00E662EE"/>
    <w:rsid w:val="00E6647B"/>
    <w:rsid w:val="00E6671A"/>
    <w:rsid w:val="00E700DE"/>
    <w:rsid w:val="00E70AA0"/>
    <w:rsid w:val="00E77CDB"/>
    <w:rsid w:val="00E82271"/>
    <w:rsid w:val="00E85615"/>
    <w:rsid w:val="00E86FE5"/>
    <w:rsid w:val="00E9505C"/>
    <w:rsid w:val="00E97EA2"/>
    <w:rsid w:val="00EA018C"/>
    <w:rsid w:val="00EA06A6"/>
    <w:rsid w:val="00EB320B"/>
    <w:rsid w:val="00EB37A2"/>
    <w:rsid w:val="00EB623D"/>
    <w:rsid w:val="00EB63D0"/>
    <w:rsid w:val="00EB75AB"/>
    <w:rsid w:val="00EC1E5A"/>
    <w:rsid w:val="00EC3BA2"/>
    <w:rsid w:val="00EC5D19"/>
    <w:rsid w:val="00ED30B6"/>
    <w:rsid w:val="00ED7E23"/>
    <w:rsid w:val="00EF0B17"/>
    <w:rsid w:val="00EF189D"/>
    <w:rsid w:val="00EF19B4"/>
    <w:rsid w:val="00EF23A6"/>
    <w:rsid w:val="00EF3454"/>
    <w:rsid w:val="00F002E0"/>
    <w:rsid w:val="00F02DDA"/>
    <w:rsid w:val="00F035CA"/>
    <w:rsid w:val="00F03F1D"/>
    <w:rsid w:val="00F05065"/>
    <w:rsid w:val="00F061C2"/>
    <w:rsid w:val="00F1495C"/>
    <w:rsid w:val="00F21F7E"/>
    <w:rsid w:val="00F24982"/>
    <w:rsid w:val="00F26DE3"/>
    <w:rsid w:val="00F37B65"/>
    <w:rsid w:val="00F418E1"/>
    <w:rsid w:val="00F431D9"/>
    <w:rsid w:val="00F445C4"/>
    <w:rsid w:val="00F50128"/>
    <w:rsid w:val="00F52095"/>
    <w:rsid w:val="00F532DF"/>
    <w:rsid w:val="00F55554"/>
    <w:rsid w:val="00F633AA"/>
    <w:rsid w:val="00F65730"/>
    <w:rsid w:val="00F71950"/>
    <w:rsid w:val="00F7359D"/>
    <w:rsid w:val="00F74DB5"/>
    <w:rsid w:val="00F76795"/>
    <w:rsid w:val="00F82343"/>
    <w:rsid w:val="00F839EE"/>
    <w:rsid w:val="00F90121"/>
    <w:rsid w:val="00F935C6"/>
    <w:rsid w:val="00F93C7F"/>
    <w:rsid w:val="00F95C12"/>
    <w:rsid w:val="00FA2C41"/>
    <w:rsid w:val="00FA2C7B"/>
    <w:rsid w:val="00FA567A"/>
    <w:rsid w:val="00FA6A74"/>
    <w:rsid w:val="00FB0598"/>
    <w:rsid w:val="00FB2D06"/>
    <w:rsid w:val="00FB31A8"/>
    <w:rsid w:val="00FC13C7"/>
    <w:rsid w:val="00FC4086"/>
    <w:rsid w:val="00FC49D2"/>
    <w:rsid w:val="00FC79DC"/>
    <w:rsid w:val="00FD09AC"/>
    <w:rsid w:val="00FD4E04"/>
    <w:rsid w:val="00FD703B"/>
    <w:rsid w:val="00FD7A99"/>
    <w:rsid w:val="00FD7E45"/>
    <w:rsid w:val="00FE0527"/>
    <w:rsid w:val="00FE241A"/>
    <w:rsid w:val="00FE5A70"/>
    <w:rsid w:val="00FE64E8"/>
    <w:rsid w:val="00FE6BBA"/>
    <w:rsid w:val="00FF2B68"/>
    <w:rsid w:val="00FF613C"/>
    <w:rsid w:val="0187CE88"/>
    <w:rsid w:val="02C35589"/>
    <w:rsid w:val="05EC2FAC"/>
    <w:rsid w:val="06115FE2"/>
    <w:rsid w:val="079C18E9"/>
    <w:rsid w:val="091ABA46"/>
    <w:rsid w:val="0984CCC4"/>
    <w:rsid w:val="0BE0CF1F"/>
    <w:rsid w:val="0CE33952"/>
    <w:rsid w:val="0F4B5DCF"/>
    <w:rsid w:val="141ADCE1"/>
    <w:rsid w:val="14893B7F"/>
    <w:rsid w:val="15F4B3C5"/>
    <w:rsid w:val="16F48825"/>
    <w:rsid w:val="1AC10DD8"/>
    <w:rsid w:val="1E791B5B"/>
    <w:rsid w:val="1E8B207B"/>
    <w:rsid w:val="204B6A5B"/>
    <w:rsid w:val="21D1939C"/>
    <w:rsid w:val="223BA61A"/>
    <w:rsid w:val="22CD882C"/>
    <w:rsid w:val="26CBE881"/>
    <w:rsid w:val="282DBB77"/>
    <w:rsid w:val="2B5123E3"/>
    <w:rsid w:val="2CD54F34"/>
    <w:rsid w:val="2D4ECB89"/>
    <w:rsid w:val="2D703A80"/>
    <w:rsid w:val="2DEF1E42"/>
    <w:rsid w:val="31A13873"/>
    <w:rsid w:val="32761092"/>
    <w:rsid w:val="334C7D43"/>
    <w:rsid w:val="343DE256"/>
    <w:rsid w:val="365CB029"/>
    <w:rsid w:val="37DB5186"/>
    <w:rsid w:val="3909CB95"/>
    <w:rsid w:val="391BD0B5"/>
    <w:rsid w:val="3AE3A279"/>
    <w:rsid w:val="3BA3D092"/>
    <w:rsid w:val="3D25487C"/>
    <w:rsid w:val="3DE7B9F4"/>
    <w:rsid w:val="42BB8526"/>
    <w:rsid w:val="44131152"/>
    <w:rsid w:val="4790F112"/>
    <w:rsid w:val="49745BB8"/>
    <w:rsid w:val="4A59A560"/>
    <w:rsid w:val="4A83B6D8"/>
    <w:rsid w:val="4EC70AAC"/>
    <w:rsid w:val="4F258E9F"/>
    <w:rsid w:val="50E5D87F"/>
    <w:rsid w:val="5168978D"/>
    <w:rsid w:val="5190D0CF"/>
    <w:rsid w:val="52C73747"/>
    <w:rsid w:val="53AC80EF"/>
    <w:rsid w:val="55C82699"/>
    <w:rsid w:val="5959731B"/>
    <w:rsid w:val="5C30D1C0"/>
    <w:rsid w:val="5C5BE19C"/>
    <w:rsid w:val="5C6DE6BC"/>
    <w:rsid w:val="5E35B880"/>
    <w:rsid w:val="5E898C66"/>
    <w:rsid w:val="5F1B0228"/>
    <w:rsid w:val="61B3C74C"/>
    <w:rsid w:val="6632B6BC"/>
    <w:rsid w:val="66EF9669"/>
    <w:rsid w:val="67DC67F5"/>
    <w:rsid w:val="68DFD228"/>
    <w:rsid w:val="694C2C5B"/>
    <w:rsid w:val="69FB35C8"/>
    <w:rsid w:val="6B9015BD"/>
    <w:rsid w:val="70BBEE4D"/>
    <w:rsid w:val="71A137F5"/>
    <w:rsid w:val="7277A4A6"/>
    <w:rsid w:val="7310FC5B"/>
    <w:rsid w:val="73A2721D"/>
    <w:rsid w:val="7414668E"/>
    <w:rsid w:val="74846D59"/>
    <w:rsid w:val="74B6A43D"/>
    <w:rsid w:val="74F068EB"/>
    <w:rsid w:val="764805A5"/>
    <w:rsid w:val="78E04FCD"/>
    <w:rsid w:val="7BA5B74B"/>
    <w:rsid w:val="7C158F62"/>
    <w:rsid w:val="7C3C74A6"/>
    <w:rsid w:val="7DE625DF"/>
    <w:rsid w:val="7E7F7D94"/>
    <w:rsid w:val="7F746D83"/>
    <w:rsid w:val="7FBFF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1C299"/>
  <w15:docId w15:val="{F1F21EAA-BCEA-43AE-A17A-A946A4910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rsid w:val="00785A32"/>
    <w:pPr>
      <w:tabs>
        <w:tab w:val="left" w:pos="720"/>
        <w:tab w:val="right" w:pos="9360"/>
      </w:tabs>
      <w:spacing w:after="120"/>
      <w:outlineLvl w:val="0"/>
    </w:pPr>
    <w:rPr>
      <w:rFonts w:cstheme="minorHAnsi"/>
      <w:b/>
      <w:sz w:val="28"/>
      <w:szCs w:val="28"/>
      <w:u w:val="single"/>
    </w:rPr>
  </w:style>
  <w:style w:type="paragraph" w:styleId="Heading2">
    <w:name w:val="heading 2"/>
    <w:basedOn w:val="Normal"/>
    <w:uiPriority w:val="9"/>
    <w:unhideWhenUsed/>
    <w:qFormat/>
    <w:rsid w:val="00640B94"/>
    <w:pPr>
      <w:spacing w:after="120"/>
      <w:outlineLvl w:val="1"/>
    </w:pPr>
    <w:rPr>
      <w:rFonts w:cstheme="minorHAns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rFonts w:ascii="Tw Cen MT" w:eastAsia="Tw Cen MT" w:hAnsi="Tw Cen MT"/>
      <w:sz w:val="24"/>
      <w:szCs w:val="24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D4D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4D5F"/>
  </w:style>
  <w:style w:type="paragraph" w:styleId="Footer">
    <w:name w:val="footer"/>
    <w:basedOn w:val="Normal"/>
    <w:link w:val="FooterChar"/>
    <w:uiPriority w:val="99"/>
    <w:unhideWhenUsed/>
    <w:rsid w:val="007D4D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4D5F"/>
  </w:style>
  <w:style w:type="paragraph" w:styleId="TOCHeading">
    <w:name w:val="TOC Heading"/>
    <w:basedOn w:val="Heading1"/>
    <w:next w:val="Normal"/>
    <w:uiPriority w:val="39"/>
    <w:unhideWhenUsed/>
    <w:qFormat/>
    <w:rsid w:val="00BD3A72"/>
    <w:pPr>
      <w:keepNext/>
      <w:keepLines/>
      <w:widowControl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64DC6"/>
    <w:pPr>
      <w:tabs>
        <w:tab w:val="left" w:pos="540"/>
        <w:tab w:val="right" w:leader="dot" w:pos="9450"/>
      </w:tabs>
      <w:spacing w:after="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C64DC6"/>
    <w:pPr>
      <w:tabs>
        <w:tab w:val="right" w:leader="dot" w:pos="9350"/>
      </w:tabs>
      <w:spacing w:after="100"/>
      <w:ind w:left="540"/>
    </w:pPr>
  </w:style>
  <w:style w:type="character" w:styleId="Hyperlink">
    <w:name w:val="Hyperlink"/>
    <w:basedOn w:val="DefaultParagraphFont"/>
    <w:uiPriority w:val="99"/>
    <w:unhideWhenUsed/>
    <w:rsid w:val="00BD3A7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6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60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60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0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0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0D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160D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534E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B297D"/>
    <w:pPr>
      <w:widowControl/>
    </w:pPr>
  </w:style>
  <w:style w:type="paragraph" w:customStyle="1" w:styleId="Default">
    <w:name w:val="Default"/>
    <w:rsid w:val="00CC5A0E"/>
    <w:pPr>
      <w:widowControl/>
      <w:autoSpaceDE w:val="0"/>
      <w:autoSpaceDN w:val="0"/>
      <w:adjustRightInd w:val="0"/>
    </w:pPr>
    <w:rPr>
      <w:rFonts w:ascii="Tw Cen MT" w:hAnsi="Tw Cen MT" w:cs="Tw Cen MT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10B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D16D9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D16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F0F64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438B8"/>
    <w:pPr>
      <w:widowControl/>
    </w:pPr>
  </w:style>
  <w:style w:type="character" w:customStyle="1" w:styleId="ui-provider">
    <w:name w:val="ui-provider"/>
    <w:basedOn w:val="DefaultParagraphFont"/>
    <w:rsid w:val="009C1F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9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387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891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985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2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4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0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eadsafecle.org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eadsafecle.org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6bf2ef6-6063-41f0-8f30-ec0890e61c94">
      <Terms xmlns="http://schemas.microsoft.com/office/infopath/2007/PartnerControls"/>
    </lcf76f155ced4ddcb4097134ff3c332f>
    <TaxCatchAll xmlns="9b6485ea-37c4-4b09-a6ca-c8cc188f7769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1443CCA4F79B4180684D56681A62EA" ma:contentTypeVersion="16" ma:contentTypeDescription="Create a new document." ma:contentTypeScope="" ma:versionID="f88fe755864c28d87cb48c6c7c47cd31">
  <xsd:schema xmlns:xsd="http://www.w3.org/2001/XMLSchema" xmlns:xs="http://www.w3.org/2001/XMLSchema" xmlns:p="http://schemas.microsoft.com/office/2006/metadata/properties" xmlns:ns2="56bf2ef6-6063-41f0-8f30-ec0890e61c94" xmlns:ns3="9b6485ea-37c4-4b09-a6ca-c8cc188f7769" targetNamespace="http://schemas.microsoft.com/office/2006/metadata/properties" ma:root="true" ma:fieldsID="2099e09daef1a34ed0217d6d1dc1688b" ns2:_="" ns3:_="">
    <xsd:import namespace="56bf2ef6-6063-41f0-8f30-ec0890e61c94"/>
    <xsd:import namespace="9b6485ea-37c4-4b09-a6ca-c8cc188f77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f2ef6-6063-41f0-8f30-ec0890e61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e37fd66-c85f-4cdb-a613-a59591a4ba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485ea-37c4-4b09-a6ca-c8cc188f776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27225d6-1692-4bf8-a305-18f1c8af054d}" ma:internalName="TaxCatchAll" ma:showField="CatchAllData" ma:web="9b6485ea-37c4-4b09-a6ca-c8cc188f77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26E9E-D90A-4FA7-8BA2-C4D75F521D37}">
  <ds:schemaRefs>
    <ds:schemaRef ds:uri="http://schemas.microsoft.com/office/2006/metadata/properties"/>
    <ds:schemaRef ds:uri="http://schemas.microsoft.com/office/infopath/2007/PartnerControls"/>
    <ds:schemaRef ds:uri="56bf2ef6-6063-41f0-8f30-ec0890e61c94"/>
    <ds:schemaRef ds:uri="9b6485ea-37c4-4b09-a6ca-c8cc188f7769"/>
  </ds:schemaRefs>
</ds:datastoreItem>
</file>

<file path=customXml/itemProps2.xml><?xml version="1.0" encoding="utf-8"?>
<ds:datastoreItem xmlns:ds="http://schemas.openxmlformats.org/officeDocument/2006/customXml" ds:itemID="{C41EF544-AF57-4250-B89B-B691A221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bf2ef6-6063-41f0-8f30-ec0890e61c94"/>
    <ds:schemaRef ds:uri="9b6485ea-37c4-4b09-a6ca-c8cc188f77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A81452-5BA1-4E48-98E1-357518F409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75039-7C8F-457F-B7CF-470B6A88D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K</dc:creator>
  <cp:keywords/>
  <cp:lastModifiedBy>GHK</cp:lastModifiedBy>
  <cp:revision>2</cp:revision>
  <cp:lastPrinted>2023-08-23T15:43:00Z</cp:lastPrinted>
  <dcterms:created xsi:type="dcterms:W3CDTF">2023-10-12T12:35:00Z</dcterms:created>
  <dcterms:modified xsi:type="dcterms:W3CDTF">2023-10-12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6T00:00:00Z</vt:filetime>
  </property>
  <property fmtid="{D5CDD505-2E9C-101B-9397-08002B2CF9AE}" pid="3" name="LastSaved">
    <vt:filetime>2022-08-09T00:00:00Z</vt:filetime>
  </property>
  <property fmtid="{D5CDD505-2E9C-101B-9397-08002B2CF9AE}" pid="4" name="ContentTypeId">
    <vt:lpwstr>0x0101005A1443CCA4F79B4180684D56681A62EA</vt:lpwstr>
  </property>
  <property fmtid="{D5CDD505-2E9C-101B-9397-08002B2CF9AE}" pid="5" name="MediaServiceImageTags">
    <vt:lpwstr/>
  </property>
</Properties>
</file>